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A8C872D" w:rsidR="004D04BB" w:rsidRDefault="004D04BB"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4CB7F68E">
            <wp:simplePos x="0" y="0"/>
            <wp:positionH relativeFrom="column">
              <wp:posOffset>2012315</wp:posOffset>
            </wp:positionH>
            <wp:positionV relativeFrom="paragraph">
              <wp:posOffset>311785</wp:posOffset>
            </wp:positionV>
            <wp:extent cx="2856865" cy="2524125"/>
            <wp:effectExtent l="0" t="0" r="635" b="9525"/>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856865" cy="2524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2C6D62D4" w14:textId="77777777" w:rsidR="003A2A63" w:rsidRDefault="003A2A63" w:rsidP="004D04BB">
      <w:pPr>
        <w:pStyle w:val="a4"/>
        <w:rPr>
          <w:rFonts w:ascii="Microsoft JhengHei Light" w:eastAsia="Microsoft JhengHei Light" w:hAnsi="Microsoft JhengHei Light" w:cs="PT Bold Broken"/>
          <w:color w:val="44546A" w:themeColor="text2"/>
          <w:spacing w:val="46"/>
          <w:sz w:val="52"/>
          <w:szCs w:val="52"/>
          <w:rtl/>
        </w:rPr>
      </w:pPr>
      <w:r w:rsidRPr="003A2A63">
        <w:rPr>
          <w:rFonts w:ascii="Microsoft JhengHei Light" w:eastAsia="Microsoft JhengHei Light" w:hAnsi="Microsoft JhengHei Light" w:cs="PT Bold Broken"/>
          <w:color w:val="44546A" w:themeColor="text2"/>
          <w:spacing w:val="46"/>
          <w:sz w:val="52"/>
          <w:szCs w:val="52"/>
          <w:rtl/>
        </w:rPr>
        <w:t>لائحة الموارد البشرية</w:t>
      </w:r>
    </w:p>
    <w:p w14:paraId="78C365EA" w14:textId="11094A20"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778C6CE" w:rsidR="00D86138" w:rsidRPr="0099161F" w:rsidRDefault="00125672" w:rsidP="00731BC5">
      <w:pPr>
        <w:spacing w:after="0" w:line="240" w:lineRule="auto"/>
        <w:jc w:val="center"/>
        <w:rPr>
          <w:rFonts w:ascii="Sakkal Majalla" w:hAnsi="Sakkal Majalla" w:cs="Sakkal Majalla"/>
          <w:b/>
          <w:bCs/>
          <w:color w:val="4472C4" w:themeColor="accent5"/>
          <w:sz w:val="40"/>
          <w:szCs w:val="40"/>
          <w:u w:val="single"/>
        </w:rPr>
      </w:pPr>
      <w:r>
        <w:rPr>
          <w:rFonts w:ascii="Sakkal Majalla" w:hAnsi="Sakkal Majalla" w:cs="Sakkal Majalla" w:hint="cs"/>
          <w:b/>
          <w:bCs/>
          <w:color w:val="4472C4" w:themeColor="accent5"/>
          <w:sz w:val="40"/>
          <w:szCs w:val="40"/>
          <w:u w:val="single"/>
          <w:rtl/>
        </w:rPr>
        <w:t xml:space="preserve"> </w:t>
      </w:r>
    </w:p>
    <w:p w14:paraId="368815AC" w14:textId="77777777" w:rsidR="009E7B91" w:rsidRPr="00DA370D" w:rsidRDefault="009E7B91" w:rsidP="009E7B91">
      <w:pPr>
        <w:spacing w:after="100"/>
        <w:rPr>
          <w:rFonts w:ascii="Sakkal Majalla" w:hAnsi="Sakkal Majalla" w:cs="Sakkal Majalla"/>
          <w:b/>
          <w:bCs/>
          <w:sz w:val="40"/>
          <w:szCs w:val="26"/>
          <w:rtl/>
        </w:rPr>
      </w:pPr>
    </w:p>
    <w:p w14:paraId="14B038BE" w14:textId="77777777" w:rsidR="00DA370D" w:rsidRDefault="00DA370D" w:rsidP="009E7B91">
      <w:pPr>
        <w:spacing w:after="100"/>
        <w:rPr>
          <w:rFonts w:ascii="Sakkal Majalla" w:hAnsi="Sakkal Majalla" w:cs="Sakkal Majalla"/>
          <w:b/>
          <w:bCs/>
          <w:sz w:val="40"/>
          <w:szCs w:val="26"/>
          <w:rtl/>
        </w:rPr>
      </w:pPr>
    </w:p>
    <w:p w14:paraId="38956E8A" w14:textId="77777777" w:rsidR="00DA370D" w:rsidRDefault="00DA370D" w:rsidP="009E7B91">
      <w:pPr>
        <w:spacing w:after="100"/>
        <w:rPr>
          <w:rFonts w:ascii="Sakkal Majalla" w:hAnsi="Sakkal Majalla" w:cs="Sakkal Majalla"/>
          <w:b/>
          <w:bCs/>
          <w:sz w:val="40"/>
          <w:szCs w:val="26"/>
          <w:rtl/>
        </w:rPr>
      </w:pPr>
    </w:p>
    <w:p w14:paraId="4063FD1B" w14:textId="77777777" w:rsidR="00DA370D" w:rsidRDefault="00DA370D" w:rsidP="009E7B91">
      <w:pPr>
        <w:spacing w:after="100"/>
        <w:rPr>
          <w:rFonts w:ascii="Sakkal Majalla" w:hAnsi="Sakkal Majalla" w:cs="Sakkal Majalla"/>
          <w:b/>
          <w:bCs/>
          <w:sz w:val="40"/>
          <w:szCs w:val="26"/>
          <w:rtl/>
        </w:rPr>
      </w:pPr>
    </w:p>
    <w:p w14:paraId="151BAD48" w14:textId="77777777" w:rsidR="00DA370D" w:rsidRDefault="00DA370D" w:rsidP="009E7B91">
      <w:pPr>
        <w:spacing w:after="100"/>
        <w:rPr>
          <w:rFonts w:ascii="Sakkal Majalla" w:hAnsi="Sakkal Majalla" w:cs="Sakkal Majalla"/>
          <w:b/>
          <w:bCs/>
          <w:sz w:val="40"/>
          <w:szCs w:val="26"/>
          <w:rtl/>
        </w:rPr>
      </w:pPr>
    </w:p>
    <w:p w14:paraId="05F11C88" w14:textId="77777777" w:rsidR="00DA370D" w:rsidRDefault="00DA370D" w:rsidP="009E7B91">
      <w:pPr>
        <w:spacing w:after="100"/>
        <w:rPr>
          <w:rFonts w:ascii="Sakkal Majalla" w:hAnsi="Sakkal Majalla" w:cs="Sakkal Majalla"/>
          <w:b/>
          <w:bCs/>
          <w:sz w:val="40"/>
          <w:szCs w:val="26"/>
          <w:rtl/>
        </w:rPr>
      </w:pPr>
    </w:p>
    <w:p w14:paraId="716D7584" w14:textId="77777777" w:rsidR="00DA370D" w:rsidRDefault="00DA370D" w:rsidP="009E7B91">
      <w:pPr>
        <w:spacing w:after="100"/>
        <w:rPr>
          <w:rFonts w:ascii="Sakkal Majalla" w:hAnsi="Sakkal Majalla" w:cs="Sakkal Majalla"/>
          <w:b/>
          <w:bCs/>
          <w:sz w:val="40"/>
          <w:szCs w:val="26"/>
          <w:rtl/>
        </w:rPr>
      </w:pPr>
    </w:p>
    <w:p w14:paraId="7E08A92C" w14:textId="77777777" w:rsidR="00DA370D" w:rsidRDefault="00DA370D" w:rsidP="009E7B91">
      <w:pPr>
        <w:spacing w:after="100"/>
        <w:rPr>
          <w:rFonts w:ascii="Sakkal Majalla" w:hAnsi="Sakkal Majalla" w:cs="Sakkal Majalla"/>
          <w:b/>
          <w:bCs/>
          <w:sz w:val="40"/>
          <w:szCs w:val="26"/>
          <w:rtl/>
        </w:rPr>
      </w:pPr>
    </w:p>
    <w:p w14:paraId="1DB4405A" w14:textId="0F425021" w:rsidR="009E7B91" w:rsidRPr="00DA370D" w:rsidRDefault="009E7B91" w:rsidP="009E7B91">
      <w:pPr>
        <w:spacing w:after="100"/>
        <w:rPr>
          <w:rFonts w:ascii="Sakkal Majalla" w:hAnsi="Sakkal Majalla" w:cs="Sakkal Majalla"/>
          <w:b/>
          <w:bCs/>
          <w:sz w:val="40"/>
          <w:szCs w:val="26"/>
        </w:rPr>
      </w:pPr>
      <w:r w:rsidRPr="00DA370D">
        <w:rPr>
          <w:rFonts w:ascii="Sakkal Majalla" w:hAnsi="Sakkal Majalla" w:cs="Sakkal Majalla"/>
          <w:b/>
          <w:bCs/>
          <w:sz w:val="40"/>
          <w:szCs w:val="26"/>
          <w:rtl/>
        </w:rPr>
        <w:t>المقدمة</w:t>
      </w:r>
    </w:p>
    <w:p w14:paraId="27158082" w14:textId="77777777" w:rsidR="009E7B91" w:rsidRPr="00DA370D" w:rsidRDefault="009E7B91" w:rsidP="009E7B91">
      <w:pPr>
        <w:spacing w:after="100" w:line="276" w:lineRule="auto"/>
        <w:rPr>
          <w:rFonts w:ascii="Sakkal Majalla" w:hAnsi="Sakkal Majalla" w:cs="Sakkal Majalla"/>
          <w:b/>
          <w:bCs/>
          <w:sz w:val="40"/>
          <w:szCs w:val="28"/>
          <w:rtl/>
        </w:rPr>
      </w:pPr>
      <w:r w:rsidRPr="00DA370D">
        <w:rPr>
          <w:rFonts w:ascii="Sakkal Majalla" w:hAnsi="Sakkal Majalla" w:cs="Sakkal Majalla"/>
          <w:b/>
          <w:bCs/>
          <w:sz w:val="40"/>
          <w:szCs w:val="28"/>
          <w:rtl/>
        </w:rPr>
        <w:t xml:space="preserve">الحمد لله رب العالمين والصلاة والسلام على أشرف الأنبياء والمرسلين نبينا محمد وعلى </w:t>
      </w:r>
      <w:proofErr w:type="spellStart"/>
      <w:r w:rsidRPr="00DA370D">
        <w:rPr>
          <w:rFonts w:ascii="Sakkal Majalla" w:hAnsi="Sakkal Majalla" w:cs="Sakkal Majalla"/>
          <w:b/>
          <w:bCs/>
          <w:sz w:val="40"/>
          <w:szCs w:val="28"/>
          <w:rtl/>
        </w:rPr>
        <w:t>آله</w:t>
      </w:r>
      <w:proofErr w:type="spellEnd"/>
      <w:r w:rsidRPr="00DA370D">
        <w:rPr>
          <w:rFonts w:ascii="Sakkal Majalla" w:hAnsi="Sakkal Majalla" w:cs="Sakkal Majalla"/>
          <w:b/>
          <w:bCs/>
          <w:sz w:val="40"/>
          <w:szCs w:val="28"/>
          <w:rtl/>
        </w:rPr>
        <w:t xml:space="preserve"> وصحبه أجمعين، فإيماناً من إدارة الجمعية بأهمية تنظيم العلاقة بينها وبين موظفيها ووضوح ما للموظف من حقوق وما عليه من واجبات بما يضمن سير العمل على أكمل وجه، تم وضع هذا النظام "نظام الموارد البشرية"</w:t>
      </w:r>
    </w:p>
    <w:p w14:paraId="7EEFBD76" w14:textId="23A71BED" w:rsidR="009E7B91" w:rsidRPr="00DA370D" w:rsidRDefault="009E7B91" w:rsidP="009E7B91">
      <w:pPr>
        <w:spacing w:after="100" w:line="276" w:lineRule="auto"/>
        <w:jc w:val="center"/>
        <w:rPr>
          <w:rFonts w:ascii="Sakkal Majalla" w:hAnsi="Sakkal Majalla" w:cs="Sakkal Majalla"/>
          <w:b/>
          <w:bCs/>
          <w:sz w:val="40"/>
          <w:szCs w:val="28"/>
          <w:rtl/>
        </w:rPr>
      </w:pPr>
      <w:r w:rsidRPr="00DA370D">
        <w:rPr>
          <w:rFonts w:ascii="Sakkal Majalla" w:hAnsi="Sakkal Majalla" w:cs="Sakkal Majalla"/>
          <w:b/>
          <w:bCs/>
          <w:sz w:val="40"/>
          <w:szCs w:val="28"/>
          <w:rtl/>
        </w:rPr>
        <w:t xml:space="preserve">والله ولي </w:t>
      </w:r>
      <w:r w:rsidR="00DA370D" w:rsidRPr="00DA370D">
        <w:rPr>
          <w:rFonts w:ascii="Sakkal Majalla" w:hAnsi="Sakkal Majalla" w:cs="Sakkal Majalla" w:hint="cs"/>
          <w:b/>
          <w:bCs/>
          <w:sz w:val="40"/>
          <w:szCs w:val="28"/>
          <w:rtl/>
        </w:rPr>
        <w:t>التوفيق،</w:t>
      </w:r>
    </w:p>
    <w:p w14:paraId="4E444796" w14:textId="77777777" w:rsidR="009E7B91" w:rsidRPr="004D73D0" w:rsidRDefault="009E7B91" w:rsidP="009E7B91">
      <w:pPr>
        <w:jc w:val="center"/>
        <w:rPr>
          <w:rtl/>
        </w:rPr>
      </w:pPr>
    </w:p>
    <w:p w14:paraId="2C7B18BD" w14:textId="77777777" w:rsidR="009E7B91" w:rsidRPr="004D73D0" w:rsidRDefault="009E7B91" w:rsidP="009E7B91">
      <w:pPr>
        <w:rPr>
          <w:rtl/>
        </w:rPr>
      </w:pPr>
    </w:p>
    <w:p w14:paraId="0970DCEF" w14:textId="77777777" w:rsidR="009E7B91" w:rsidRPr="004D73D0" w:rsidRDefault="009E7B91" w:rsidP="009E7B91">
      <w:pPr>
        <w:rPr>
          <w:rtl/>
        </w:rPr>
      </w:pPr>
    </w:p>
    <w:p w14:paraId="49D8813C" w14:textId="77777777" w:rsidR="009E7B91" w:rsidRPr="004D73D0" w:rsidRDefault="009E7B91" w:rsidP="009E7B91">
      <w:pPr>
        <w:rPr>
          <w:rtl/>
        </w:rPr>
      </w:pPr>
    </w:p>
    <w:p w14:paraId="11E2AE6C" w14:textId="77777777" w:rsidR="009E7B91" w:rsidRPr="004D73D0" w:rsidRDefault="009E7B91" w:rsidP="009E7B91">
      <w:pPr>
        <w:rPr>
          <w:rtl/>
        </w:rPr>
      </w:pPr>
    </w:p>
    <w:p w14:paraId="404A0D9F" w14:textId="77777777" w:rsidR="009E7B91" w:rsidRPr="004D73D0" w:rsidRDefault="009E7B91" w:rsidP="009E7B91">
      <w:pPr>
        <w:rPr>
          <w:rtl/>
        </w:rPr>
      </w:pPr>
    </w:p>
    <w:p w14:paraId="73F962ED" w14:textId="77777777" w:rsidR="009E7B91" w:rsidRPr="004D73D0" w:rsidRDefault="009E7B91" w:rsidP="009E7B91">
      <w:pPr>
        <w:rPr>
          <w:rtl/>
        </w:rPr>
      </w:pPr>
    </w:p>
    <w:p w14:paraId="415519F4" w14:textId="77777777" w:rsidR="009E7B91" w:rsidRPr="004D73D0" w:rsidRDefault="009E7B91" w:rsidP="009E7B91">
      <w:pPr>
        <w:rPr>
          <w:rtl/>
        </w:rPr>
      </w:pPr>
    </w:p>
    <w:p w14:paraId="78D18938" w14:textId="77777777" w:rsidR="009E7B91" w:rsidRPr="004D73D0" w:rsidRDefault="009E7B91" w:rsidP="009E7B91">
      <w:pPr>
        <w:rPr>
          <w:rtl/>
        </w:rPr>
      </w:pPr>
    </w:p>
    <w:p w14:paraId="198A128C" w14:textId="77777777" w:rsidR="009E7B91" w:rsidRPr="004D73D0" w:rsidRDefault="009E7B91" w:rsidP="009E7B91">
      <w:pPr>
        <w:rPr>
          <w:rtl/>
        </w:rPr>
      </w:pPr>
    </w:p>
    <w:p w14:paraId="60F6393C" w14:textId="77777777" w:rsidR="009E7B91" w:rsidRPr="004D73D0" w:rsidRDefault="009E7B91" w:rsidP="009E7B91">
      <w:pPr>
        <w:rPr>
          <w:rtl/>
        </w:rPr>
      </w:pPr>
    </w:p>
    <w:p w14:paraId="60FE8B5C" w14:textId="77777777" w:rsidR="009E7B91" w:rsidRPr="004D73D0" w:rsidRDefault="009E7B91" w:rsidP="009E7B91">
      <w:pPr>
        <w:rPr>
          <w:rtl/>
        </w:rPr>
      </w:pPr>
    </w:p>
    <w:p w14:paraId="20353D16" w14:textId="77777777" w:rsidR="009E7B91" w:rsidRPr="004D73D0" w:rsidRDefault="009E7B91" w:rsidP="009E7B91">
      <w:pPr>
        <w:rPr>
          <w:rtl/>
        </w:rPr>
      </w:pPr>
    </w:p>
    <w:p w14:paraId="357547B7" w14:textId="77777777" w:rsidR="009E7B91" w:rsidRDefault="009E7B91" w:rsidP="009E7B91">
      <w:pPr>
        <w:rPr>
          <w:rtl/>
        </w:rPr>
      </w:pPr>
    </w:p>
    <w:p w14:paraId="25E88798" w14:textId="77777777" w:rsidR="00DA370D" w:rsidRDefault="00DA370D" w:rsidP="009E7B91">
      <w:pPr>
        <w:rPr>
          <w:rtl/>
        </w:rPr>
      </w:pPr>
    </w:p>
    <w:p w14:paraId="65CAF3A8" w14:textId="77777777" w:rsidR="00DA370D" w:rsidRDefault="00DA370D" w:rsidP="009E7B91">
      <w:pPr>
        <w:rPr>
          <w:rtl/>
        </w:rPr>
      </w:pPr>
    </w:p>
    <w:p w14:paraId="3161F378" w14:textId="77777777" w:rsidR="00DA370D" w:rsidRPr="004D73D0" w:rsidRDefault="00DA370D" w:rsidP="009E7B91">
      <w:pPr>
        <w:rPr>
          <w:rtl/>
        </w:rPr>
      </w:pPr>
    </w:p>
    <w:p w14:paraId="6F4CFF56" w14:textId="77777777" w:rsidR="009E7B91" w:rsidRPr="004D73D0" w:rsidRDefault="009E7B91" w:rsidP="009E7B91">
      <w:pPr>
        <w:rPr>
          <w:rtl/>
        </w:rPr>
      </w:pPr>
    </w:p>
    <w:p w14:paraId="77EC677F" w14:textId="6C2C60C5" w:rsidR="009E7B91" w:rsidRPr="00DA370D" w:rsidRDefault="009E7B91" w:rsidP="009E7B91">
      <w:pPr>
        <w:spacing w:after="100"/>
        <w:rPr>
          <w:rFonts w:cs="AL-Mateen"/>
          <w:color w:val="4472C4" w:themeColor="accent5"/>
          <w:sz w:val="28"/>
          <w:szCs w:val="32"/>
        </w:rPr>
      </w:pPr>
      <w:r w:rsidRPr="00DA370D">
        <w:rPr>
          <w:rFonts w:ascii="Arial" w:hAnsi="Arial" w:cs="AL-Mateen"/>
          <w:color w:val="4472C4" w:themeColor="accent5"/>
          <w:sz w:val="28"/>
          <w:szCs w:val="32"/>
          <w:rtl/>
        </w:rPr>
        <w:lastRenderedPageBreak/>
        <w:t xml:space="preserve">الأحكام العامة </w:t>
      </w:r>
      <w:r w:rsidR="00DA370D" w:rsidRPr="00DA370D">
        <w:rPr>
          <w:rFonts w:ascii="Arial" w:hAnsi="Arial" w:cs="AL-Mateen" w:hint="cs"/>
          <w:color w:val="4472C4" w:themeColor="accent5"/>
          <w:sz w:val="28"/>
          <w:szCs w:val="32"/>
          <w:rtl/>
        </w:rPr>
        <w:t>والتعريفات:</w:t>
      </w:r>
    </w:p>
    <w:p w14:paraId="434B6AA6"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1)</w:t>
      </w:r>
    </w:p>
    <w:p w14:paraId="3F47315B"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سمى هذا النظام (نظام الموارد البشرية).</w:t>
      </w:r>
    </w:p>
    <w:p w14:paraId="293D3BBD"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w:t>
      </w:r>
      <w:r w:rsidRPr="004D73D0">
        <w:rPr>
          <w:rFonts w:ascii="Sakkal Majalla" w:hAnsi="Sakkal Majalla" w:cs="AL-Mateen" w:hint="cs"/>
          <w:sz w:val="28"/>
          <w:szCs w:val="32"/>
          <w:rtl/>
        </w:rPr>
        <w:t>۲</w:t>
      </w:r>
      <w:r w:rsidRPr="004D73D0">
        <w:rPr>
          <w:rFonts w:ascii="Sakkal Majalla" w:hAnsi="Sakkal Majalla" w:cs="AL-Mateen"/>
          <w:sz w:val="28"/>
          <w:szCs w:val="32"/>
          <w:rtl/>
        </w:rPr>
        <w:t>)</w:t>
      </w:r>
    </w:p>
    <w:p w14:paraId="2D2986AC" w14:textId="18F5A0A1"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وضعت أحكام هذا النظام واعتمدت بناء</w:t>
      </w:r>
      <w:r w:rsidRPr="004D73D0">
        <w:rPr>
          <w:rFonts w:ascii="Sakkal Majalla" w:hAnsi="Sakkal Majalla" w:cs="Sakkal Majalla" w:hint="cs"/>
          <w:sz w:val="28"/>
          <w:szCs w:val="32"/>
          <w:rtl/>
        </w:rPr>
        <w:t>ً</w:t>
      </w:r>
      <w:r w:rsidRPr="004D73D0">
        <w:rPr>
          <w:rFonts w:ascii="Sakkal Majalla" w:hAnsi="Sakkal Majalla" w:cs="Sakkal Majalla"/>
          <w:sz w:val="28"/>
          <w:szCs w:val="32"/>
          <w:rtl/>
        </w:rPr>
        <w:t xml:space="preserve"> على نظام العمل في المملكة العربية </w:t>
      </w:r>
      <w:r w:rsidR="00DA370D" w:rsidRPr="004D73D0">
        <w:rPr>
          <w:rFonts w:ascii="Sakkal Majalla" w:hAnsi="Sakkal Majalla" w:cs="Sakkal Majalla" w:hint="cs"/>
          <w:sz w:val="28"/>
          <w:szCs w:val="32"/>
          <w:rtl/>
        </w:rPr>
        <w:t>السعودية.</w:t>
      </w:r>
    </w:p>
    <w:p w14:paraId="2D203320"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3)</w:t>
      </w:r>
    </w:p>
    <w:p w14:paraId="475626C5"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هدف هذا النظام إلى تنظيم العلاقة بين الجمعية وموظفيها بما يحقق المصلحة العامة ومصلحة الطرفين وليكون الموظف على اطلاع بما له وما عليه من حقوق وواجبات.</w:t>
      </w:r>
    </w:p>
    <w:p w14:paraId="4F1A2CBB"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4)</w:t>
      </w:r>
    </w:p>
    <w:p w14:paraId="3A32E19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تسري أحكام هذا النظام على جميع العاملين بالجمعية سواء كانوا موظفين على الدوام الكامل</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آم الدوام الجزئي.</w:t>
      </w:r>
    </w:p>
    <w:p w14:paraId="4D064283"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5)</w:t>
      </w:r>
    </w:p>
    <w:p w14:paraId="04328CCF"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عتبر هذا النظام متممة لعقد العمل فيما لا يتعارض مع الأحكام والشروط الأفضل للموظف الواردة في العقد.</w:t>
      </w:r>
    </w:p>
    <w:p w14:paraId="2250A649"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6)</w:t>
      </w:r>
    </w:p>
    <w:p w14:paraId="0B080422"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لإدارة الجمعية الحق في إدخال تعديلات على أحكام هذا النظام كلما دعت الحاجة إلى ذلك، ولا تكون هذه التعديلات نافذة إلا بعد اعتمادها من مجلس الإدارة.</w:t>
      </w:r>
    </w:p>
    <w:p w14:paraId="4D933603"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7)</w:t>
      </w:r>
    </w:p>
    <w:p w14:paraId="238BEAA2"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طلع الموظف عند توقيع العقد على أحكام هذا النظام، ولا تتحمل الجمعية أية مسؤولية نتيجة لإهمال الموظف أو تقصيره في فهم ومعرفة هذا النظام.</w:t>
      </w:r>
    </w:p>
    <w:p w14:paraId="49B4FEA6" w14:textId="77777777" w:rsidR="009E7B91" w:rsidRPr="004D73D0" w:rsidRDefault="009E7B91" w:rsidP="009E7B91">
      <w:pPr>
        <w:spacing w:after="100"/>
        <w:rPr>
          <w:rFonts w:ascii="Sakkal Majalla" w:hAnsi="Sakkal Majalla" w:cs="AL-Mateen"/>
          <w:sz w:val="28"/>
          <w:szCs w:val="32"/>
        </w:rPr>
      </w:pPr>
      <w:r w:rsidRPr="004D73D0">
        <w:rPr>
          <w:rFonts w:ascii="Sakkal Majalla" w:hAnsi="Sakkal Majalla" w:cs="AL-Mateen"/>
          <w:sz w:val="28"/>
          <w:szCs w:val="32"/>
          <w:rtl/>
        </w:rPr>
        <w:t>المادة (۸)</w:t>
      </w:r>
    </w:p>
    <w:p w14:paraId="3F9A102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تحسب المدة والمواعيد المنصوص عليها في هذا النظام، أو عقود العمل بالتقويم الميلادي.</w:t>
      </w:r>
    </w:p>
    <w:p w14:paraId="146B8171"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9)</w:t>
      </w:r>
    </w:p>
    <w:p w14:paraId="7B517F86"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صدر المدير التنفيذي القرارات والتعاميم لهذا النظام بما لا يتعارض مع أحكامه.</w:t>
      </w:r>
    </w:p>
    <w:p w14:paraId="00962FB8"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۱۰)</w:t>
      </w:r>
    </w:p>
    <w:p w14:paraId="1CB15906" w14:textId="0AA7C428"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اللغة العربية هي اللغة المعتمدة والرسمية والواجب استعمالها بالنسبة لجميع العقود والسجلات والملفات والبيانات المتداولة وغيرها مما هو منصوص علية في أحكام هذا النظام أو في أي قرار إداري يصدر تنظيما لأحكام هذا النظام وفي حال استعمال الجمعية للغة أجنبية إلى جانب اللغة العربية يعتبر النص العربي هو النص المعتمد </w:t>
      </w:r>
      <w:r w:rsidR="00CB0894" w:rsidRPr="004D73D0">
        <w:rPr>
          <w:rFonts w:ascii="Sakkal Majalla" w:hAnsi="Sakkal Majalla" w:cs="Sakkal Majalla" w:hint="cs"/>
          <w:sz w:val="28"/>
          <w:szCs w:val="32"/>
          <w:rtl/>
        </w:rPr>
        <w:t>دوما.</w:t>
      </w:r>
    </w:p>
    <w:p w14:paraId="5AB0F0FA"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lastRenderedPageBreak/>
        <w:t>المادة (۱۱)</w:t>
      </w:r>
    </w:p>
    <w:p w14:paraId="51199C32"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تم الرجوع إلى نظام العمل في المملكة العربية السعودية فيما لم يرد فيه نص</w:t>
      </w:r>
    </w:p>
    <w:p w14:paraId="5E8A0593"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في هذا النظام.</w:t>
      </w:r>
    </w:p>
    <w:p w14:paraId="7004C951"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لاستقطاب والتوظيف:</w:t>
      </w:r>
    </w:p>
    <w:p w14:paraId="02AC1E5E"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۱۲)</w:t>
      </w:r>
    </w:p>
    <w:p w14:paraId="2015AC08"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تعلن إدارة الجمعية عن الوظائف الشاغرة التي تحتاجها بشكل دوري عند الحاجة في الموقع الإلكتروني ووسائل الإعلان المختلفة.</w:t>
      </w:r>
    </w:p>
    <w:p w14:paraId="7A756501"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۱۳)</w:t>
      </w:r>
    </w:p>
    <w:p w14:paraId="04B0CDC1" w14:textId="449072CD"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يمنح الموظف المعين بالجمعية الأولوية للترشح الداخلي لأية وظيفة شاغرة على أن يخضع في هذه الحالة النفس الإجراءات المطبقة في عملية اختيار الموظفين </w:t>
      </w:r>
      <w:r w:rsidR="009F11D1" w:rsidRPr="004D73D0">
        <w:rPr>
          <w:rFonts w:ascii="Sakkal Majalla" w:hAnsi="Sakkal Majalla" w:cs="Sakkal Majalla" w:hint="cs"/>
          <w:sz w:val="28"/>
          <w:szCs w:val="32"/>
          <w:rtl/>
        </w:rPr>
        <w:t>الجدد.</w:t>
      </w:r>
    </w:p>
    <w:p w14:paraId="0DD2184B"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AL-Mateen"/>
          <w:sz w:val="28"/>
          <w:szCs w:val="32"/>
          <w:rtl/>
        </w:rPr>
        <w:t>المادة (14</w:t>
      </w:r>
      <w:r w:rsidRPr="004D73D0">
        <w:rPr>
          <w:rFonts w:ascii="Sakkal Majalla" w:hAnsi="Sakkal Majalla" w:cs="Sakkal Majalla"/>
          <w:sz w:val="28"/>
          <w:szCs w:val="32"/>
          <w:rtl/>
        </w:rPr>
        <w:t>)</w:t>
      </w:r>
    </w:p>
    <w:p w14:paraId="4FFAAB0B"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يعبئ طالب الوظيفة نموذج التوظيف الخاص بالجمعية عن طريق الموقع الإلكتروني أو بالحضور المقر الجمعية إذا طلب ذلك، ويرفق معه مسوغات </w:t>
      </w:r>
      <w:r w:rsidRPr="00DA370D">
        <w:rPr>
          <w:rFonts w:ascii="Sakkal Majalla" w:hAnsi="Sakkal Majalla" w:cs="Sakkal Majalla"/>
          <w:color w:val="4472C4" w:themeColor="accent5"/>
          <w:sz w:val="28"/>
          <w:szCs w:val="32"/>
          <w:u w:val="single"/>
          <w:rtl/>
        </w:rPr>
        <w:t>التعيين وهي كالتالي:</w:t>
      </w:r>
    </w:p>
    <w:p w14:paraId="5E80AED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أ. شهادة المؤهل الدراسي.</w:t>
      </w:r>
    </w:p>
    <w:p w14:paraId="09C16DB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ب. شهادات</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الدورات التدريبية.</w:t>
      </w:r>
    </w:p>
    <w:p w14:paraId="5C9BC57F"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ت. شهادة بالخبرات السابقة.</w:t>
      </w:r>
    </w:p>
    <w:p w14:paraId="5EF4912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ث. صور شمسية حديثة.</w:t>
      </w:r>
    </w:p>
    <w:p w14:paraId="67721E5F"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ج. السيرة الذاتية.</w:t>
      </w:r>
    </w:p>
    <w:p w14:paraId="2004171A"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ح. صورة بطاقة الهوية الوطنية للسعوديين.</w:t>
      </w:r>
    </w:p>
    <w:p w14:paraId="57F70C32" w14:textId="77777777" w:rsidR="009E7B91" w:rsidRPr="004D73D0" w:rsidRDefault="009E7B91" w:rsidP="009E7B91">
      <w:pPr>
        <w:spacing w:after="100"/>
        <w:rPr>
          <w:rFonts w:ascii="Sakkal Majalla" w:hAnsi="Sakkal Majalla" w:cs="Sakkal Majalla"/>
          <w:sz w:val="28"/>
          <w:szCs w:val="32"/>
        </w:rPr>
      </w:pPr>
      <w:r w:rsidRPr="004D73D0">
        <w:rPr>
          <w:rFonts w:ascii="Sakkal Majalla" w:hAnsi="Sakkal Majalla" w:cs="Sakkal Majalla"/>
          <w:sz w:val="28"/>
          <w:szCs w:val="32"/>
          <w:rtl/>
        </w:rPr>
        <w:t xml:space="preserve"> خ. صورة جواز السفر والإقامة لغير السعوديين.</w:t>
      </w:r>
    </w:p>
    <w:p w14:paraId="3B9BCC81"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15)</w:t>
      </w:r>
    </w:p>
    <w:p w14:paraId="630151B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يتم تقديم طلبات التوظيف مباشرة أو عن طريق الموقع الإلكتروني إلى إدارة الشؤون الإدارية والمالية </w:t>
      </w:r>
      <w:r w:rsidRPr="004D73D0">
        <w:rPr>
          <w:rFonts w:ascii="Sakkal Majalla" w:hAnsi="Sakkal Majalla" w:cs="Sakkal Majalla" w:hint="cs"/>
          <w:sz w:val="28"/>
          <w:szCs w:val="32"/>
          <w:rtl/>
        </w:rPr>
        <w:t>ل</w:t>
      </w:r>
      <w:r w:rsidRPr="004D73D0">
        <w:rPr>
          <w:rFonts w:ascii="Sakkal Majalla" w:hAnsi="Sakkal Majalla" w:cs="Sakkal Majalla"/>
          <w:sz w:val="28"/>
          <w:szCs w:val="32"/>
          <w:rtl/>
        </w:rPr>
        <w:t>دراستها وإشغال الوظائف المطلوبة حسب الاحتياج.</w:t>
      </w:r>
    </w:p>
    <w:p w14:paraId="44A9E0E8"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16)</w:t>
      </w:r>
    </w:p>
    <w:p w14:paraId="4425F9ED"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lastRenderedPageBreak/>
        <w:t>تقوم لجنة التوظيف بإجراء مقابلة شخصية مع طالب الوظيفة لمعرفة إمكاناته ومهاراته ومدى مناسبته للعمل ثم ترفع توصيات اللجنة إلى المدير التنفيذي لاعتمادها والاعتذار برسالة جوال ممن لم يتم قبول طلبه، أو لم يتم اختياره للوظيفة.</w:t>
      </w:r>
    </w:p>
    <w:p w14:paraId="7FF1C42C"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۱۷)</w:t>
      </w:r>
    </w:p>
    <w:p w14:paraId="78FFCC55" w14:textId="7AF8460A"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حال طالب وظيفة الدوام الرسمي بعد قبوله المبدئي إلى الكشف ال</w:t>
      </w:r>
      <w:r w:rsidRPr="004D73D0">
        <w:rPr>
          <w:rFonts w:ascii="Sakkal Majalla" w:hAnsi="Sakkal Majalla" w:cs="Sakkal Majalla" w:hint="cs"/>
          <w:sz w:val="28"/>
          <w:szCs w:val="32"/>
          <w:rtl/>
        </w:rPr>
        <w:t>ط</w:t>
      </w:r>
      <w:r w:rsidRPr="004D73D0">
        <w:rPr>
          <w:rFonts w:ascii="Sakkal Majalla" w:hAnsi="Sakkal Majalla" w:cs="Sakkal Majalla"/>
          <w:sz w:val="28"/>
          <w:szCs w:val="32"/>
          <w:rtl/>
        </w:rPr>
        <w:t>بي لمعرفة مدى أهليته الصحية</w:t>
      </w:r>
      <w:r w:rsidRPr="004D73D0">
        <w:rPr>
          <w:rFonts w:ascii="Sakkal Majalla" w:hAnsi="Sakkal Majalla" w:cs="Sakkal Majalla" w:hint="cs"/>
          <w:sz w:val="28"/>
          <w:szCs w:val="32"/>
          <w:rtl/>
        </w:rPr>
        <w:t xml:space="preserve"> </w:t>
      </w:r>
      <w:r w:rsidR="009F11D1" w:rsidRPr="004D73D0">
        <w:rPr>
          <w:rFonts w:ascii="Sakkal Majalla" w:hAnsi="Sakkal Majalla" w:cs="Sakkal Majalla" w:hint="cs"/>
          <w:sz w:val="28"/>
          <w:szCs w:val="32"/>
          <w:rtl/>
        </w:rPr>
        <w:t>للعمل.</w:t>
      </w:r>
    </w:p>
    <w:p w14:paraId="084EDEEE"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۱۸)</w:t>
      </w:r>
    </w:p>
    <w:p w14:paraId="54CB024A"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يُ</w:t>
      </w:r>
      <w:r w:rsidRPr="004D73D0">
        <w:rPr>
          <w:rFonts w:ascii="Sakkal Majalla" w:hAnsi="Sakkal Majalla" w:cs="Sakkal Majalla"/>
          <w:sz w:val="28"/>
          <w:szCs w:val="32"/>
          <w:rtl/>
        </w:rPr>
        <w:t xml:space="preserve">وقع عقد بين الجمعية وطالب الوظيفة، ويتم فيه تحديد مسمى الوظيفة ومقدار راتبها الموظف الدوام الرسمي للسعوديين والدوام الجزئي للسعوديين وغير السعوديين. </w:t>
      </w:r>
    </w:p>
    <w:p w14:paraId="0B23A2B5"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w:t>
      </w:r>
      <w:r w:rsidRPr="004D73D0">
        <w:rPr>
          <w:rFonts w:ascii="Sakkal Majalla" w:hAnsi="Sakkal Majalla" w:cs="AL-Mateen"/>
          <w:sz w:val="28"/>
          <w:szCs w:val="32"/>
          <w:rtl/>
        </w:rPr>
        <w:t>لمادة (19)</w:t>
      </w:r>
    </w:p>
    <w:p w14:paraId="7125BAB7" w14:textId="27C8896C"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يعين طالب الوظيفة على الوظيفة الشاغرة التي تم الإعلان عنها حسب حاجة </w:t>
      </w:r>
      <w:r w:rsidR="009F11D1" w:rsidRPr="004D73D0">
        <w:rPr>
          <w:rFonts w:ascii="Sakkal Majalla" w:hAnsi="Sakkal Majalla" w:cs="Sakkal Majalla" w:hint="cs"/>
          <w:sz w:val="28"/>
          <w:szCs w:val="32"/>
          <w:rtl/>
        </w:rPr>
        <w:t>الجمعية،</w:t>
      </w:r>
      <w:r w:rsidRPr="004D73D0">
        <w:rPr>
          <w:rFonts w:ascii="Sakkal Majalla" w:hAnsi="Sakkal Majalla" w:cs="Sakkal Majalla"/>
          <w:sz w:val="28"/>
          <w:szCs w:val="32"/>
          <w:rtl/>
        </w:rPr>
        <w:t xml:space="preserve"> والوصف الوظيفي، وتوصية لجنة التوظيف، استنادا إلى مؤهلاته وقدراته وخبراته الوظيفية، ويتم إصدار تعيين معتمد من إدارة الجمعية.</w:t>
      </w:r>
    </w:p>
    <w:p w14:paraId="4F78EAD4" w14:textId="77777777" w:rsidR="009E7B91" w:rsidRPr="004D73D0" w:rsidRDefault="009E7B91" w:rsidP="009E7B91">
      <w:pPr>
        <w:spacing w:after="100"/>
        <w:rPr>
          <w:rFonts w:ascii="Sakkal Majalla" w:hAnsi="Sakkal Majalla" w:cs="AL-Mateen"/>
          <w:sz w:val="28"/>
          <w:szCs w:val="32"/>
        </w:rPr>
      </w:pPr>
      <w:r w:rsidRPr="004D73D0">
        <w:rPr>
          <w:rFonts w:ascii="Sakkal Majalla" w:hAnsi="Sakkal Majalla" w:cs="AL-Mateen"/>
          <w:sz w:val="28"/>
          <w:szCs w:val="32"/>
          <w:rtl/>
        </w:rPr>
        <w:t>المادة (۲۰)</w:t>
      </w:r>
    </w:p>
    <w:p w14:paraId="6CD593AA" w14:textId="77777777" w:rsidR="009E7B91" w:rsidRPr="00DA370D" w:rsidRDefault="009E7B91" w:rsidP="009E7B91">
      <w:pPr>
        <w:spacing w:after="100"/>
        <w:rPr>
          <w:rFonts w:ascii="Sakkal Majalla" w:hAnsi="Sakkal Majalla" w:cs="Sakkal Majalla"/>
          <w:color w:val="4472C4" w:themeColor="accent5"/>
          <w:sz w:val="28"/>
          <w:szCs w:val="32"/>
          <w:u w:val="single"/>
          <w:rtl/>
        </w:rPr>
      </w:pPr>
      <w:r w:rsidRPr="00DA370D">
        <w:rPr>
          <w:rFonts w:ascii="Sakkal Majalla" w:hAnsi="Sakkal Majalla" w:cs="Sakkal Majalla"/>
          <w:color w:val="4472C4" w:themeColor="accent5"/>
          <w:sz w:val="28"/>
          <w:szCs w:val="32"/>
          <w:u w:val="single"/>
          <w:rtl/>
        </w:rPr>
        <w:t>يشترط فيمن يعين في الجمعية ما يلي:</w:t>
      </w:r>
    </w:p>
    <w:p w14:paraId="588ED9F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1. أن يكون حسن السيرة والسلوك.</w:t>
      </w:r>
    </w:p>
    <w:p w14:paraId="7B4DBB37"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۲. ألا يقل عمره عن 18 سنة.</w:t>
      </w:r>
    </w:p>
    <w:p w14:paraId="701413E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٣. أن يكون حاصلا على المؤهلات العلمية والعملية اللازمة لشغل الوظيفة.</w:t>
      </w:r>
    </w:p>
    <w:p w14:paraId="4D4D817A" w14:textId="02A89641" w:rsidR="009E7B91" w:rsidRPr="004D73D0" w:rsidRDefault="00CB0894"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4.</w:t>
      </w:r>
      <w:r w:rsidR="009E7B91" w:rsidRPr="004D73D0">
        <w:rPr>
          <w:rFonts w:ascii="Sakkal Majalla" w:hAnsi="Sakkal Majalla" w:cs="Sakkal Majalla" w:hint="cs"/>
          <w:sz w:val="28"/>
          <w:szCs w:val="32"/>
          <w:rtl/>
        </w:rPr>
        <w:t xml:space="preserve"> </w:t>
      </w:r>
      <w:r w:rsidR="009E7B91" w:rsidRPr="004D73D0">
        <w:rPr>
          <w:rFonts w:ascii="Sakkal Majalla" w:hAnsi="Sakkal Majalla" w:cs="Sakkal Majalla"/>
          <w:sz w:val="28"/>
          <w:szCs w:val="32"/>
          <w:rtl/>
        </w:rPr>
        <w:t>اجتياز الاختبار والمقابلة المتعلقين بالوظيفة.</w:t>
      </w:r>
    </w:p>
    <w:p w14:paraId="316D1471"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ه. أن يكون لائقا طبيا.</w:t>
      </w:r>
    </w:p>
    <w:p w14:paraId="40B5F4D7"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w:t>
      </w:r>
      <w:r w:rsidRPr="004D73D0">
        <w:rPr>
          <w:rFonts w:ascii="Sakkal Majalla" w:hAnsi="Sakkal Majalla" w:cs="Sakkal Majalla" w:hint="cs"/>
          <w:sz w:val="28"/>
          <w:szCs w:val="32"/>
          <w:rtl/>
        </w:rPr>
        <w:t>6</w:t>
      </w:r>
      <w:r w:rsidRPr="004D73D0">
        <w:rPr>
          <w:rFonts w:ascii="Sakkal Majalla" w:hAnsi="Sakkal Majalla" w:cs="Sakkal Majalla"/>
          <w:sz w:val="28"/>
          <w:szCs w:val="32"/>
          <w:rtl/>
        </w:rPr>
        <w:t>. ألا يكون قد تم فصله في السنة الأخيرة من الخدمة بسبب إجراءات تأديبية تتعلق بالعمل أو بحكم قضائي في جناية مخلة بالشرف أو الأمانة.</w:t>
      </w:r>
    </w:p>
    <w:p w14:paraId="1F7EA204"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۲۱)</w:t>
      </w:r>
    </w:p>
    <w:p w14:paraId="581A38F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قوم قسم الموارد البشرية بتوضيح نظام الموارد البشرية بالجمعية للموظف الجديد وعرض نموذج التعليمات والتنبيهات العامة معه وإعطائه لمحة مختصرة عن الهيكل التنظيمي وأهداف الجمعية ونشاطاتها، كما يسلم بحلاقة الوصف الوظيفي للتوقيع عليه.</w:t>
      </w:r>
    </w:p>
    <w:p w14:paraId="01090AF8"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۲۲)</w:t>
      </w:r>
    </w:p>
    <w:p w14:paraId="52F68364"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قوم قسم الموارد البشرية بفتح ملف للموظف الجديد يشمل جميع ما يتعلق به من أوراق رسمية.</w:t>
      </w:r>
    </w:p>
    <w:p w14:paraId="561B6F1E"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lastRenderedPageBreak/>
        <w:t>المادة (۲۳)</w:t>
      </w:r>
    </w:p>
    <w:p w14:paraId="7582A464" w14:textId="44092665"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تقوم الإدارة المعين بها الموظف برفع مباشرته إلى إدارة الشؤون الإدارية </w:t>
      </w:r>
      <w:r w:rsidR="009F11D1" w:rsidRPr="004D73D0">
        <w:rPr>
          <w:rFonts w:ascii="Sakkal Majalla" w:hAnsi="Sakkal Majalla" w:cs="Sakkal Majalla" w:hint="cs"/>
          <w:sz w:val="28"/>
          <w:szCs w:val="32"/>
          <w:rtl/>
        </w:rPr>
        <w:t>والمالية.</w:t>
      </w:r>
    </w:p>
    <w:p w14:paraId="2FE99002"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w:t>
      </w:r>
      <w:r w:rsidRPr="004D73D0">
        <w:rPr>
          <w:rFonts w:ascii="Sakkal Majalla" w:hAnsi="Sakkal Majalla" w:cs="AL-Mateen" w:hint="cs"/>
          <w:sz w:val="28"/>
          <w:szCs w:val="32"/>
          <w:rtl/>
        </w:rPr>
        <w:t>24</w:t>
      </w:r>
      <w:r w:rsidRPr="004D73D0">
        <w:rPr>
          <w:rFonts w:ascii="Sakkal Majalla" w:hAnsi="Sakkal Majalla" w:cs="AL-Mateen"/>
          <w:sz w:val="28"/>
          <w:szCs w:val="32"/>
          <w:rtl/>
        </w:rPr>
        <w:t>)</w:t>
      </w:r>
    </w:p>
    <w:p w14:paraId="2E4663F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إذا ثبت للجمعية في أي وقت أن التوظيف تم نتيجة لانتحال الموظف شخصية غير صحيحة، أو نتيجة تقديمه بيانات أو مستندات غير صحيحة، أو مزورة، فيحق للجمعية فسخ العقد دون حاجة لأي إشعار سابق، ودون مكافأة أو تعويض، وللجمعية الحق في اتخاذ الإجراء القانوني المناسب حياله.</w:t>
      </w:r>
    </w:p>
    <w:p w14:paraId="5D768A6B" w14:textId="77777777" w:rsidR="009E7B91" w:rsidRPr="004D73D0" w:rsidRDefault="009E7B91" w:rsidP="009E7B91">
      <w:pPr>
        <w:spacing w:after="100"/>
        <w:rPr>
          <w:rFonts w:ascii="Sakkal Majalla" w:hAnsi="Sakkal Majalla" w:cs="Sakkal Majalla"/>
          <w:sz w:val="28"/>
          <w:szCs w:val="32"/>
        </w:rPr>
      </w:pPr>
      <w:r w:rsidRPr="004D73D0">
        <w:rPr>
          <w:rFonts w:ascii="Sakkal Majalla" w:hAnsi="Sakkal Majalla" w:cs="Sakkal Majalla"/>
          <w:sz w:val="28"/>
          <w:szCs w:val="32"/>
          <w:rtl/>
        </w:rPr>
        <w:t>أنواع العقود:</w:t>
      </w:r>
    </w:p>
    <w:p w14:paraId="27A91CD7"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w:t>
      </w:r>
      <w:r w:rsidRPr="004D73D0">
        <w:rPr>
          <w:rFonts w:ascii="Sakkal Majalla" w:hAnsi="Sakkal Majalla" w:cs="AL-Mateen"/>
          <w:sz w:val="28"/>
          <w:szCs w:val="32"/>
          <w:rtl/>
        </w:rPr>
        <w:t>لمادة (</w:t>
      </w:r>
      <w:r w:rsidRPr="004D73D0">
        <w:rPr>
          <w:rFonts w:ascii="Sakkal Majalla" w:hAnsi="Sakkal Majalla" w:cs="AL-Mateen" w:hint="cs"/>
          <w:sz w:val="28"/>
          <w:szCs w:val="32"/>
          <w:rtl/>
        </w:rPr>
        <w:t>25</w:t>
      </w:r>
      <w:r w:rsidRPr="004D73D0">
        <w:rPr>
          <w:rFonts w:ascii="Sakkal Majalla" w:hAnsi="Sakkal Majalla" w:cs="AL-Mateen"/>
          <w:sz w:val="28"/>
          <w:szCs w:val="32"/>
          <w:rtl/>
        </w:rPr>
        <w:t>)</w:t>
      </w:r>
    </w:p>
    <w:p w14:paraId="1DC42226" w14:textId="20EB00D9"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يتم شغل الوظائف في </w:t>
      </w:r>
      <w:r w:rsidRPr="004D73D0">
        <w:rPr>
          <w:rFonts w:ascii="Sakkal Majalla" w:hAnsi="Sakkal Majalla" w:cs="Sakkal Majalla" w:hint="cs"/>
          <w:sz w:val="28"/>
          <w:szCs w:val="32"/>
          <w:rtl/>
        </w:rPr>
        <w:t>الجمعية</w:t>
      </w:r>
      <w:r w:rsidRPr="004D73D0">
        <w:rPr>
          <w:rFonts w:ascii="Sakkal Majalla" w:hAnsi="Sakkal Majalla" w:cs="Sakkal Majalla"/>
          <w:sz w:val="28"/>
          <w:szCs w:val="32"/>
          <w:rtl/>
        </w:rPr>
        <w:t xml:space="preserve"> وفقا </w:t>
      </w:r>
      <w:r w:rsidRPr="00DA370D">
        <w:rPr>
          <w:rFonts w:ascii="Sakkal Majalla" w:hAnsi="Sakkal Majalla" w:cs="Sakkal Majalla"/>
          <w:color w:val="4472C4" w:themeColor="accent5"/>
          <w:sz w:val="28"/>
          <w:szCs w:val="32"/>
          <w:u w:val="single"/>
          <w:rtl/>
        </w:rPr>
        <w:t xml:space="preserve">لأنواع التوظيف </w:t>
      </w:r>
      <w:r w:rsidR="009F11D1" w:rsidRPr="00DA370D">
        <w:rPr>
          <w:rFonts w:ascii="Sakkal Majalla" w:hAnsi="Sakkal Majalla" w:cs="Sakkal Majalla" w:hint="cs"/>
          <w:color w:val="4472C4" w:themeColor="accent5"/>
          <w:sz w:val="28"/>
          <w:szCs w:val="32"/>
          <w:u w:val="single"/>
          <w:rtl/>
        </w:rPr>
        <w:t>التالية:</w:t>
      </w:r>
    </w:p>
    <w:p w14:paraId="085ECE92"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۱. توظيف بدوام رسمي.</w:t>
      </w:r>
    </w:p>
    <w:p w14:paraId="38276472"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۲. توظيف بدوام جزئي.</w:t>
      </w:r>
    </w:p>
    <w:p w14:paraId="5A454619"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موضوع عقد العمل:</w:t>
      </w:r>
    </w:p>
    <w:p w14:paraId="2E9F215F" w14:textId="71145D18"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١. مدة هذا العقد سنة ميلادية، تبدأ من بداية عقد الموظف وتنتهي بعد سنة عمل من بداية </w:t>
      </w:r>
      <w:r w:rsidR="00DA370D" w:rsidRPr="004D73D0">
        <w:rPr>
          <w:rFonts w:ascii="Sakkal Majalla" w:hAnsi="Sakkal Majalla" w:cs="Sakkal Majalla" w:hint="cs"/>
          <w:sz w:val="28"/>
          <w:szCs w:val="32"/>
          <w:rtl/>
        </w:rPr>
        <w:t>العقد،</w:t>
      </w:r>
      <w:r w:rsidRPr="004D73D0">
        <w:rPr>
          <w:rFonts w:ascii="Sakkal Majalla" w:hAnsi="Sakkal Majalla" w:cs="Sakkal Majalla"/>
          <w:sz w:val="28"/>
          <w:szCs w:val="32"/>
          <w:rtl/>
        </w:rPr>
        <w:t xml:space="preserve"> ويجدد تلقائيا مالم يتقدم أحد الطرفين بخلاف ذلك.</w:t>
      </w:r>
    </w:p>
    <w:p w14:paraId="29D00FC2" w14:textId="4966CE43"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۲يخضع</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الموظف</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لفترة تجربة</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لمدة (۹۰) تسعين</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يوما</w:t>
      </w:r>
      <w:r w:rsidRPr="004D73D0">
        <w:rPr>
          <w:rFonts w:ascii="Sakkal Majalla" w:hAnsi="Sakkal Majalla" w:cs="Sakkal Majalla" w:hint="cs"/>
          <w:sz w:val="28"/>
          <w:szCs w:val="32"/>
          <w:rtl/>
        </w:rPr>
        <w:t xml:space="preserve"> </w:t>
      </w:r>
      <w:r w:rsidR="00DA370D" w:rsidRPr="004D73D0">
        <w:rPr>
          <w:rFonts w:ascii="Sakkal Majalla" w:hAnsi="Sakkal Majalla" w:cs="Sakkal Majalla" w:hint="cs"/>
          <w:sz w:val="28"/>
          <w:szCs w:val="32"/>
          <w:rtl/>
        </w:rPr>
        <w:t>ت</w:t>
      </w:r>
      <w:r w:rsidR="00DA370D">
        <w:rPr>
          <w:rFonts w:ascii="Sakkal Majalla" w:hAnsi="Sakkal Majalla" w:cs="Sakkal Majalla" w:hint="cs"/>
          <w:sz w:val="28"/>
          <w:szCs w:val="32"/>
          <w:rtl/>
        </w:rPr>
        <w:t>ب</w:t>
      </w:r>
      <w:r w:rsidR="00DA370D" w:rsidRPr="004D73D0">
        <w:rPr>
          <w:rFonts w:ascii="Sakkal Majalla" w:hAnsi="Sakkal Majalla" w:cs="Sakkal Majalla" w:hint="cs"/>
          <w:sz w:val="28"/>
          <w:szCs w:val="32"/>
          <w:rtl/>
        </w:rPr>
        <w:t xml:space="preserve">دأ </w:t>
      </w:r>
      <w:r w:rsidR="00DA370D">
        <w:rPr>
          <w:rFonts w:ascii="Sakkal Majalla" w:hAnsi="Sakkal Majalla" w:cs="Sakkal Majalla" w:hint="cs"/>
          <w:sz w:val="28"/>
          <w:szCs w:val="32"/>
          <w:rtl/>
        </w:rPr>
        <w:t>ب</w:t>
      </w:r>
      <w:r w:rsidR="00DA370D" w:rsidRPr="004D73D0">
        <w:rPr>
          <w:rFonts w:ascii="Sakkal Majalla" w:hAnsi="Sakkal Majalla" w:cs="Sakkal Majalla" w:hint="cs"/>
          <w:sz w:val="28"/>
          <w:szCs w:val="32"/>
          <w:rtl/>
        </w:rPr>
        <w:t>تاريخ</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مباشرته</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للعمل.</w:t>
      </w:r>
    </w:p>
    <w:p w14:paraId="2DF93B94" w14:textId="3E7981DE"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 xml:space="preserve"> 3. يجوز للجمعي</w:t>
      </w:r>
      <w:r w:rsidRPr="004D73D0">
        <w:rPr>
          <w:rFonts w:ascii="Sakkal Majalla" w:hAnsi="Sakkal Majalla" w:cs="Sakkal Majalla" w:hint="eastAsia"/>
          <w:sz w:val="28"/>
          <w:szCs w:val="32"/>
          <w:rtl/>
        </w:rPr>
        <w:t>ة</w:t>
      </w:r>
      <w:r w:rsidRPr="004D73D0">
        <w:rPr>
          <w:rFonts w:ascii="Sakkal Majalla" w:hAnsi="Sakkal Majalla" w:cs="Sakkal Majalla"/>
          <w:sz w:val="28"/>
          <w:szCs w:val="32"/>
          <w:rtl/>
        </w:rPr>
        <w:t xml:space="preserve"> </w:t>
      </w:r>
      <w:r w:rsidRPr="004D73D0">
        <w:rPr>
          <w:rFonts w:ascii="Sakkal Majalla" w:hAnsi="Sakkal Majalla" w:cs="Sakkal Majalla" w:hint="cs"/>
          <w:sz w:val="28"/>
          <w:szCs w:val="32"/>
          <w:rtl/>
        </w:rPr>
        <w:t>والموظف تمدي</w:t>
      </w:r>
      <w:r w:rsidRPr="004D73D0">
        <w:rPr>
          <w:rFonts w:ascii="Sakkal Majalla" w:hAnsi="Sakkal Majalla" w:cs="Sakkal Majalla" w:hint="eastAsia"/>
          <w:sz w:val="28"/>
          <w:szCs w:val="32"/>
          <w:rtl/>
        </w:rPr>
        <w:t>د</w:t>
      </w:r>
      <w:r w:rsidRPr="004D73D0">
        <w:rPr>
          <w:rFonts w:ascii="Sakkal Majalla" w:hAnsi="Sakkal Majalla" w:cs="Sakkal Majalla"/>
          <w:sz w:val="28"/>
          <w:szCs w:val="32"/>
          <w:rtl/>
        </w:rPr>
        <w:t xml:space="preserve"> فترة التجرب</w:t>
      </w:r>
      <w:r w:rsidRPr="004D73D0">
        <w:rPr>
          <w:rFonts w:ascii="Sakkal Majalla" w:hAnsi="Sakkal Majalla" w:cs="Sakkal Majalla" w:hint="cs"/>
          <w:sz w:val="28"/>
          <w:szCs w:val="32"/>
          <w:rtl/>
        </w:rPr>
        <w:t>ة ثلاثة</w:t>
      </w:r>
      <w:r w:rsidRPr="004D73D0">
        <w:rPr>
          <w:rFonts w:ascii="Sakkal Majalla" w:hAnsi="Sakkal Majalla" w:cs="Sakkal Majalla"/>
          <w:sz w:val="28"/>
          <w:szCs w:val="32"/>
          <w:rtl/>
        </w:rPr>
        <w:t xml:space="preserve"> أشهر أخرى بعد موافقة الطرفين</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وقبل</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 xml:space="preserve">انتهاء الفترة </w:t>
      </w:r>
      <w:r w:rsidRPr="004D73D0">
        <w:rPr>
          <w:rFonts w:ascii="Sakkal Majalla" w:hAnsi="Sakkal Majalla" w:cs="Sakkal Majalla" w:hint="cs"/>
          <w:sz w:val="28"/>
          <w:szCs w:val="32"/>
          <w:rtl/>
        </w:rPr>
        <w:t>الأولى بـ</w:t>
      </w:r>
      <w:r w:rsidRPr="004D73D0">
        <w:rPr>
          <w:rFonts w:ascii="Sakkal Majalla" w:hAnsi="Sakkal Majalla" w:cs="Sakkal Majalla"/>
          <w:sz w:val="28"/>
          <w:szCs w:val="32"/>
          <w:rtl/>
        </w:rPr>
        <w:t xml:space="preserve"> (15) خمسة عشر </w:t>
      </w:r>
      <w:r w:rsidR="00DA370D" w:rsidRPr="004D73D0">
        <w:rPr>
          <w:rFonts w:ascii="Sakkal Majalla" w:hAnsi="Sakkal Majalla" w:cs="Sakkal Majalla" w:hint="cs"/>
          <w:sz w:val="28"/>
          <w:szCs w:val="32"/>
          <w:rtl/>
        </w:rPr>
        <w:t>يوما،</w:t>
      </w:r>
      <w:r w:rsidRPr="004D73D0">
        <w:rPr>
          <w:rFonts w:ascii="Sakkal Majalla" w:hAnsi="Sakkal Majalla" w:cs="Sakkal Majalla"/>
          <w:sz w:val="28"/>
          <w:szCs w:val="32"/>
          <w:rtl/>
        </w:rPr>
        <w:t xml:space="preserve"> ويجوز للطرف</w:t>
      </w:r>
      <w:r w:rsidRPr="004D73D0">
        <w:rPr>
          <w:rFonts w:ascii="Sakkal Majalla" w:hAnsi="Sakkal Majalla" w:cs="Sakkal Majalla" w:hint="cs"/>
          <w:sz w:val="28"/>
          <w:szCs w:val="32"/>
          <w:rtl/>
        </w:rPr>
        <w:t xml:space="preserve"> </w:t>
      </w:r>
      <w:r w:rsidR="00CB0894" w:rsidRPr="004D73D0">
        <w:rPr>
          <w:rFonts w:ascii="Sakkal Majalla" w:hAnsi="Sakkal Majalla" w:cs="Sakkal Majalla" w:hint="cs"/>
          <w:sz w:val="28"/>
          <w:szCs w:val="32"/>
          <w:rtl/>
        </w:rPr>
        <w:t>بأنهاء العقد</w:t>
      </w:r>
      <w:r w:rsidRPr="004D73D0">
        <w:rPr>
          <w:rFonts w:ascii="Sakkal Majalla" w:hAnsi="Sakkal Majalla" w:cs="Sakkal Majalla"/>
          <w:sz w:val="28"/>
          <w:szCs w:val="32"/>
          <w:rtl/>
        </w:rPr>
        <w:t xml:space="preserve"> خلال</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هذه</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الفترة دون إنذار.</w:t>
      </w:r>
    </w:p>
    <w:p w14:paraId="4D6F55C9"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ستحقاق الراتب:</w:t>
      </w:r>
    </w:p>
    <w:p w14:paraId="433AE2A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ترفع الجمعية للموظف الرسمي شهرية راتبة أساسية مضاف إليه بدل سكن وقدره (</w:t>
      </w:r>
      <w:r w:rsidRPr="004D73D0">
        <w:rPr>
          <w:rFonts w:ascii="Sakkal Majalla" w:hAnsi="Sakkal Majalla" w:cs="Sakkal Majalla" w:hint="cs"/>
          <w:sz w:val="28"/>
          <w:szCs w:val="32"/>
          <w:rtl/>
        </w:rPr>
        <w:t>25%</w:t>
      </w:r>
      <w:r w:rsidRPr="004D73D0">
        <w:rPr>
          <w:rFonts w:ascii="Sakkal Majalla" w:hAnsi="Sakkal Majalla" w:cs="Sakkal Majalla"/>
          <w:sz w:val="28"/>
          <w:szCs w:val="32"/>
          <w:rtl/>
        </w:rPr>
        <w:t>) وبدل نقل ومواصلات وقدره (</w:t>
      </w:r>
      <w:r w:rsidRPr="004D73D0">
        <w:rPr>
          <w:rFonts w:ascii="Sakkal Majalla" w:hAnsi="Sakkal Majalla" w:cs="Sakkal Majalla" w:hint="cs"/>
          <w:sz w:val="28"/>
          <w:szCs w:val="32"/>
          <w:rtl/>
        </w:rPr>
        <w:t>10%</w:t>
      </w:r>
      <w:r w:rsidRPr="004D73D0">
        <w:rPr>
          <w:rFonts w:ascii="Sakkal Majalla" w:hAnsi="Sakkal Majalla" w:cs="Sakkal Majalla"/>
          <w:sz w:val="28"/>
          <w:szCs w:val="32"/>
          <w:rtl/>
        </w:rPr>
        <w:t>).</w:t>
      </w:r>
    </w:p>
    <w:p w14:paraId="4514EF76"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تقويم الأداء: </w:t>
      </w:r>
    </w:p>
    <w:p w14:paraId="4F336BD1" w14:textId="0CBCEDCF"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تقوم الجمعية بنهاية العام الميلادي بتعبئة نموذج تقويم الأداء لجميع الموظفين العاملين بها دون </w:t>
      </w:r>
      <w:r w:rsidR="009F11D1" w:rsidRPr="004D73D0">
        <w:rPr>
          <w:rFonts w:ascii="Sakkal Majalla" w:hAnsi="Sakkal Majalla" w:cs="Sakkal Majalla" w:hint="cs"/>
          <w:sz w:val="28"/>
          <w:szCs w:val="32"/>
          <w:rtl/>
        </w:rPr>
        <w:t>استثناء،</w:t>
      </w:r>
      <w:r w:rsidRPr="004D73D0">
        <w:rPr>
          <w:rFonts w:ascii="Sakkal Majalla" w:hAnsi="Sakkal Majalla" w:cs="Sakkal Majalla"/>
          <w:sz w:val="28"/>
          <w:szCs w:val="32"/>
          <w:rtl/>
        </w:rPr>
        <w:t xml:space="preserve"> على أن يطلع مدير الإدارة الموظف على تقويم أدائه الوظيفي ويناقشه في نقاط القوة والضعف، ويؤخذ توقيع الموظف عليه بالقلم.</w:t>
      </w:r>
    </w:p>
    <w:p w14:paraId="02BC04A0" w14:textId="77777777" w:rsidR="009E7B91" w:rsidRPr="004D73D0" w:rsidRDefault="009E7B91" w:rsidP="009E7B91">
      <w:pPr>
        <w:spacing w:after="100"/>
        <w:rPr>
          <w:rFonts w:ascii="Sakkal Majalla" w:hAnsi="Sakkal Majalla" w:cs="Sakkal Majalla"/>
          <w:sz w:val="28"/>
          <w:szCs w:val="32"/>
        </w:rPr>
      </w:pPr>
      <w:r w:rsidRPr="004D73D0">
        <w:rPr>
          <w:rFonts w:ascii="Sakkal Majalla" w:hAnsi="Sakkal Majalla" w:cs="Sakkal Majalla"/>
          <w:sz w:val="28"/>
          <w:szCs w:val="32"/>
          <w:rtl/>
        </w:rPr>
        <w:t>أحكام خاصة بالموظف غير السعودي:</w:t>
      </w:r>
    </w:p>
    <w:p w14:paraId="020A1D7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AL-Mateen"/>
          <w:sz w:val="28"/>
          <w:szCs w:val="32"/>
          <w:rtl/>
        </w:rPr>
        <w:lastRenderedPageBreak/>
        <w:t>المادة (</w:t>
      </w:r>
      <w:r w:rsidRPr="004D73D0">
        <w:rPr>
          <w:rFonts w:ascii="Sakkal Majalla" w:hAnsi="Sakkal Majalla" w:cs="AL-Mateen" w:hint="cs"/>
          <w:sz w:val="28"/>
          <w:szCs w:val="32"/>
          <w:rtl/>
        </w:rPr>
        <w:t>26</w:t>
      </w:r>
      <w:r w:rsidRPr="004D73D0">
        <w:rPr>
          <w:rFonts w:ascii="Sakkal Majalla" w:hAnsi="Sakkal Majalla" w:cs="AL-Mateen"/>
          <w:sz w:val="28"/>
          <w:szCs w:val="32"/>
          <w:rtl/>
        </w:rPr>
        <w:t>)</w:t>
      </w:r>
    </w:p>
    <w:p w14:paraId="5919C9BB"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ستحق الموظف الرسمي المسجل على كفالة الجمعية تذكرة سفر على الدرجة السياحية لاستقدامه من بلده.</w:t>
      </w:r>
    </w:p>
    <w:p w14:paraId="4D5CF7CD"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۲۷)</w:t>
      </w:r>
    </w:p>
    <w:p w14:paraId="029B42C0" w14:textId="45966C4C"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إذا اقتضت حاجة العمل بالجمعية نقل كفالة أحد المقيمين للجمعية فتتحمل الجمعية كامل تكاليف نقل </w:t>
      </w:r>
      <w:r w:rsidR="009F11D1" w:rsidRPr="004D73D0">
        <w:rPr>
          <w:rFonts w:ascii="Sakkal Majalla" w:hAnsi="Sakkal Majalla" w:cs="Sakkal Majalla" w:hint="cs"/>
          <w:sz w:val="28"/>
          <w:szCs w:val="32"/>
          <w:rtl/>
        </w:rPr>
        <w:t>الكفالة،</w:t>
      </w:r>
      <w:r w:rsidRPr="004D73D0">
        <w:rPr>
          <w:rFonts w:ascii="Sakkal Majalla" w:hAnsi="Sakkal Majalla" w:cs="Sakkal Majalla"/>
          <w:sz w:val="28"/>
          <w:szCs w:val="32"/>
          <w:rtl/>
        </w:rPr>
        <w:t xml:space="preserve"> أما في حالة رغبة أحد الموظفين في الانتقال من الجمعية إلى كفيل آخر فيتم نقله عند عدم الحاجة إليه بعد موافقة الإدارة، ويلزمه احضار خطاب رسمي من الجهة التي يرغب في الانتقال إليها على ألا</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تتحمل الجمعية أية التزامات مالية أو نظامية مع استمراره بالعمل في الجمعية إلى حين نقل كفالته.</w:t>
      </w:r>
    </w:p>
    <w:p w14:paraId="195C79F9"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لمادة (۲۸)</w:t>
      </w:r>
    </w:p>
    <w:p w14:paraId="0BBFFE1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تتحمل الجمعية تكاليف إصدار وتجديد رخص الإقامة والعمل وتأشيرات الخروج والعودة لموظف الدوام الكامل غير السعودي.</w:t>
      </w:r>
    </w:p>
    <w:p w14:paraId="5F842893" w14:textId="1B8FEAEF"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شهادة </w:t>
      </w:r>
      <w:r w:rsidR="00DA370D" w:rsidRPr="004D73D0">
        <w:rPr>
          <w:rFonts w:ascii="Sakkal Majalla" w:hAnsi="Sakkal Majalla" w:cs="Sakkal Majalla" w:hint="cs"/>
          <w:sz w:val="28"/>
          <w:szCs w:val="32"/>
          <w:rtl/>
        </w:rPr>
        <w:t>تعريف:</w:t>
      </w:r>
    </w:p>
    <w:p w14:paraId="6C157647"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۲۹)</w:t>
      </w:r>
    </w:p>
    <w:p w14:paraId="0E676AB2"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يحق للموظف طلب شهادة تعريف بالراتب أو شهادة خبرة تفيد أنه مازال على رأس العمل لتقديمها للجهات الرسمية وغيرها.</w:t>
      </w:r>
    </w:p>
    <w:p w14:paraId="3074ED88"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مبادئ السلوك الوظيفي:</w:t>
      </w:r>
    </w:p>
    <w:p w14:paraId="10C93D18"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علاقات العمل:</w:t>
      </w:r>
    </w:p>
    <w:p w14:paraId="13398E86"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 xml:space="preserve">المادة (۳۰) </w:t>
      </w:r>
    </w:p>
    <w:p w14:paraId="221D652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على الإدارات تعزيز بيئة عمل صحية وأمنة يمكن من خلالها تحقيق الأهداف المؤسسية والفردية على حد سواء بحيث تتميز بالمواصفات التالية:</w:t>
      </w:r>
    </w:p>
    <w:p w14:paraId="5CBD4A2D"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 xml:space="preserve">1. </w:t>
      </w:r>
      <w:r w:rsidRPr="004D73D0">
        <w:rPr>
          <w:rFonts w:ascii="Sakkal Majalla" w:hAnsi="Sakkal Majalla" w:cs="Sakkal Majalla"/>
          <w:sz w:val="28"/>
          <w:szCs w:val="32"/>
          <w:rtl/>
        </w:rPr>
        <w:t>أن تقدر الاختلافات الفردية والتنوع الثقافي لموظفيها.</w:t>
      </w:r>
    </w:p>
    <w:p w14:paraId="64D37A1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2.</w:t>
      </w:r>
      <w:r w:rsidRPr="004D73D0">
        <w:rPr>
          <w:rFonts w:ascii="Sakkal Majalla" w:hAnsi="Sakkal Majalla" w:cs="Sakkal Majalla"/>
          <w:sz w:val="28"/>
          <w:szCs w:val="32"/>
          <w:rtl/>
        </w:rPr>
        <w:t xml:space="preserve"> أن توفر فرصا متكافئة لتطوير الأداء.</w:t>
      </w:r>
    </w:p>
    <w:p w14:paraId="2000753E" w14:textId="4EB49AC3"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 xml:space="preserve">3. </w:t>
      </w:r>
      <w:r w:rsidRPr="004D73D0">
        <w:rPr>
          <w:rFonts w:ascii="Sakkal Majalla" w:hAnsi="Sakkal Majalla" w:cs="Sakkal Majalla"/>
          <w:sz w:val="28"/>
          <w:szCs w:val="32"/>
          <w:rtl/>
        </w:rPr>
        <w:t xml:space="preserve">أن تشرك الموظفين بالإسهام في تقديم الاقتراحات المتعلقة بتطوير الأهداف وتحسين </w:t>
      </w:r>
      <w:r w:rsidR="009F11D1" w:rsidRPr="004D73D0">
        <w:rPr>
          <w:rFonts w:ascii="Sakkal Majalla" w:hAnsi="Sakkal Majalla" w:cs="Sakkal Majalla" w:hint="cs"/>
          <w:sz w:val="28"/>
          <w:szCs w:val="32"/>
          <w:rtl/>
        </w:rPr>
        <w:t>الأداء.</w:t>
      </w:r>
    </w:p>
    <w:p w14:paraId="4C9E82A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 xml:space="preserve">4. </w:t>
      </w:r>
      <w:r w:rsidRPr="004D73D0">
        <w:rPr>
          <w:rFonts w:ascii="Sakkal Majalla" w:hAnsi="Sakkal Majalla" w:cs="Sakkal Majalla"/>
          <w:sz w:val="28"/>
          <w:szCs w:val="32"/>
          <w:rtl/>
        </w:rPr>
        <w:t>أن تكون آمنة وعادلة ومنصفه وتلبي الاحتياجات الأساسية للموظف.</w:t>
      </w:r>
    </w:p>
    <w:p w14:paraId="7807CE55"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 xml:space="preserve">5. </w:t>
      </w:r>
      <w:r w:rsidRPr="004D73D0">
        <w:rPr>
          <w:rFonts w:ascii="Sakkal Majalla" w:hAnsi="Sakkal Majalla" w:cs="Sakkal Majalla"/>
          <w:sz w:val="28"/>
          <w:szCs w:val="32"/>
          <w:rtl/>
        </w:rPr>
        <w:t xml:space="preserve"> أن تكون خالية من المضايقات والتمييز غير المبرر.</w:t>
      </w:r>
    </w:p>
    <w:p w14:paraId="5E838884" w14:textId="77777777" w:rsidR="009E7B91" w:rsidRPr="004D73D0" w:rsidRDefault="009E7B91" w:rsidP="009E7B91">
      <w:pPr>
        <w:spacing w:after="100"/>
        <w:rPr>
          <w:rFonts w:ascii="Sakkal Majalla" w:hAnsi="Sakkal Majalla" w:cs="Sakkal Majalla"/>
          <w:sz w:val="28"/>
          <w:szCs w:val="32"/>
        </w:rPr>
      </w:pPr>
      <w:r w:rsidRPr="004D73D0">
        <w:rPr>
          <w:rFonts w:ascii="Sakkal Majalla" w:hAnsi="Sakkal Majalla" w:cs="Sakkal Majalla" w:hint="cs"/>
          <w:sz w:val="28"/>
          <w:szCs w:val="32"/>
          <w:rtl/>
        </w:rPr>
        <w:t>6.</w:t>
      </w:r>
      <w:r w:rsidRPr="004D73D0">
        <w:rPr>
          <w:rFonts w:ascii="Sakkal Majalla" w:hAnsi="Sakkal Majalla" w:cs="Sakkal Majalla"/>
          <w:sz w:val="28"/>
          <w:szCs w:val="32"/>
          <w:rtl/>
        </w:rPr>
        <w:t xml:space="preserve"> أن تكون محفزة للموظف لتقديم وتطبيق الأفكار الإبداعية والمبتكرة.</w:t>
      </w:r>
    </w:p>
    <w:p w14:paraId="771910AF"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lastRenderedPageBreak/>
        <w:t>سياسية المظهر العام:</w:t>
      </w:r>
    </w:p>
    <w:p w14:paraId="17A1F686"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۳۱)</w:t>
      </w:r>
    </w:p>
    <w:p w14:paraId="3B7B2A5A"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تعين على الموظفين كافة خلال ساعات العمل الرسمي الظهور بمظهر رسمي لائق ومحتشم وارتداء ملابس تتلاءم ومتطلبات عملهم.</w:t>
      </w:r>
    </w:p>
    <w:p w14:paraId="7F1496F5"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لمسؤولية الشخصية:</w:t>
      </w:r>
    </w:p>
    <w:p w14:paraId="53F03428"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 xml:space="preserve">المادة (۳۲) </w:t>
      </w:r>
    </w:p>
    <w:p w14:paraId="410DC5D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جب على المو</w:t>
      </w:r>
      <w:r w:rsidRPr="004D73D0">
        <w:rPr>
          <w:rFonts w:ascii="Sakkal Majalla" w:hAnsi="Sakkal Majalla" w:cs="Sakkal Majalla" w:hint="cs"/>
          <w:sz w:val="28"/>
          <w:szCs w:val="32"/>
          <w:rtl/>
        </w:rPr>
        <w:t>ظ</w:t>
      </w:r>
      <w:r w:rsidRPr="004D73D0">
        <w:rPr>
          <w:rFonts w:ascii="Sakkal Majalla" w:hAnsi="Sakkal Majalla" w:cs="Sakkal Majalla"/>
          <w:sz w:val="28"/>
          <w:szCs w:val="32"/>
          <w:rtl/>
        </w:rPr>
        <w:t xml:space="preserve">ف الالتزام بمعايير السلوك الوظيفي القويم، وعليه </w:t>
      </w:r>
      <w:r w:rsidRPr="00DA370D">
        <w:rPr>
          <w:rFonts w:ascii="Sakkal Majalla" w:hAnsi="Sakkal Majalla" w:cs="Sakkal Majalla"/>
          <w:color w:val="4472C4" w:themeColor="accent5"/>
          <w:sz w:val="28"/>
          <w:szCs w:val="32"/>
          <w:u w:val="single"/>
          <w:rtl/>
        </w:rPr>
        <w:t>بشكل خاص الالتزام بما يلي:</w:t>
      </w:r>
    </w:p>
    <w:p w14:paraId="486A89E3"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١. مراعاة أحكام الأنظمة واللوائح والقرارات والتعليمات المتعلقة بأداء المهام الرسمية.</w:t>
      </w:r>
    </w:p>
    <w:p w14:paraId="3A38B4B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٢. التصرف بأسلوب يعزز ويحافظ على سمعة الجمعية.</w:t>
      </w:r>
    </w:p>
    <w:p w14:paraId="2C789B01"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٣. أداء واجباته الوظيفية بكل عناية ومهنية ونزاهة.</w:t>
      </w:r>
    </w:p>
    <w:p w14:paraId="29DF51C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٤. السعي نحو تحقيق أعلى المعايير الأخلاقية، وليس فقط الحد الأدنى لتلبية المتطلبات النظامية والإجرائية.</w:t>
      </w:r>
    </w:p>
    <w:p w14:paraId="77500B2A"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5. معاملة الزملاء بكل لباقة، واحترام حقوقهم وواجباتهم.</w:t>
      </w:r>
    </w:p>
    <w:p w14:paraId="54C930F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6. تقديم خدمات ذات جودة متميزة للمستفيدين، واعتماد أسلوب مهني يتسم بالود وروح المساعدة عند التعامل مع الجمهور، والتعاون مع الزملاء عند الحاجة.</w:t>
      </w:r>
    </w:p>
    <w:p w14:paraId="45690E96"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۷. تجنب الإهدار او الاستخدام المفرط لموارد الجمعية.</w:t>
      </w:r>
    </w:p>
    <w:p w14:paraId="6A615E91"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 ۸. أن يخضع للفحوص الطبية التي يرغب في إجرائها عليه قبل الالتحاق بالعمل أو أثناءه للتحقق من خلوه من الأمراض المهنية او السارية.</w:t>
      </w:r>
    </w:p>
    <w:p w14:paraId="3475C4DB" w14:textId="40A88CBA"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۹. أن يحفظ الأسرار والمعلومات المهنية المتعلقة بالعمل والتي من شأن إفشائها الإضرار بمصلحة الجمعية، ويعتبر توقيعه على هذا العقد </w:t>
      </w:r>
      <w:r w:rsidR="009F11D1" w:rsidRPr="004D73D0">
        <w:rPr>
          <w:rFonts w:ascii="Sakkal Majalla" w:hAnsi="Sakkal Majalla" w:cs="Sakkal Majalla" w:hint="cs"/>
          <w:sz w:val="28"/>
          <w:szCs w:val="32"/>
          <w:rtl/>
        </w:rPr>
        <w:t>إقراره</w:t>
      </w:r>
      <w:r w:rsidRPr="004D73D0">
        <w:rPr>
          <w:rFonts w:ascii="Sakkal Majalla" w:hAnsi="Sakkal Majalla" w:cs="Sakkal Majalla"/>
          <w:sz w:val="28"/>
          <w:szCs w:val="32"/>
          <w:rtl/>
        </w:rPr>
        <w:t xml:space="preserve"> منه بألا يقوم بعد انتهاء العقد بإفشاء الأسرار نهائيا.</w:t>
      </w:r>
    </w:p>
    <w:p w14:paraId="250DD9C8" w14:textId="77777777" w:rsidR="009E7B91" w:rsidRPr="004D73D0" w:rsidRDefault="009E7B91" w:rsidP="009E7B91">
      <w:pPr>
        <w:spacing w:after="100"/>
        <w:rPr>
          <w:rFonts w:ascii="Sakkal Majalla" w:hAnsi="Sakkal Majalla" w:cs="Sakkal Majalla"/>
          <w:sz w:val="28"/>
          <w:szCs w:val="32"/>
        </w:rPr>
      </w:pPr>
      <w:r w:rsidRPr="004D73D0">
        <w:rPr>
          <w:rFonts w:ascii="Sakkal Majalla" w:hAnsi="Sakkal Majalla" w:cs="Sakkal Majalla"/>
          <w:sz w:val="28"/>
          <w:szCs w:val="32"/>
          <w:rtl/>
        </w:rPr>
        <w:t>۱۰- يلتزم الموظف في جميع الأوقات بالأنظمة والأعراف والعادات والآداب المرعية في المملكة العربية السعودية، وكذلك بالقواعد واللوائح والتعليمات المنصوص عليها في أنظمة ال</w:t>
      </w:r>
      <w:r w:rsidRPr="004D73D0">
        <w:rPr>
          <w:rFonts w:ascii="Sakkal Majalla" w:hAnsi="Sakkal Majalla" w:cs="Sakkal Majalla" w:hint="cs"/>
          <w:sz w:val="28"/>
          <w:szCs w:val="32"/>
          <w:rtl/>
        </w:rPr>
        <w:t>ط</w:t>
      </w:r>
      <w:r w:rsidRPr="004D73D0">
        <w:rPr>
          <w:rFonts w:ascii="Sakkal Majalla" w:hAnsi="Sakkal Majalla" w:cs="Sakkal Majalla"/>
          <w:sz w:val="28"/>
          <w:szCs w:val="32"/>
          <w:rtl/>
        </w:rPr>
        <w:t>رف الأول، ويتحمل كافة الغرامات المالية الناتجة عن مخالفته لتلك الأنظمة.</w:t>
      </w:r>
    </w:p>
    <w:p w14:paraId="1F68876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لعمل الإضافي</w:t>
      </w:r>
    </w:p>
    <w:p w14:paraId="08203C2A"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 xml:space="preserve">المادة (۳۳) </w:t>
      </w:r>
    </w:p>
    <w:p w14:paraId="57B0C962"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lastRenderedPageBreak/>
        <w:t>يشترط للعمل الإضافي موافقة إدارة الجمعية وصدور قرار إداري بذلك، ويتم احتساب ساعات عمل بعد اعتمادها من مدير إدارته، وتصرف له مع الراتب، أما موظف الدوام الجزئي فتحسب الساعة الإضافية ساعة ماعدا ساعات شهر رمضان المبارك فتحسب الساعة بساعة ونصف.</w:t>
      </w:r>
    </w:p>
    <w:p w14:paraId="342AA24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حكام عامة في العمل الإضافي:</w:t>
      </w:r>
    </w:p>
    <w:p w14:paraId="62A11473" w14:textId="129AE38A"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AL-Mateen"/>
          <w:sz w:val="28"/>
          <w:szCs w:val="32"/>
          <w:rtl/>
        </w:rPr>
        <w:t>المادة (34</w:t>
      </w:r>
      <w:r w:rsidR="009F11D1" w:rsidRPr="004D73D0">
        <w:rPr>
          <w:rFonts w:ascii="Sakkal Majalla" w:hAnsi="Sakkal Majalla" w:cs="AL-Mateen" w:hint="cs"/>
          <w:sz w:val="28"/>
          <w:szCs w:val="32"/>
          <w:rtl/>
        </w:rPr>
        <w:t>)</w:t>
      </w:r>
      <w:r w:rsidR="009F11D1">
        <w:rPr>
          <w:rFonts w:ascii="Sakkal Majalla" w:hAnsi="Sakkal Majalla" w:cs="AL-Mateen" w:hint="cs"/>
          <w:sz w:val="28"/>
          <w:szCs w:val="32"/>
          <w:rtl/>
        </w:rPr>
        <w:t>.</w:t>
      </w:r>
    </w:p>
    <w:p w14:paraId="589A6D9F"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 xml:space="preserve"> 1</w:t>
      </w:r>
      <w:r w:rsidRPr="004D73D0">
        <w:rPr>
          <w:rFonts w:ascii="Sakkal Majalla" w:hAnsi="Sakkal Majalla" w:cs="Sakkal Majalla"/>
          <w:sz w:val="28"/>
          <w:szCs w:val="32"/>
          <w:rtl/>
        </w:rPr>
        <w:t>. ألا تكون المهام المستهدف انجازها كعمل اضافي من الممكن إنجازها وقت الدوام الرسمي أو ناتجة عن إهمال الموظف أو تقصيره.</w:t>
      </w:r>
    </w:p>
    <w:p w14:paraId="376C518B"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۲. أن تكون حاجة العمل أو طبيعته تقتضي تكليف الموظف بالعمل الإضافي.</w:t>
      </w:r>
    </w:p>
    <w:p w14:paraId="518100B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۳. ألا</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تزيد قيمة بدل العمل الإضافي في الشهر للموظف عن (۵۰٪) من راتبه الأساسي.</w:t>
      </w:r>
    </w:p>
    <w:p w14:paraId="5D0611D3"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4. لا يتم الجمع بين بدل العمل الإضافي وأية بدلات أو مكافأت</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أخری تمنح للموظف لذات السبب.</w:t>
      </w:r>
    </w:p>
    <w:p w14:paraId="4CE6AA36" w14:textId="77777777" w:rsidR="009E7B91" w:rsidRPr="004D73D0" w:rsidRDefault="009E7B91" w:rsidP="009E7B91">
      <w:pPr>
        <w:spacing w:after="100"/>
        <w:rPr>
          <w:rFonts w:ascii="Sakkal Majalla" w:hAnsi="Sakkal Majalla" w:cs="Sakkal Majalla"/>
          <w:sz w:val="28"/>
          <w:szCs w:val="32"/>
        </w:rPr>
      </w:pPr>
      <w:r w:rsidRPr="004D73D0">
        <w:rPr>
          <w:rFonts w:ascii="Sakkal Majalla" w:hAnsi="Sakkal Majalla" w:cs="Sakkal Majalla"/>
          <w:sz w:val="28"/>
          <w:szCs w:val="32"/>
          <w:rtl/>
        </w:rPr>
        <w:t xml:space="preserve"> 5. رفع كشف بأسماء الموظفين المطلوب تكليفهم بالعمل الإضافي لاعتماده قبل بدء العمل الإضافي.</w:t>
      </w:r>
    </w:p>
    <w:p w14:paraId="481CBC4C" w14:textId="77777777" w:rsidR="009E7B91" w:rsidRPr="004D73D0" w:rsidRDefault="009E7B91" w:rsidP="009E7B91">
      <w:pPr>
        <w:spacing w:after="100"/>
        <w:rPr>
          <w:rFonts w:ascii="Sakkal Majalla" w:hAnsi="Sakkal Majalla" w:cs="Sakkal Majalla"/>
          <w:sz w:val="28"/>
          <w:szCs w:val="32"/>
        </w:rPr>
      </w:pPr>
      <w:r w:rsidRPr="004D73D0">
        <w:rPr>
          <w:rFonts w:ascii="Sakkal Majalla" w:hAnsi="Sakkal Majalla" w:cs="Sakkal Majalla"/>
          <w:sz w:val="28"/>
          <w:szCs w:val="32"/>
          <w:rtl/>
        </w:rPr>
        <w:t>الالتزام بالحضور والانصراف:</w:t>
      </w:r>
    </w:p>
    <w:p w14:paraId="117091EB"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AL-Mateen"/>
          <w:sz w:val="28"/>
          <w:szCs w:val="32"/>
          <w:rtl/>
        </w:rPr>
        <w:t>المادة (35)</w:t>
      </w:r>
    </w:p>
    <w:p w14:paraId="269AA3D6"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1. يجب على الموظف الالتزام بالحضور لمقر عمله في الوقت المحدد والانصراف منه في الوقت المحدد كما يجب عليه القيام بالمهام الموكلة إليه خلال أوقات العمل الرسمي المنصوص عليها في هذا النظام.</w:t>
      </w:r>
    </w:p>
    <w:p w14:paraId="158C1CD1" w14:textId="3D116804"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۲. يحق للموظف الاستئذان لجزء من اليوم قبل بداية الدوام الرسمي أو </w:t>
      </w:r>
      <w:r w:rsidRPr="004D73D0">
        <w:rPr>
          <w:rFonts w:ascii="Sakkal Majalla" w:hAnsi="Sakkal Majalla" w:cs="Sakkal Majalla" w:hint="cs"/>
          <w:sz w:val="28"/>
          <w:szCs w:val="32"/>
          <w:rtl/>
        </w:rPr>
        <w:t>إثنائها إ</w:t>
      </w:r>
      <w:r w:rsidRPr="004D73D0">
        <w:rPr>
          <w:rFonts w:ascii="Sakkal Majalla" w:hAnsi="Sakkal Majalla" w:cs="Sakkal Majalla"/>
          <w:sz w:val="28"/>
          <w:szCs w:val="32"/>
          <w:rtl/>
        </w:rPr>
        <w:t xml:space="preserve">ن كان قد حضر وباشر عمله وذلك من رئيسه المباشر أو للخروج لأداء عمل خاص به بعد تعبئة نموذج الاستئذان، وفي حال تجاوزت ساعات الاستئذان (0) ساعات شهرية يتم خصم ساعات الزيادة من الراتب الإجمالي لموظفي الدوام </w:t>
      </w:r>
      <w:r w:rsidR="009F11D1" w:rsidRPr="004D73D0">
        <w:rPr>
          <w:rFonts w:ascii="Sakkal Majalla" w:hAnsi="Sakkal Majalla" w:cs="Sakkal Majalla" w:hint="cs"/>
          <w:sz w:val="28"/>
          <w:szCs w:val="32"/>
          <w:rtl/>
        </w:rPr>
        <w:t>الكامل،</w:t>
      </w:r>
      <w:r w:rsidRPr="004D73D0">
        <w:rPr>
          <w:rFonts w:ascii="Sakkal Majalla" w:hAnsi="Sakkal Majalla" w:cs="Sakkal Majalla"/>
          <w:sz w:val="28"/>
          <w:szCs w:val="32"/>
          <w:rtl/>
        </w:rPr>
        <w:t xml:space="preserve"> أما موظفو الدوام الجزئي فتخصم ساعات التأخير بصفة شهرية.</w:t>
      </w:r>
    </w:p>
    <w:p w14:paraId="3B3A29C2" w14:textId="22BAC1BF"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٣. في حال لم يتمكن الموظف من الحضور إلى عمله فعليه أن يقوم بإبلاغ رئيسة المباشر </w:t>
      </w:r>
      <w:r w:rsidR="009F11D1" w:rsidRPr="004D73D0">
        <w:rPr>
          <w:rFonts w:ascii="Sakkal Majalla" w:hAnsi="Sakkal Majalla" w:cs="Sakkal Majalla" w:hint="cs"/>
          <w:sz w:val="28"/>
          <w:szCs w:val="32"/>
          <w:rtl/>
        </w:rPr>
        <w:t>بذلك،</w:t>
      </w:r>
      <w:r w:rsidRPr="004D73D0">
        <w:rPr>
          <w:rFonts w:ascii="Sakkal Majalla" w:hAnsi="Sakkal Majalla" w:cs="Sakkal Majalla"/>
          <w:sz w:val="28"/>
          <w:szCs w:val="32"/>
          <w:rtl/>
        </w:rPr>
        <w:t xml:space="preserve"> كما يقوم بتعبئة أنموذج إشعار غياب، ويتم اعتماده من مدير إدارته لاحقا وإحالته لقسم الموارد البشرية، ويتم خصم ذلك اليوم من رصيد إجازته الاضطرارية أو </w:t>
      </w:r>
      <w:r w:rsidR="009F11D1" w:rsidRPr="004D73D0">
        <w:rPr>
          <w:rFonts w:ascii="Sakkal Majalla" w:hAnsi="Sakkal Majalla" w:cs="Sakkal Majalla" w:hint="cs"/>
          <w:sz w:val="28"/>
          <w:szCs w:val="32"/>
          <w:rtl/>
        </w:rPr>
        <w:t>الاعتيادية،</w:t>
      </w:r>
      <w:r w:rsidRPr="004D73D0">
        <w:rPr>
          <w:rFonts w:ascii="Sakkal Majalla" w:hAnsi="Sakkal Majalla" w:cs="Sakkal Majalla"/>
          <w:sz w:val="28"/>
          <w:szCs w:val="32"/>
          <w:rtl/>
        </w:rPr>
        <w:t xml:space="preserve"> وفي حال</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استنفادها يخصم مرتب يوم واحد عن كل يوم غياب مع عدم احتساب هذا الغياب من</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أيام الغياب التي تستوجب العقوبة.</w:t>
      </w:r>
    </w:p>
    <w:p w14:paraId="4160DB48"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4. يعتبر انقطاع الموظف عن عمله </w:t>
      </w:r>
      <w:r w:rsidRPr="004D73D0">
        <w:rPr>
          <w:rFonts w:ascii="Sakkal Majalla" w:hAnsi="Sakkal Majalla" w:cs="Sakkal Majalla" w:hint="cs"/>
          <w:sz w:val="28"/>
          <w:szCs w:val="32"/>
          <w:rtl/>
        </w:rPr>
        <w:t xml:space="preserve">سبباً </w:t>
      </w:r>
      <w:r w:rsidRPr="004D73D0">
        <w:rPr>
          <w:rFonts w:ascii="Sakkal Majalla" w:hAnsi="Sakkal Majalla" w:cs="Sakkal Majalla"/>
          <w:sz w:val="28"/>
          <w:szCs w:val="32"/>
          <w:rtl/>
        </w:rPr>
        <w:t xml:space="preserve">موجبا لاتخاذ الإجراءات التأديبية بحقه، فإذا تخلف عن الحضور لعمله دون إذن مسبق أو عذر مقبول يقوم رئيسة المباشر بتعبئة أنموذج إشعار غياب واعتماده من مدير إدارته وإحالته </w:t>
      </w:r>
      <w:r w:rsidRPr="004D73D0">
        <w:rPr>
          <w:rFonts w:ascii="Sakkal Majalla" w:hAnsi="Sakkal Majalla" w:cs="Sakkal Majalla"/>
          <w:sz w:val="28"/>
          <w:szCs w:val="32"/>
          <w:rtl/>
        </w:rPr>
        <w:lastRenderedPageBreak/>
        <w:t>لقسم الموارد البشرية، كما أنه</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بالإضافة إلى اتخاذ الإجراءات التأديبية بحقه وفقا الأحكام هذا النظام يخصم من مرتبه الإجمالي الشهري ما يعادل عدد الأيام التي تغيب فيها عن العمل.</w:t>
      </w:r>
    </w:p>
    <w:p w14:paraId="3BC930E6"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ه. يتم إنهاء خدمة الموظف في حال انقطاعه عن العمل دون إذن مسبق أو عذر مقبول خلال السنة الواحدة لمدة تزيد عن (15) يوما متصلة أو (۳۰) يوما متقطعة</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على أن يسبق الفصل إنذار كتابي بعد انقضاء نصف</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المدة، وفي حال إبداء الموظف لأي عذر خلال مهلة لا تزيد عن (۳۰) يوما من انتهاء خدمته، يتم إحالته إلى لجنة التحقيق للتحقق من صحة هذا العذر وجديته واتخاذ القرار المناسب بحقة حسب المادة (۸۰) الفقرة</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۷) من نظام العمل.</w:t>
      </w:r>
    </w:p>
    <w:p w14:paraId="3065B5E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استخدام المركبات الرسمية: </w:t>
      </w:r>
    </w:p>
    <w:p w14:paraId="49014526"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36)</w:t>
      </w:r>
    </w:p>
    <w:p w14:paraId="50C6ACE7"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1. عدم السماح لأي موظف بقيادة أية مركبة مالم يحمل رخصة قياده ملائمة للقيادة وفق متطلبات الجهات المعنية في</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المملكة، وتتحمل الجمعية تكاليف إصدار وتجديد رخص القيادة لمن يتطلب عمله قيادة المركبات.</w:t>
      </w:r>
    </w:p>
    <w:p w14:paraId="70E3FB8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۲. يجب على الموظف عند استخدامه لأية مركبة توخي الحيطة والحذر واتباع إرشادات ومعايير التشغيل والسلامة المعتمدة، كما يجب عليه إعلام رئيسه المباشر أو الجهة المعنية عن أي حادث أو علل أو خلل في أي من هذه المركبات.</w:t>
      </w:r>
    </w:p>
    <w:p w14:paraId="75361DB2"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٣. على الموظف عند استلامه</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لأية مركبة التوقيع على أنموذج استلام عهدة مركبة إقرارا منهي مسؤوليته</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عنها خلال فترة الاستخدام</w:t>
      </w:r>
    </w:p>
    <w:p w14:paraId="381E2EF9"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4. يتم اتخاذ إجراءات تأديبية تجاه كل موظف فيما إذا استخدم لأية مركبة استخداما غير ملائم أو غير آمن أو يشوبه الإهمال أو التخريب.</w:t>
      </w:r>
    </w:p>
    <w:p w14:paraId="78FCE34A"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5. يتحمل الموظف تسديد مبالغ المخالفات المرورية عند حدوثها بسبب إهماله</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أو تقصيره في اتباع التعليمات المرورية، وفي حال</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قامت الجمعية بسدادها فإنها تخصم من راتبة الشهري.</w:t>
      </w:r>
    </w:p>
    <w:p w14:paraId="18A8901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6. يتم تسجيل المركبة باسم المستخدم الفعلي لها على النظام الإلكتروني في موقع وزارة الداخلية متى دعت</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الحاجة لذلك.</w:t>
      </w:r>
    </w:p>
    <w:p w14:paraId="2861B189" w14:textId="77777777" w:rsidR="00DA370D" w:rsidRDefault="00DA370D" w:rsidP="009E7B91">
      <w:pPr>
        <w:spacing w:after="100"/>
        <w:rPr>
          <w:rFonts w:ascii="Sakkal Majalla" w:hAnsi="Sakkal Majalla" w:cs="AL-Mateen"/>
          <w:sz w:val="28"/>
          <w:szCs w:val="32"/>
          <w:rtl/>
        </w:rPr>
      </w:pPr>
    </w:p>
    <w:p w14:paraId="4B6AC69B" w14:textId="77777777" w:rsidR="00DA370D" w:rsidRDefault="00DA370D" w:rsidP="009E7B91">
      <w:pPr>
        <w:spacing w:after="100"/>
        <w:rPr>
          <w:rFonts w:ascii="Sakkal Majalla" w:hAnsi="Sakkal Majalla" w:cs="AL-Mateen"/>
          <w:sz w:val="28"/>
          <w:szCs w:val="32"/>
          <w:rtl/>
        </w:rPr>
      </w:pPr>
    </w:p>
    <w:p w14:paraId="17E13534" w14:textId="77777777" w:rsidR="00DA370D" w:rsidRDefault="00DA370D" w:rsidP="009E7B91">
      <w:pPr>
        <w:spacing w:after="100"/>
        <w:rPr>
          <w:rFonts w:ascii="Sakkal Majalla" w:hAnsi="Sakkal Majalla" w:cs="AL-Mateen"/>
          <w:sz w:val="28"/>
          <w:szCs w:val="32"/>
          <w:rtl/>
        </w:rPr>
      </w:pPr>
    </w:p>
    <w:p w14:paraId="15AD5053" w14:textId="5A5206F1"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ملكية الجمعية: المادة (۳۷)</w:t>
      </w:r>
    </w:p>
    <w:p w14:paraId="34EF44F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lastRenderedPageBreak/>
        <w:t xml:space="preserve"> 1. يتحمل الموظف مسؤولية المحافظة على جميع الممتلكات والمواد والمعلومات الخاصة بالجمعية التي تصرف له أو التي تكون بحوزته أو تحت عهدته، وعليه الامتناع عن استخدامها بشكل شخصي دون موافقة مسبقة من الجهة المعنية.</w:t>
      </w:r>
    </w:p>
    <w:p w14:paraId="5A347B49" w14:textId="3FD73ED2"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۲. في حال تسبب الموظف بأي ضرر مقصود أو عن إهمال وتقصير لأية ممتلكات خاصة </w:t>
      </w:r>
      <w:r w:rsidR="009F11D1" w:rsidRPr="004D73D0">
        <w:rPr>
          <w:rFonts w:ascii="Sakkal Majalla" w:hAnsi="Sakkal Majalla" w:cs="Sakkal Majalla" w:hint="cs"/>
          <w:sz w:val="28"/>
          <w:szCs w:val="32"/>
          <w:rtl/>
        </w:rPr>
        <w:t>بالجمعية،</w:t>
      </w:r>
      <w:r w:rsidRPr="004D73D0">
        <w:rPr>
          <w:rFonts w:ascii="Sakkal Majalla" w:hAnsi="Sakkal Majalla" w:cs="Sakkal Majalla"/>
          <w:sz w:val="28"/>
          <w:szCs w:val="32"/>
          <w:rtl/>
        </w:rPr>
        <w:t xml:space="preserve"> فإنه يحق للجمعية خصم المبلغ اللازم من راتب الموظف</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لإصلاح ذلك الضرر على ألا يزيد الخصم عن</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أجر (5) أيام في كل شهر.</w:t>
      </w:r>
    </w:p>
    <w:p w14:paraId="2A6A8007"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3. يحق للجمعية إذا اقتضت الحاجة أن تخصم من راتب الموظف ومستحقاته</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تكاليف</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أية مواد الم تتم</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إعادتها أو إتلافها للجمعية عند طلبها، كما يكون لها الحق لها باتخاذ ما تراه مناسبا لاستعادة ممتلكاتها أو حمايتها.</w:t>
      </w:r>
    </w:p>
    <w:p w14:paraId="52BE6495"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4. يجب على الموظف عند انتهاء خدماته من الجمعية إعادة كافة الممتلكات الخاصة بها المسجلة عهدة عليه بحوزته، والحصول على شهادة إخلاء طرف قبل التسليم النهائي لمستحقات نهاية الخدمة.</w:t>
      </w:r>
    </w:p>
    <w:p w14:paraId="6D259260" w14:textId="77777777" w:rsidR="009E7B91" w:rsidRPr="004D73D0" w:rsidRDefault="009E7B91" w:rsidP="009E7B91">
      <w:pPr>
        <w:spacing w:after="100"/>
        <w:rPr>
          <w:rFonts w:ascii="Sakkal Majalla" w:hAnsi="Sakkal Majalla" w:cs="Sakkal Majalla"/>
          <w:sz w:val="28"/>
          <w:szCs w:val="32"/>
        </w:rPr>
      </w:pPr>
      <w:r w:rsidRPr="004D73D0">
        <w:rPr>
          <w:rFonts w:ascii="Sakkal Majalla" w:hAnsi="Sakkal Majalla" w:cs="Sakkal Majalla"/>
          <w:sz w:val="28"/>
          <w:szCs w:val="32"/>
          <w:rtl/>
        </w:rPr>
        <w:t>بدل انتداب:</w:t>
      </w:r>
    </w:p>
    <w:p w14:paraId="556D5C71"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۳۸)</w:t>
      </w:r>
    </w:p>
    <w:p w14:paraId="5F8046B9" w14:textId="0BDB0353"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عند تكليف الموظف بمهمة عمل أو حضور برنامج تدريبي ولم تتكفل الجهة المستضيفة بمصاريف سكنه واعاشته وكان مقر المهمة يبعد مسافة تزيد عن (150) كيلو مترا عن الاحساء فإنه يصدر له قرار انتداب</w:t>
      </w:r>
      <w:r w:rsidRPr="004D73D0">
        <w:rPr>
          <w:rFonts w:ascii="Sakkal Majalla" w:hAnsi="Sakkal Majalla" w:cs="Sakkal Majalla" w:hint="cs"/>
          <w:sz w:val="28"/>
          <w:szCs w:val="32"/>
          <w:rtl/>
        </w:rPr>
        <w:t xml:space="preserve"> ب</w:t>
      </w:r>
      <w:r w:rsidRPr="004D73D0">
        <w:rPr>
          <w:rFonts w:ascii="Sakkal Majalla" w:hAnsi="Sakkal Majalla" w:cs="Sakkal Majalla"/>
          <w:sz w:val="28"/>
          <w:szCs w:val="32"/>
          <w:rtl/>
        </w:rPr>
        <w:t xml:space="preserve">توصية من مدير إدارته واعتماده من إدارة </w:t>
      </w:r>
      <w:r w:rsidR="00DA370D" w:rsidRPr="004D73D0">
        <w:rPr>
          <w:rFonts w:ascii="Sakkal Majalla" w:hAnsi="Sakkal Majalla" w:cs="Sakkal Majalla" w:hint="cs"/>
          <w:sz w:val="28"/>
          <w:szCs w:val="32"/>
          <w:rtl/>
        </w:rPr>
        <w:t>الجمعية.</w:t>
      </w:r>
    </w:p>
    <w:p w14:paraId="572601B8"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۳۹)</w:t>
      </w:r>
    </w:p>
    <w:p w14:paraId="681CD9DD"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يصرف مبلغ (۲۰۰) ريال لليوم الواحد في حال استخدام الموظف سيارته الخاصة في الانتداب شامله بدل سكن ومواصلات وبدل انتداب. ۲. يصرف مبلغ (۲۰۰) لليوم الواحد في حال استخدام الموظف لسيارة العمل شاملة بدل سكن وبدل انتداب. ٣. لا يتم انتداب الموظف لأكثر من (60) يوما في السنة سواء أكانت</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متصلة أم</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متفرقة.</w:t>
      </w:r>
    </w:p>
    <w:p w14:paraId="35DEF45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ستقدام أسرة الموظف:</w:t>
      </w:r>
    </w:p>
    <w:p w14:paraId="454F72A9" w14:textId="568DD925"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AL-Mateen"/>
          <w:sz w:val="28"/>
          <w:szCs w:val="32"/>
          <w:rtl/>
        </w:rPr>
        <w:t>المادة (40</w:t>
      </w:r>
      <w:r w:rsidRPr="004D73D0">
        <w:rPr>
          <w:rFonts w:ascii="Sakkal Majalla" w:hAnsi="Sakkal Majalla" w:cs="Sakkal Majalla"/>
          <w:sz w:val="28"/>
          <w:szCs w:val="32"/>
          <w:rtl/>
        </w:rPr>
        <w:t xml:space="preserve">) يتم السماح باستقدام أسرة الموظف غير السعودي على بند الدوام الكامل بعد استيفاء الشروط </w:t>
      </w:r>
      <w:r w:rsidR="009F11D1" w:rsidRPr="004D73D0">
        <w:rPr>
          <w:rFonts w:ascii="Sakkal Majalla" w:hAnsi="Sakkal Majalla" w:cs="Sakkal Majalla" w:hint="cs"/>
          <w:sz w:val="28"/>
          <w:szCs w:val="32"/>
          <w:rtl/>
        </w:rPr>
        <w:t>التالية:</w:t>
      </w:r>
      <w:r w:rsidRPr="004D73D0">
        <w:rPr>
          <w:rFonts w:ascii="Sakkal Majalla" w:hAnsi="Sakkal Majalla" w:cs="Sakkal Majalla"/>
          <w:sz w:val="28"/>
          <w:szCs w:val="32"/>
          <w:rtl/>
        </w:rPr>
        <w:t xml:space="preserve"> 1. ألا يقل راتبه الاساسي عن (۲۰۰۰) ريال ۲. ألا يقل تقرير الأداء الوظيفي له عن (۹۰٪) في آخر سنة وظيفية. ٣. موافقة إدارة الجمعية على طلب الاستقدام</w:t>
      </w:r>
    </w:p>
    <w:p w14:paraId="13EE8FD2"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ألا يترتب على استقدام أسرة الموظف أي</w:t>
      </w:r>
      <w:r w:rsidRPr="004D73D0">
        <w:rPr>
          <w:rFonts w:ascii="Sakkal Majalla" w:hAnsi="Sakkal Majalla" w:cs="Sakkal Majalla" w:hint="cs"/>
          <w:sz w:val="28"/>
          <w:szCs w:val="32"/>
          <w:rtl/>
        </w:rPr>
        <w:t xml:space="preserve">ة </w:t>
      </w:r>
      <w:r w:rsidRPr="004D73D0">
        <w:rPr>
          <w:rFonts w:ascii="Sakkal Majalla" w:hAnsi="Sakkal Majalla" w:cs="Sakkal Majalla"/>
          <w:sz w:val="28"/>
          <w:szCs w:val="32"/>
          <w:rtl/>
        </w:rPr>
        <w:t>مسؤوليات أو التزامات مالية تتحملها الجمعية بما في ذلك بدل السكن والتأمين</w:t>
      </w:r>
      <w:r w:rsidRPr="004D73D0">
        <w:rPr>
          <w:rFonts w:ascii="Sakkal Majalla" w:hAnsi="Sakkal Majalla" w:cs="Sakkal Majalla" w:hint="cs"/>
          <w:sz w:val="28"/>
          <w:szCs w:val="32"/>
          <w:rtl/>
        </w:rPr>
        <w:t xml:space="preserve"> الحالي</w:t>
      </w:r>
      <w:r w:rsidRPr="004D73D0">
        <w:rPr>
          <w:rFonts w:ascii="Sakkal Majalla" w:hAnsi="Sakkal Majalla" w:cs="Sakkal Majalla"/>
          <w:sz w:val="28"/>
          <w:szCs w:val="32"/>
          <w:rtl/>
        </w:rPr>
        <w:t xml:space="preserve"> لأسرة الموظف.</w:t>
      </w:r>
    </w:p>
    <w:p w14:paraId="42101746"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AL-Mateen"/>
          <w:sz w:val="28"/>
          <w:szCs w:val="32"/>
          <w:rtl/>
        </w:rPr>
        <w:t>المادة (41)</w:t>
      </w:r>
    </w:p>
    <w:p w14:paraId="7E59A3C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lastRenderedPageBreak/>
        <w:t>يحق لإدارة الجمعية منح زيادة استثنائية في راتب الموظف الكفء بما لا يزيد عن آخر زيادة سنوية حصل عليها كما يحق لها منحه مكافأة مقلوعة لا تزيد عن نصف راتب شهر في السنة الواحدة حسب توصية مدير إدارته كتشجيع له على أدائه</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المتميز.</w:t>
      </w:r>
    </w:p>
    <w:p w14:paraId="4FEE0BB3" w14:textId="77777777" w:rsidR="009E7B91" w:rsidRPr="004D73D0" w:rsidRDefault="009E7B91" w:rsidP="009E7B91">
      <w:pPr>
        <w:spacing w:after="100"/>
        <w:rPr>
          <w:rFonts w:ascii="Sakkal Majalla" w:hAnsi="Sakkal Majalla" w:cs="Sakkal Majalla"/>
          <w:sz w:val="28"/>
          <w:szCs w:val="32"/>
        </w:rPr>
      </w:pPr>
      <w:r w:rsidRPr="004D73D0">
        <w:rPr>
          <w:rFonts w:ascii="Sakkal Majalla" w:hAnsi="Sakkal Majalla" w:cs="Sakkal Majalla"/>
          <w:sz w:val="28"/>
          <w:szCs w:val="32"/>
          <w:rtl/>
        </w:rPr>
        <w:t xml:space="preserve"> توكيل استلام المستحقات المالية:</w:t>
      </w:r>
    </w:p>
    <w:p w14:paraId="7A43A139"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AL-Mateen"/>
          <w:sz w:val="28"/>
          <w:szCs w:val="32"/>
          <w:rtl/>
        </w:rPr>
        <w:t>المادة (</w:t>
      </w:r>
      <w:r w:rsidRPr="004D73D0">
        <w:rPr>
          <w:rFonts w:ascii="Sakkal Majalla" w:hAnsi="Sakkal Majalla" w:cs="AL-Mateen" w:hint="cs"/>
          <w:sz w:val="28"/>
          <w:szCs w:val="32"/>
          <w:rtl/>
        </w:rPr>
        <w:t>42</w:t>
      </w:r>
      <w:r w:rsidRPr="004D73D0">
        <w:rPr>
          <w:rFonts w:ascii="Sakkal Majalla" w:hAnsi="Sakkal Majalla" w:cs="AL-Mateen"/>
          <w:sz w:val="28"/>
          <w:szCs w:val="32"/>
          <w:rtl/>
        </w:rPr>
        <w:t xml:space="preserve">) </w:t>
      </w:r>
    </w:p>
    <w:p w14:paraId="0F8D07B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حق للموظف توكيل من يراه مناسبا لاستلام مكافأته او مستحقاته المالية عند عدم تمكنه من الحضور لاستلامها بوكالة شرعية من المحكمة.</w:t>
      </w:r>
    </w:p>
    <w:p w14:paraId="306CA7B5"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ساعات العمل والاجازات:</w:t>
      </w:r>
    </w:p>
    <w:p w14:paraId="536A8A24"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43)</w:t>
      </w:r>
    </w:p>
    <w:p w14:paraId="39427A8B" w14:textId="1E73B0E4"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۱. تكون ساعات العمل اليومية بمعدل (۸) ثمان ساعات على فترتين صباحية ومسائية ولمدة </w:t>
      </w:r>
      <w:r w:rsidR="009F11D1" w:rsidRPr="004D73D0">
        <w:rPr>
          <w:rFonts w:ascii="Sakkal Majalla" w:hAnsi="Sakkal Majalla" w:cs="Sakkal Majalla" w:hint="cs"/>
          <w:sz w:val="28"/>
          <w:szCs w:val="32"/>
          <w:rtl/>
        </w:rPr>
        <w:t>خمسة أيام</w:t>
      </w:r>
      <w:r w:rsidRPr="004D73D0">
        <w:rPr>
          <w:rFonts w:ascii="Sakkal Majalla" w:hAnsi="Sakkal Majalla" w:cs="Sakkal Majalla"/>
          <w:sz w:val="28"/>
          <w:szCs w:val="32"/>
          <w:rtl/>
        </w:rPr>
        <w:t xml:space="preserve"> عمل أسبوعيا أو بحسب ظروف ومتطلبات العمل في الجمعية.</w:t>
      </w:r>
    </w:p>
    <w:p w14:paraId="4663FCD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٢. الجمعة والسبت هما يوما الراحة الأسبوعية للموظف بأجر كامل مع الأخذ في الاعتبار ما</w:t>
      </w:r>
    </w:p>
    <w:p w14:paraId="04E69AFF"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تضمنته الفقرة رقم (1) من المادة الثانية أعلاه.</w:t>
      </w:r>
    </w:p>
    <w:p w14:paraId="1DD4DD8A"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3. يستحق الموظف عن كل عام إجازة سنوية لمدة (۳۰) ثلاثين يوما بأجر كامل، على أن يتمتع</w:t>
      </w:r>
    </w:p>
    <w:p w14:paraId="0A43B3C1"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لموظف بإجازته في سنة استحقاقها، وللجمعية أن تحدد مواعيد هذه الإجازات وفقا لمقتضيات</w:t>
      </w:r>
    </w:p>
    <w:p w14:paraId="6253A49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لعمل</w:t>
      </w:r>
    </w:p>
    <w:p w14:paraId="3DDD2405"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w:t>
      </w:r>
      <w:r w:rsidRPr="004D73D0">
        <w:rPr>
          <w:rFonts w:ascii="Sakkal Majalla" w:hAnsi="Sakkal Majalla" w:cs="Sakkal Majalla" w:hint="cs"/>
          <w:sz w:val="28"/>
          <w:szCs w:val="32"/>
          <w:rtl/>
        </w:rPr>
        <w:t>4</w:t>
      </w:r>
      <w:r w:rsidRPr="004D73D0">
        <w:rPr>
          <w:rFonts w:ascii="Sakkal Majalla" w:hAnsi="Sakkal Majalla" w:cs="Sakkal Majalla"/>
          <w:sz w:val="28"/>
          <w:szCs w:val="32"/>
          <w:rtl/>
        </w:rPr>
        <w:t>. يحق للموظف بعد موافقة إدارة الجمعية أن يؤجل إجازته السنوية أو أياما منها إلى السنة التالية، ولإدارة الجمعية حق تأجيل إجازة الموظف بعد نهاية سنة استحقاقها إذا اقتضت ظروف العمل لمدة لا تزيد عن (90) يوما، فإذا اقتضت ظروف العمل استمرار التأجيل وجب الحصول على موافقة</w:t>
      </w:r>
    </w:p>
    <w:p w14:paraId="67BBA962" w14:textId="08222C0D"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الموظف </w:t>
      </w:r>
      <w:r w:rsidR="00DA370D" w:rsidRPr="004D73D0">
        <w:rPr>
          <w:rFonts w:ascii="Sakkal Majalla" w:hAnsi="Sakkal Majalla" w:cs="Sakkal Majalla" w:hint="cs"/>
          <w:sz w:val="28"/>
          <w:szCs w:val="32"/>
          <w:rtl/>
        </w:rPr>
        <w:t>كتابة،</w:t>
      </w:r>
      <w:r w:rsidRPr="004D73D0">
        <w:rPr>
          <w:rFonts w:ascii="Sakkal Majalla" w:hAnsi="Sakkal Majalla" w:cs="Sakkal Majalla"/>
          <w:sz w:val="28"/>
          <w:szCs w:val="32"/>
          <w:rtl/>
        </w:rPr>
        <w:t xml:space="preserve"> على ألا يتعدى التأجيل نهاية السنة التالية لسنة استحقاق الإجازة.</w:t>
      </w:r>
    </w:p>
    <w:p w14:paraId="255DFF14"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5. للموظف الحق في إجازة بأجر كامل في عيد الفطر لمدة (4) أيام، وعيد الأضحى لمدة (4) أيام</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ويوم واحد لليوم الوطني للمملكة العربية السعودية.</w:t>
      </w:r>
    </w:p>
    <w:p w14:paraId="220F5A04"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6. للموظف الحق في حال ثبوت مرضه إجازة مرضية بأجر كامل عن الثلاثين يوما الأولى، وبثلاثة</w:t>
      </w:r>
    </w:p>
    <w:p w14:paraId="41FD0453"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أرباع الأجر عن الستين يوم التالية، ودون أجر للثلاثين يوما التي تلي ذلك خلال السنة الواحدة،</w:t>
      </w:r>
    </w:p>
    <w:p w14:paraId="229BB8D3" w14:textId="77777777" w:rsidR="009E7B91" w:rsidRPr="004D73D0" w:rsidRDefault="009E7B91" w:rsidP="009E7B91">
      <w:pPr>
        <w:spacing w:after="100"/>
        <w:rPr>
          <w:rFonts w:ascii="Sakkal Majalla" w:hAnsi="Sakkal Majalla" w:cs="Sakkal Majalla"/>
          <w:sz w:val="28"/>
          <w:szCs w:val="32"/>
        </w:rPr>
      </w:pPr>
      <w:r w:rsidRPr="004D73D0">
        <w:rPr>
          <w:rFonts w:ascii="Sakkal Majalla" w:hAnsi="Sakkal Majalla" w:cs="Sakkal Majalla"/>
          <w:sz w:val="28"/>
          <w:szCs w:val="32"/>
          <w:rtl/>
        </w:rPr>
        <w:t>سواء أكانت هذه الإجازات متصلة أم متقطعة، ويقصد بالسنة الواحدة، السنة التي تبدأ من</w:t>
      </w:r>
    </w:p>
    <w:p w14:paraId="4B0E33D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lastRenderedPageBreak/>
        <w:t>تاريخ أول إجازة مرضية.</w:t>
      </w:r>
    </w:p>
    <w:p w14:paraId="7AE8B4D8"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۷. للموظف الحق في إجازة بأجر كامل لمدة ثلاثة أيام في حالة ولادة مولود له، وخمسة أيام في حالة</w:t>
      </w:r>
    </w:p>
    <w:p w14:paraId="4C6EC392"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زواجه أو في حالة وفاة زوجه أو أحد أصوله أو فروعه "لا قدر الله" كما يحق للجمعية أن ت</w:t>
      </w:r>
      <w:r w:rsidRPr="004D73D0">
        <w:rPr>
          <w:rFonts w:ascii="Sakkal Majalla" w:hAnsi="Sakkal Majalla" w:cs="Sakkal Majalla" w:hint="cs"/>
          <w:sz w:val="28"/>
          <w:szCs w:val="32"/>
          <w:rtl/>
        </w:rPr>
        <w:t>ط</w:t>
      </w:r>
      <w:r w:rsidRPr="004D73D0">
        <w:rPr>
          <w:rFonts w:ascii="Sakkal Majalla" w:hAnsi="Sakkal Majalla" w:cs="Sakkal Majalla"/>
          <w:sz w:val="28"/>
          <w:szCs w:val="32"/>
          <w:rtl/>
        </w:rPr>
        <w:t>لب</w:t>
      </w:r>
    </w:p>
    <w:p w14:paraId="505190A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لوثائق المؤيدة للحالات المشار إليها.</w:t>
      </w:r>
    </w:p>
    <w:p w14:paraId="6428387A"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۸. للموظفة الحق في إجازة وضع بأجر كامل لمدة عشرة أسابيع توزعها كيف تشاء، تبدأ بحد</w:t>
      </w:r>
    </w:p>
    <w:p w14:paraId="760B9548"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أقصى بأربعة أسابيع قبل التاريخ المرجح للوضع، ويحدد التاريخ المرجح للوضع بناء على شهادة</w:t>
      </w:r>
    </w:p>
    <w:p w14:paraId="356AD9C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طبية مصدقة من جهة صحية.</w:t>
      </w:r>
    </w:p>
    <w:p w14:paraId="5F30787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۹. يحق للموظفة عندما تعود إلى مزاولة عملها بعد إجازة الوضع أن تأخذ فترة أو فترات للاستراحة</w:t>
      </w:r>
    </w:p>
    <w:p w14:paraId="618B0FCD"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بقصد إرضاع مولودها لا تزيد في مجموعها عن الساعة في اليوم الواحد، وتحسب هذه الفترة أو</w:t>
      </w:r>
    </w:p>
    <w:p w14:paraId="2EEA14C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لفترات من ساعات العمل الفعلية.</w:t>
      </w:r>
    </w:p>
    <w:p w14:paraId="652AC517" w14:textId="39F274EA"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۱۰. يحق </w:t>
      </w:r>
      <w:r w:rsidR="00DA370D" w:rsidRPr="004D73D0">
        <w:rPr>
          <w:rFonts w:ascii="Sakkal Majalla" w:hAnsi="Sakkal Majalla" w:cs="Sakkal Majalla" w:hint="cs"/>
          <w:sz w:val="28"/>
          <w:szCs w:val="32"/>
          <w:rtl/>
        </w:rPr>
        <w:t>للموظفة في</w:t>
      </w:r>
      <w:r w:rsidRPr="004D73D0">
        <w:rPr>
          <w:rFonts w:ascii="Sakkal Majalla" w:hAnsi="Sakkal Majalla" w:cs="Sakkal Majalla"/>
          <w:sz w:val="28"/>
          <w:szCs w:val="32"/>
          <w:rtl/>
        </w:rPr>
        <w:t xml:space="preserve"> حالة وفاة زوجها " لا قدر الله " إجازة عدة بأجر كامل لمدة لا تقل عن أربعة</w:t>
      </w:r>
    </w:p>
    <w:p w14:paraId="34D7FE2A"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أشهر وعشرة أيام من تاريخ الوفاة.</w:t>
      </w:r>
    </w:p>
    <w:p w14:paraId="5D3E5FE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۱۱. يحق لإدارة الجمعية استدعاء الموظف من اجازته المرخص له بها والعودة إلى العمل قبل انتهاء مدتها</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إذا اقتضت مصلحة العمل ذلك، وفي هذه الحالة تعاد المدة المتبقية من الإجازة إلى رصيد إجازته.</w:t>
      </w:r>
    </w:p>
    <w:p w14:paraId="3CF32306"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۱۲. يحق للموظف بعد بدء إجازته وفي حالة خاصة بعد موافقة إدارة الجمعية طلب قطع الإجازة والعودة</w:t>
      </w:r>
    </w:p>
    <w:p w14:paraId="569376CB"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لى العمل على أن تعاد المدة المتبقية من الإجازة إلى رصيد إجازته.</w:t>
      </w:r>
    </w:p>
    <w:p w14:paraId="72412CE0" w14:textId="1E3D7B3E"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إجازة </w:t>
      </w:r>
      <w:r w:rsidR="00DA370D" w:rsidRPr="004D73D0">
        <w:rPr>
          <w:rFonts w:ascii="Sakkal Majalla" w:hAnsi="Sakkal Majalla" w:cs="Sakkal Majalla" w:hint="cs"/>
          <w:sz w:val="28"/>
          <w:szCs w:val="32"/>
          <w:rtl/>
        </w:rPr>
        <w:t>الحج:</w:t>
      </w:r>
    </w:p>
    <w:p w14:paraId="49637321"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AL-Mateen"/>
          <w:sz w:val="28"/>
          <w:szCs w:val="32"/>
          <w:rtl/>
        </w:rPr>
        <w:t>المادة (44)</w:t>
      </w:r>
      <w:r w:rsidRPr="004D73D0">
        <w:rPr>
          <w:rFonts w:ascii="Sakkal Majalla" w:hAnsi="Sakkal Majalla" w:cs="Sakkal Majalla"/>
          <w:sz w:val="28"/>
          <w:szCs w:val="32"/>
          <w:rtl/>
        </w:rPr>
        <w:t xml:space="preserve"> </w:t>
      </w:r>
    </w:p>
    <w:p w14:paraId="0744863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منح موظف الدوام الكامل إجازة لأداء فريضة الحج براتب لمدة عشرة (10) أيام تبدأ من اليوم السادس من شهر ذي الحجة لأداء مناسك الحج كل خمس سنوات.</w:t>
      </w:r>
    </w:p>
    <w:p w14:paraId="6ADEB669"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إجازة الامتحانات:</w:t>
      </w:r>
    </w:p>
    <w:p w14:paraId="7D08DBB1"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w:t>
      </w:r>
      <w:r w:rsidRPr="004D73D0">
        <w:rPr>
          <w:rFonts w:ascii="Sakkal Majalla" w:hAnsi="Sakkal Majalla" w:cs="AL-Mateen"/>
          <w:sz w:val="28"/>
          <w:szCs w:val="32"/>
          <w:rtl/>
        </w:rPr>
        <w:t xml:space="preserve">المادة (45) </w:t>
      </w:r>
    </w:p>
    <w:p w14:paraId="57E117C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منح موظف الدوام الكامل إجازة للأيام الفعلية للامتحانات براتب الجمعية على أن يحضر ما يثبت أدائه الامتحانات.</w:t>
      </w:r>
    </w:p>
    <w:p w14:paraId="715903BA"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كامل، وذلك بعد موافقة إدارة</w:t>
      </w:r>
    </w:p>
    <w:p w14:paraId="7EF0F4BF" w14:textId="77777777" w:rsidR="009E7B91" w:rsidRPr="004D73D0" w:rsidRDefault="009E7B91" w:rsidP="009E7B91">
      <w:pPr>
        <w:spacing w:after="100"/>
        <w:rPr>
          <w:rFonts w:ascii="Sakkal Majalla" w:hAnsi="Sakkal Majalla" w:cs="Sakkal Majalla"/>
          <w:sz w:val="28"/>
          <w:szCs w:val="32"/>
        </w:rPr>
      </w:pPr>
      <w:r w:rsidRPr="004D73D0">
        <w:rPr>
          <w:rFonts w:ascii="Sakkal Majalla" w:hAnsi="Sakkal Majalla" w:cs="Sakkal Majalla"/>
          <w:sz w:val="28"/>
          <w:szCs w:val="32"/>
          <w:rtl/>
        </w:rPr>
        <w:lastRenderedPageBreak/>
        <w:t xml:space="preserve">الإجازة </w:t>
      </w:r>
      <w:r w:rsidRPr="004D73D0">
        <w:rPr>
          <w:rFonts w:ascii="Sakkal Majalla" w:hAnsi="Sakkal Majalla" w:cs="Sakkal Majalla" w:hint="cs"/>
          <w:sz w:val="28"/>
          <w:szCs w:val="32"/>
          <w:rtl/>
        </w:rPr>
        <w:t>الاستثنائية</w:t>
      </w:r>
      <w:r w:rsidRPr="004D73D0">
        <w:rPr>
          <w:rFonts w:ascii="Sakkal Majalla" w:hAnsi="Sakkal Majalla" w:cs="Sakkal Majalla"/>
          <w:sz w:val="28"/>
          <w:szCs w:val="32"/>
          <w:rtl/>
        </w:rPr>
        <w:t>:</w:t>
      </w:r>
    </w:p>
    <w:p w14:paraId="7CEA3F17"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46)</w:t>
      </w:r>
    </w:p>
    <w:p w14:paraId="4183515D" w14:textId="6A409432"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يمنح موظف الدوام الكامل إجازة استثنائية عند وجود ظروف تستدعي ذلك في حالة عدم وجود رصيد من الإجازة الاعتيادية أو عدم كفاية </w:t>
      </w:r>
      <w:r w:rsidR="00DA370D" w:rsidRPr="004D73D0">
        <w:rPr>
          <w:rFonts w:ascii="Sakkal Majalla" w:hAnsi="Sakkal Majalla" w:cs="Sakkal Majalla" w:hint="cs"/>
          <w:sz w:val="28"/>
          <w:szCs w:val="32"/>
          <w:rtl/>
        </w:rPr>
        <w:t>الرصيد،</w:t>
      </w:r>
      <w:r w:rsidRPr="004D73D0">
        <w:rPr>
          <w:rFonts w:ascii="Sakkal Majalla" w:hAnsi="Sakkal Majalla" w:cs="Sakkal Majalla"/>
          <w:sz w:val="28"/>
          <w:szCs w:val="32"/>
          <w:rtl/>
        </w:rPr>
        <w:t xml:space="preserve"> وتكون بدون راتب، ولا</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يتم صرف تذاكر سفر، كما لا تحتسب مدة الإجازة من خدمته فيما زاد على (۲۰) يوما كما يتحمل الموظف أجر اشتراك التأمينات الاجتماعيات عن تلك المدة، ويشتر</w:t>
      </w:r>
      <w:r w:rsidRPr="004D73D0">
        <w:rPr>
          <w:rFonts w:ascii="Sakkal Majalla" w:hAnsi="Sakkal Majalla" w:cs="Sakkal Majalla" w:hint="cs"/>
          <w:sz w:val="28"/>
          <w:szCs w:val="32"/>
          <w:rtl/>
        </w:rPr>
        <w:t xml:space="preserve">ط </w:t>
      </w:r>
      <w:r w:rsidRPr="004D73D0">
        <w:rPr>
          <w:rFonts w:ascii="Sakkal Majalla" w:hAnsi="Sakkal Majalla" w:cs="Sakkal Majalla"/>
          <w:sz w:val="28"/>
          <w:szCs w:val="32"/>
          <w:rtl/>
        </w:rPr>
        <w:t>لذلك موافقة الجمعية.</w:t>
      </w:r>
    </w:p>
    <w:p w14:paraId="65D527F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أحكام عامة في الإجازات:</w:t>
      </w:r>
    </w:p>
    <w:p w14:paraId="3D6A0325"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 xml:space="preserve"> المادة (47) </w:t>
      </w:r>
    </w:p>
    <w:p w14:paraId="27077DE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١. لا يحق للموظف أثناء تمتعه بأي من إجازاته المنصوص عليها في هذا النظام أن يعمل لدى صاحب عمل آخر، فإذا ثبت أن الموظف خالف ذلك فيحق للجمعية أن تحرم الموظف من أجره عن مدة الإجازة، أو يسترد ما سبق أن أخذه من الجمعية.</w:t>
      </w:r>
    </w:p>
    <w:p w14:paraId="6576E4FB"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۲. يلتزم الموظف بالحضور لمقر عمله فور انتهاء إجازته والقيام بالمهام الموكلة اليه.</w:t>
      </w:r>
    </w:p>
    <w:p w14:paraId="1D3B6301"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٣. إذا تخلف الموظف عن الحضور لمقر عمله بعد انتهاء إجازته دون إذن مسبق أو عذر مقبول فانه وبالإضافة الى اتخاذ الاجراءات التأديبية بحقه يخصم من راتبه الأساسي الشهري ما يعادل عدد الأيام التي يتغيب فيها عن العمل.</w:t>
      </w:r>
    </w:p>
    <w:p w14:paraId="0A51CD79"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48)</w:t>
      </w:r>
    </w:p>
    <w:p w14:paraId="7F443F98"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لا يحق للموظف الحصول على إجازة اعتيادية إلا بعد انقضاء (۱۱) شهرا من بداية عقده.</w:t>
      </w:r>
    </w:p>
    <w:p w14:paraId="7848A399"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49)</w:t>
      </w:r>
    </w:p>
    <w:p w14:paraId="15B92EA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تعين على الموظف عند عودته من أية إجازة ماعدا الإجازات الرسمية تحرير خطاب مباشرته للعمل بعد الإجازة.</w:t>
      </w:r>
    </w:p>
    <w:p w14:paraId="7C4073B1" w14:textId="77777777" w:rsidR="009E7B91" w:rsidRPr="004D73D0" w:rsidRDefault="009E7B91" w:rsidP="009E7B91">
      <w:pPr>
        <w:spacing w:after="100"/>
        <w:rPr>
          <w:rFonts w:ascii="Sakkal Majalla" w:hAnsi="Sakkal Majalla" w:cs="Sakkal Majalla"/>
          <w:sz w:val="28"/>
          <w:szCs w:val="32"/>
        </w:rPr>
      </w:pPr>
      <w:r w:rsidRPr="004D73D0">
        <w:rPr>
          <w:rFonts w:ascii="Sakkal Majalla" w:hAnsi="Sakkal Majalla" w:cs="Sakkal Majalla"/>
          <w:sz w:val="28"/>
          <w:szCs w:val="32"/>
          <w:rtl/>
        </w:rPr>
        <w:t>تذاكر السفر:</w:t>
      </w:r>
    </w:p>
    <w:p w14:paraId="4FA34D21"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۵۰)</w:t>
      </w:r>
    </w:p>
    <w:p w14:paraId="46D2C055"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يستحق موظف الدوام الكامل غير السعودي قيمة تذكرة سفر على الدرجة السياحية ذهابا وعوده على رحلة مباشرة أو غير مباشرة الى بلده أو أقرب مطار إليه، وتحسب هذه القيمة على أساس أقل سعر معلن عنه من شركات الطيران أو الوكالات السياحية في وقت نهاية عقده وليس سفره، وذلك بعد نهاية سنتين وظيفيتين من عقده من ضمنها إجازته السنوية، ولا يدخل فيها الإجازات الاستثنائية، وفي حالة اقتضت حاجة العمل بقاء الموظف أو عند عدم رغبته في السفر يتم إعطاؤه قيمة التذكرة كاملة.</w:t>
      </w:r>
    </w:p>
    <w:p w14:paraId="1E295273"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۲. يستحق الموظف مبلغا مقداره (۳۰۰) ريال قيمة المواصلات من سكنه إلى المطار والعكس في بلده. </w:t>
      </w:r>
    </w:p>
    <w:p w14:paraId="324CC9E3"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lastRenderedPageBreak/>
        <w:t>المادة (51)</w:t>
      </w:r>
    </w:p>
    <w:p w14:paraId="46E9E793"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منح موظف الدوام الكامل غير السعودي تذكرة سنوية على الدرجة السياحية كمكافأة لمن تنطبق عليه شروط استقدام أسرته ولا يرغب في استقدامها، ولا يعوض عنها عند رغبته في السفر.</w:t>
      </w:r>
    </w:p>
    <w:p w14:paraId="1665D1A4"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۵۲)</w:t>
      </w:r>
    </w:p>
    <w:p w14:paraId="5B282EE2"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تلتزم الجمعية بتدريب وتطوير مواردها البشرية لتنمية وتعزيز قدراتهم بما يخدم أهدافها واحتياجاتها.</w:t>
      </w:r>
    </w:p>
    <w:p w14:paraId="2F9B77AF"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53)</w:t>
      </w:r>
    </w:p>
    <w:p w14:paraId="7A4B3768"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يستمر صرف أجر الموظف طيلة فترة التدريب أو التأهيل، وعند عقد البرنامج التدريبي خارج </w:t>
      </w:r>
      <w:proofErr w:type="spellStart"/>
      <w:r w:rsidRPr="004D73D0">
        <w:rPr>
          <w:rFonts w:ascii="Sakkal Majalla" w:hAnsi="Sakkal Majalla" w:cs="Sakkal Majalla" w:hint="cs"/>
          <w:sz w:val="28"/>
          <w:szCs w:val="32"/>
          <w:rtl/>
        </w:rPr>
        <w:t>إمباري</w:t>
      </w:r>
      <w:proofErr w:type="spellEnd"/>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يتم صرف مستحقات انتداب له.</w:t>
      </w:r>
    </w:p>
    <w:p w14:paraId="329991E2" w14:textId="77777777" w:rsidR="009E7B91" w:rsidRPr="004D73D0" w:rsidRDefault="009E7B91" w:rsidP="009E7B91">
      <w:pPr>
        <w:spacing w:after="100"/>
        <w:rPr>
          <w:rFonts w:ascii="Sakkal Majalla" w:hAnsi="Sakkal Majalla" w:cs="AL-Mateen"/>
          <w:sz w:val="28"/>
          <w:szCs w:val="32"/>
        </w:rPr>
      </w:pPr>
      <w:r w:rsidRPr="004D73D0">
        <w:rPr>
          <w:rFonts w:ascii="Sakkal Majalla" w:hAnsi="Sakkal Majalla" w:cs="AL-Mateen"/>
          <w:sz w:val="28"/>
          <w:szCs w:val="32"/>
          <w:rtl/>
        </w:rPr>
        <w:t>المادة (54)</w:t>
      </w:r>
    </w:p>
    <w:p w14:paraId="487E63BE" w14:textId="7E450F5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يحق لإدارة الجمعية أن تنهي تدريب الموظف وأن تحمله كافة النفقات التي صرفتها عليه في سبيل ذلك، وذلك في </w:t>
      </w:r>
      <w:r w:rsidRPr="00DA370D">
        <w:rPr>
          <w:rFonts w:ascii="Sakkal Majalla" w:hAnsi="Sakkal Majalla" w:cs="Sakkal Majalla"/>
          <w:color w:val="4472C4" w:themeColor="accent5"/>
          <w:sz w:val="28"/>
          <w:szCs w:val="32"/>
          <w:u w:val="single"/>
          <w:rtl/>
        </w:rPr>
        <w:t xml:space="preserve">الحالات </w:t>
      </w:r>
      <w:r w:rsidR="00DA370D" w:rsidRPr="00DA370D">
        <w:rPr>
          <w:rFonts w:ascii="Sakkal Majalla" w:hAnsi="Sakkal Majalla" w:cs="Sakkal Majalla" w:hint="cs"/>
          <w:color w:val="4472C4" w:themeColor="accent5"/>
          <w:sz w:val="28"/>
          <w:szCs w:val="32"/>
          <w:u w:val="single"/>
          <w:rtl/>
        </w:rPr>
        <w:t>الاتية:</w:t>
      </w:r>
    </w:p>
    <w:p w14:paraId="33C5454B" w14:textId="1228D464" w:rsidR="009E7B91" w:rsidRPr="004D73D0" w:rsidRDefault="009F11D1"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1.</w:t>
      </w:r>
      <w:r w:rsidR="009E7B91" w:rsidRPr="004D73D0">
        <w:rPr>
          <w:rFonts w:ascii="Sakkal Majalla" w:hAnsi="Sakkal Majalla" w:cs="Sakkal Majalla" w:hint="cs"/>
          <w:sz w:val="28"/>
          <w:szCs w:val="32"/>
          <w:rtl/>
        </w:rPr>
        <w:t xml:space="preserve"> </w:t>
      </w:r>
      <w:r w:rsidR="009E7B91" w:rsidRPr="004D73D0">
        <w:rPr>
          <w:rFonts w:ascii="Sakkal Majalla" w:hAnsi="Sakkal Majalla" w:cs="Sakkal Majalla"/>
          <w:sz w:val="28"/>
          <w:szCs w:val="32"/>
          <w:rtl/>
        </w:rPr>
        <w:t>إذا ثبت في التقارير الصادرة عن الجهة التي تتولى تدريبه أو تأهيله أنه غير جاد في ذلك.</w:t>
      </w:r>
    </w:p>
    <w:p w14:paraId="32001CD9"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 xml:space="preserve">2. </w:t>
      </w:r>
      <w:r w:rsidRPr="004D73D0">
        <w:rPr>
          <w:rFonts w:ascii="Sakkal Majalla" w:hAnsi="Sakkal Majalla" w:cs="Sakkal Majalla"/>
          <w:sz w:val="28"/>
          <w:szCs w:val="32"/>
          <w:rtl/>
        </w:rPr>
        <w:t xml:space="preserve"> إذا قرر الموظف إنهاء التدريب أو التأهيل قبل الموعد المحدد لذلك دون عذر مقبول</w:t>
      </w:r>
    </w:p>
    <w:p w14:paraId="495F791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لوقاية والسلامة:</w:t>
      </w:r>
    </w:p>
    <w:p w14:paraId="6EB4388C"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w:t>
      </w:r>
      <w:r w:rsidRPr="004D73D0">
        <w:rPr>
          <w:rFonts w:ascii="Sakkal Majalla" w:hAnsi="Sakkal Majalla" w:cs="AL-Mateen" w:hint="cs"/>
          <w:sz w:val="28"/>
          <w:szCs w:val="32"/>
          <w:rtl/>
        </w:rPr>
        <w:t>55</w:t>
      </w:r>
      <w:r w:rsidRPr="004D73D0">
        <w:rPr>
          <w:rFonts w:ascii="Sakkal Majalla" w:hAnsi="Sakkal Majalla" w:cs="AL-Mateen"/>
          <w:sz w:val="28"/>
          <w:szCs w:val="32"/>
          <w:rtl/>
        </w:rPr>
        <w:t xml:space="preserve">) </w:t>
      </w:r>
    </w:p>
    <w:p w14:paraId="12EA359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من منطلق حرص الجمعية على موظفيها من الأخطار والحوادث في مقر العمل تتخذ </w:t>
      </w:r>
      <w:r w:rsidRPr="00DA370D">
        <w:rPr>
          <w:rFonts w:ascii="Sakkal Majalla" w:hAnsi="Sakkal Majalla" w:cs="Sakkal Majalla"/>
          <w:color w:val="4472C4" w:themeColor="accent5"/>
          <w:sz w:val="28"/>
          <w:szCs w:val="32"/>
          <w:u w:val="single"/>
          <w:rtl/>
        </w:rPr>
        <w:t>الجمعية التدابير التالية:</w:t>
      </w:r>
    </w:p>
    <w:p w14:paraId="3E17B176" w14:textId="4B4FCB6D" w:rsidR="009E7B91" w:rsidRPr="009F11D1" w:rsidRDefault="009E7B91" w:rsidP="009F11D1">
      <w:pPr>
        <w:pStyle w:val="a3"/>
        <w:numPr>
          <w:ilvl w:val="0"/>
          <w:numId w:val="35"/>
        </w:numPr>
        <w:spacing w:after="100"/>
        <w:rPr>
          <w:rFonts w:ascii="Sakkal Majalla" w:hAnsi="Sakkal Majalla" w:cs="Sakkal Majalla"/>
          <w:sz w:val="28"/>
          <w:szCs w:val="32"/>
          <w:rtl/>
        </w:rPr>
      </w:pPr>
      <w:r w:rsidRPr="009F11D1">
        <w:rPr>
          <w:rFonts w:ascii="Sakkal Majalla" w:hAnsi="Sakkal Majalla" w:cs="Sakkal Majalla"/>
          <w:sz w:val="28"/>
          <w:szCs w:val="32"/>
          <w:rtl/>
        </w:rPr>
        <w:t>الإعلان في أماكن ظاهرة عن مخاطر العمل ووسائل الوقاية منها والتعليمات اللازم اتباعها ۲. حظر التدخين بشكل نهائي.</w:t>
      </w:r>
    </w:p>
    <w:p w14:paraId="2DFFC526" w14:textId="334E1C2E" w:rsidR="009E7B91" w:rsidRPr="009F11D1" w:rsidRDefault="009E7B91" w:rsidP="009F11D1">
      <w:pPr>
        <w:pStyle w:val="a3"/>
        <w:numPr>
          <w:ilvl w:val="0"/>
          <w:numId w:val="35"/>
        </w:numPr>
        <w:spacing w:after="100"/>
        <w:rPr>
          <w:rFonts w:ascii="Sakkal Majalla" w:hAnsi="Sakkal Majalla" w:cs="Sakkal Majalla"/>
          <w:sz w:val="28"/>
          <w:szCs w:val="32"/>
          <w:rtl/>
        </w:rPr>
      </w:pPr>
      <w:r w:rsidRPr="009F11D1">
        <w:rPr>
          <w:rFonts w:ascii="Sakkal Majalla" w:hAnsi="Sakkal Majalla" w:cs="Sakkal Majalla"/>
          <w:sz w:val="28"/>
          <w:szCs w:val="32"/>
          <w:rtl/>
        </w:rPr>
        <w:t>تامين أجهزة الإطفاء الحريق وكاشفات للدخان وتحديد منافذ للنجاة في حالة الطوارئ.</w:t>
      </w:r>
    </w:p>
    <w:p w14:paraId="483B0F02" w14:textId="327CE332" w:rsidR="009E7B91" w:rsidRPr="009F11D1" w:rsidRDefault="009E7B91" w:rsidP="009F11D1">
      <w:pPr>
        <w:pStyle w:val="a3"/>
        <w:numPr>
          <w:ilvl w:val="0"/>
          <w:numId w:val="35"/>
        </w:numPr>
        <w:spacing w:after="100"/>
        <w:rPr>
          <w:rFonts w:ascii="Sakkal Majalla" w:hAnsi="Sakkal Majalla" w:cs="Sakkal Majalla"/>
          <w:sz w:val="28"/>
          <w:szCs w:val="32"/>
          <w:rtl/>
        </w:rPr>
      </w:pPr>
      <w:r w:rsidRPr="009F11D1">
        <w:rPr>
          <w:rFonts w:ascii="Sakkal Majalla" w:hAnsi="Sakkal Majalla" w:cs="Sakkal Majalla"/>
          <w:sz w:val="28"/>
          <w:szCs w:val="32"/>
          <w:rtl/>
        </w:rPr>
        <w:t>ابقاء أماكن العمل في حال</w:t>
      </w:r>
      <w:r w:rsidRPr="009F11D1">
        <w:rPr>
          <w:rFonts w:ascii="Sakkal Majalla" w:hAnsi="Sakkal Majalla" w:cs="Sakkal Majalla" w:hint="cs"/>
          <w:sz w:val="28"/>
          <w:szCs w:val="32"/>
          <w:rtl/>
        </w:rPr>
        <w:t xml:space="preserve">ة </w:t>
      </w:r>
      <w:r w:rsidRPr="009F11D1">
        <w:rPr>
          <w:rFonts w:ascii="Sakkal Majalla" w:hAnsi="Sakkal Majalla" w:cs="Sakkal Majalla"/>
          <w:sz w:val="28"/>
          <w:szCs w:val="32"/>
          <w:rtl/>
        </w:rPr>
        <w:t>نظافة تامة مع توفير المطهرات.</w:t>
      </w:r>
    </w:p>
    <w:p w14:paraId="1CBB8F27" w14:textId="7C24B9B8" w:rsidR="009E7B91" w:rsidRPr="009F11D1" w:rsidRDefault="009E7B91" w:rsidP="009F11D1">
      <w:pPr>
        <w:pStyle w:val="a3"/>
        <w:numPr>
          <w:ilvl w:val="0"/>
          <w:numId w:val="35"/>
        </w:numPr>
        <w:spacing w:after="100"/>
        <w:rPr>
          <w:rFonts w:ascii="Sakkal Majalla" w:hAnsi="Sakkal Majalla" w:cs="Sakkal Majalla"/>
          <w:sz w:val="28"/>
          <w:szCs w:val="32"/>
          <w:rtl/>
        </w:rPr>
      </w:pPr>
      <w:r w:rsidRPr="009F11D1">
        <w:rPr>
          <w:rFonts w:ascii="Sakkal Majalla" w:hAnsi="Sakkal Majalla" w:cs="Sakkal Majalla"/>
          <w:sz w:val="28"/>
          <w:szCs w:val="32"/>
          <w:rtl/>
        </w:rPr>
        <w:t>توفير المياه الصالحة للشرب والاغتسال.</w:t>
      </w:r>
    </w:p>
    <w:p w14:paraId="626F9352" w14:textId="27F5CFC4" w:rsidR="009E7B91" w:rsidRPr="009F11D1" w:rsidRDefault="009E7B91" w:rsidP="009F11D1">
      <w:pPr>
        <w:pStyle w:val="a3"/>
        <w:numPr>
          <w:ilvl w:val="0"/>
          <w:numId w:val="35"/>
        </w:numPr>
        <w:spacing w:after="100"/>
        <w:rPr>
          <w:rFonts w:ascii="Sakkal Majalla" w:hAnsi="Sakkal Majalla" w:cs="Sakkal Majalla"/>
          <w:sz w:val="28"/>
          <w:szCs w:val="32"/>
          <w:rtl/>
        </w:rPr>
      </w:pPr>
      <w:r w:rsidRPr="009F11D1">
        <w:rPr>
          <w:rFonts w:ascii="Sakkal Majalla" w:hAnsi="Sakkal Majalla" w:cs="Sakkal Majalla"/>
          <w:sz w:val="28"/>
          <w:szCs w:val="32"/>
          <w:rtl/>
        </w:rPr>
        <w:t>توفير دورات مياه بالمستوى الصحي المطلوب.</w:t>
      </w:r>
    </w:p>
    <w:p w14:paraId="6D73ADEB" w14:textId="1C3058DD" w:rsidR="009E7B91" w:rsidRPr="009F11D1" w:rsidRDefault="009E7B91" w:rsidP="009F11D1">
      <w:pPr>
        <w:pStyle w:val="a3"/>
        <w:numPr>
          <w:ilvl w:val="0"/>
          <w:numId w:val="35"/>
        </w:numPr>
        <w:spacing w:after="100"/>
        <w:rPr>
          <w:rFonts w:ascii="Sakkal Majalla" w:hAnsi="Sakkal Majalla" w:cs="Sakkal Majalla"/>
          <w:sz w:val="28"/>
          <w:szCs w:val="32"/>
          <w:rtl/>
        </w:rPr>
      </w:pPr>
      <w:r w:rsidRPr="009F11D1">
        <w:rPr>
          <w:rFonts w:ascii="Sakkal Majalla" w:hAnsi="Sakkal Majalla" w:cs="Sakkal Majalla"/>
          <w:sz w:val="28"/>
          <w:szCs w:val="32"/>
          <w:rtl/>
        </w:rPr>
        <w:t xml:space="preserve">تنمية الوعي الوقائي للموظفين </w:t>
      </w:r>
    </w:p>
    <w:p w14:paraId="5E1FD585" w14:textId="259FF891" w:rsidR="00CB0894" w:rsidRDefault="009E7B91" w:rsidP="009F11D1">
      <w:pPr>
        <w:pStyle w:val="a3"/>
        <w:numPr>
          <w:ilvl w:val="0"/>
          <w:numId w:val="35"/>
        </w:numPr>
        <w:spacing w:after="100"/>
        <w:rPr>
          <w:rFonts w:ascii="Sakkal Majalla" w:hAnsi="Sakkal Majalla" w:cs="Sakkal Majalla"/>
          <w:sz w:val="28"/>
          <w:szCs w:val="32"/>
        </w:rPr>
      </w:pPr>
      <w:r w:rsidRPr="009F11D1">
        <w:rPr>
          <w:rFonts w:ascii="Sakkal Majalla" w:hAnsi="Sakkal Majalla" w:cs="Sakkal Majalla"/>
          <w:sz w:val="28"/>
          <w:szCs w:val="32"/>
          <w:rtl/>
        </w:rPr>
        <w:t xml:space="preserve">التفتيش الدوري بغرض التأكد من سلامة الأجهزة وحسن استعمال وسائل الوقاية والسلامة. </w:t>
      </w:r>
    </w:p>
    <w:p w14:paraId="09E3F740" w14:textId="18F73102" w:rsidR="009E7B91" w:rsidRPr="009F11D1" w:rsidRDefault="009E7B91" w:rsidP="009F11D1">
      <w:pPr>
        <w:pStyle w:val="a3"/>
        <w:numPr>
          <w:ilvl w:val="0"/>
          <w:numId w:val="35"/>
        </w:numPr>
        <w:spacing w:after="100"/>
        <w:rPr>
          <w:rFonts w:ascii="Sakkal Majalla" w:hAnsi="Sakkal Majalla" w:cs="Sakkal Majalla"/>
          <w:sz w:val="28"/>
          <w:szCs w:val="32"/>
          <w:rtl/>
        </w:rPr>
      </w:pPr>
      <w:r w:rsidRPr="009F11D1">
        <w:rPr>
          <w:rFonts w:ascii="Sakkal Majalla" w:hAnsi="Sakkal Majalla" w:cs="Sakkal Majalla"/>
          <w:sz w:val="28"/>
          <w:szCs w:val="32"/>
          <w:rtl/>
        </w:rPr>
        <w:t xml:space="preserve"> معاينه الحوادث وتسجيلها وإعداد تقارير عنها تتضمن الوسائل والاحتياطات الكفيلة بتلافي تكرارها.</w:t>
      </w:r>
    </w:p>
    <w:p w14:paraId="099114DD" w14:textId="0D5D9238" w:rsidR="009E7B91" w:rsidRPr="009F11D1" w:rsidRDefault="009E7B91" w:rsidP="009F11D1">
      <w:pPr>
        <w:pStyle w:val="a3"/>
        <w:numPr>
          <w:ilvl w:val="0"/>
          <w:numId w:val="35"/>
        </w:numPr>
        <w:spacing w:after="100"/>
        <w:rPr>
          <w:rFonts w:ascii="Sakkal Majalla" w:hAnsi="Sakkal Majalla" w:cs="Sakkal Majalla"/>
          <w:sz w:val="28"/>
          <w:szCs w:val="32"/>
          <w:rtl/>
        </w:rPr>
      </w:pPr>
      <w:r w:rsidRPr="009F11D1">
        <w:rPr>
          <w:rFonts w:ascii="Sakkal Majalla" w:hAnsi="Sakkal Majalla" w:cs="Sakkal Majalla"/>
          <w:sz w:val="28"/>
          <w:szCs w:val="32"/>
          <w:rtl/>
        </w:rPr>
        <w:t>تأمين خزانة اسعافات أولية تحوي كميات كافية من الأدوية والأربطة والمطهرات.</w:t>
      </w:r>
    </w:p>
    <w:p w14:paraId="1DDA281F" w14:textId="751FDD40" w:rsidR="009E7B91" w:rsidRPr="009F11D1" w:rsidRDefault="009E7B91" w:rsidP="009F11D1">
      <w:pPr>
        <w:pStyle w:val="a3"/>
        <w:numPr>
          <w:ilvl w:val="0"/>
          <w:numId w:val="35"/>
        </w:numPr>
        <w:spacing w:after="100"/>
        <w:rPr>
          <w:rFonts w:ascii="Sakkal Majalla" w:hAnsi="Sakkal Majalla" w:cs="Sakkal Majalla"/>
          <w:sz w:val="28"/>
          <w:szCs w:val="32"/>
          <w:rtl/>
        </w:rPr>
      </w:pPr>
      <w:r w:rsidRPr="009F11D1">
        <w:rPr>
          <w:rFonts w:ascii="Sakkal Majalla" w:hAnsi="Sakkal Majalla" w:cs="Sakkal Majalla"/>
          <w:sz w:val="28"/>
          <w:szCs w:val="32"/>
          <w:rtl/>
        </w:rPr>
        <w:t>إلزام المنظمين لأي برنامج جماهيري بتعريف بمنافذ النجاة وإليه والإخلاء قبل بدء العمل.</w:t>
      </w:r>
    </w:p>
    <w:p w14:paraId="5541EBD3" w14:textId="77777777" w:rsidR="009E7B91" w:rsidRPr="004D73D0" w:rsidRDefault="009E7B91" w:rsidP="009E7B91">
      <w:pPr>
        <w:spacing w:after="100"/>
        <w:rPr>
          <w:rFonts w:ascii="Sakkal Majalla" w:hAnsi="Sakkal Majalla" w:cs="AL-Mateen"/>
          <w:sz w:val="28"/>
          <w:szCs w:val="32"/>
          <w:rtl/>
        </w:rPr>
      </w:pPr>
    </w:p>
    <w:p w14:paraId="5D00F131" w14:textId="77777777" w:rsidR="009E7B91" w:rsidRPr="004D73D0" w:rsidRDefault="009E7B91" w:rsidP="009E7B91">
      <w:pPr>
        <w:spacing w:after="100"/>
        <w:rPr>
          <w:rFonts w:ascii="Sakkal Majalla" w:hAnsi="Sakkal Majalla" w:cs="AL-Mateen"/>
          <w:sz w:val="28"/>
          <w:szCs w:val="32"/>
          <w:rtl/>
        </w:rPr>
      </w:pPr>
    </w:p>
    <w:p w14:paraId="0831C217" w14:textId="77777777" w:rsidR="009E7B91" w:rsidRPr="004D73D0" w:rsidRDefault="009E7B91" w:rsidP="009E7B91">
      <w:pPr>
        <w:spacing w:after="100"/>
        <w:rPr>
          <w:rFonts w:ascii="Sakkal Majalla" w:hAnsi="Sakkal Majalla" w:cs="AL-Mateen"/>
          <w:sz w:val="28"/>
          <w:szCs w:val="32"/>
          <w:rtl/>
        </w:rPr>
      </w:pPr>
    </w:p>
    <w:p w14:paraId="77EFA54C" w14:textId="6F4E1BAF" w:rsidR="009E7B91" w:rsidRPr="004D73D0" w:rsidRDefault="009E7B91" w:rsidP="009E7B91">
      <w:pPr>
        <w:spacing w:after="100"/>
        <w:rPr>
          <w:rFonts w:ascii="Sakkal Majalla" w:hAnsi="Sakkal Majalla" w:cs="AL-Mateen"/>
          <w:sz w:val="28"/>
          <w:szCs w:val="32"/>
        </w:rPr>
      </w:pPr>
      <w:r w:rsidRPr="004D73D0">
        <w:rPr>
          <w:rFonts w:ascii="Sakkal Majalla" w:hAnsi="Sakkal Majalla" w:cs="AL-Mateen"/>
          <w:sz w:val="28"/>
          <w:szCs w:val="32"/>
          <w:rtl/>
        </w:rPr>
        <w:t xml:space="preserve">المخالفات </w:t>
      </w:r>
      <w:r w:rsidR="00DA370D" w:rsidRPr="004D73D0">
        <w:rPr>
          <w:rFonts w:ascii="Sakkal Majalla" w:hAnsi="Sakkal Majalla" w:cs="AL-Mateen" w:hint="cs"/>
          <w:sz w:val="28"/>
          <w:szCs w:val="32"/>
          <w:rtl/>
        </w:rPr>
        <w:t>والجزاءات</w:t>
      </w:r>
    </w:p>
    <w:p w14:paraId="3FA5569C"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 xml:space="preserve">السياسة العامة: </w:t>
      </w:r>
    </w:p>
    <w:p w14:paraId="44F87E35" w14:textId="77777777" w:rsidR="009E7B91" w:rsidRPr="004D73D0" w:rsidRDefault="009E7B91" w:rsidP="009E7B91">
      <w:pPr>
        <w:spacing w:after="100"/>
        <w:rPr>
          <w:rFonts w:ascii="Arial" w:hAnsi="Arial" w:cs="AL-Mohanad"/>
          <w:sz w:val="28"/>
          <w:szCs w:val="34"/>
          <w:rtl/>
        </w:rPr>
      </w:pPr>
      <w:r w:rsidRPr="004D73D0">
        <w:rPr>
          <w:rFonts w:ascii="Arial" w:hAnsi="Arial" w:cs="AL-Mohanad"/>
          <w:sz w:val="28"/>
          <w:szCs w:val="34"/>
          <w:rtl/>
        </w:rPr>
        <w:t>ا</w:t>
      </w:r>
      <w:r w:rsidRPr="004D73D0">
        <w:rPr>
          <w:rFonts w:ascii="Sakkal Majalla" w:hAnsi="Sakkal Majalla" w:cs="AL-Mateen"/>
          <w:sz w:val="28"/>
          <w:szCs w:val="32"/>
          <w:rtl/>
        </w:rPr>
        <w:t>لمادة (56)</w:t>
      </w:r>
    </w:p>
    <w:p w14:paraId="0C0E817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1. تلتزم الجمعية اجراءات تأديبية عادلة موحدة تتسم بالحياد والفورية للحد من السلوك</w:t>
      </w:r>
      <w:r w:rsidRPr="004D73D0">
        <w:rPr>
          <w:rFonts w:ascii="Sakkal Majalla" w:hAnsi="Sakkal Majalla" w:cs="Sakkal Majalla" w:hint="cs"/>
          <w:sz w:val="28"/>
          <w:szCs w:val="32"/>
          <w:rtl/>
        </w:rPr>
        <w:t>ي</w:t>
      </w:r>
      <w:r w:rsidRPr="004D73D0">
        <w:rPr>
          <w:rFonts w:ascii="Sakkal Majalla" w:hAnsi="Sakkal Majalla" w:cs="Sakkal Majalla"/>
          <w:sz w:val="28"/>
          <w:szCs w:val="32"/>
          <w:rtl/>
        </w:rPr>
        <w:t>ات غير المرضية في بيئة العمل.</w:t>
      </w:r>
    </w:p>
    <w:p w14:paraId="2388526C" w14:textId="06B8261C"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۲. كل موظف يخالف الواجبات المنصوص عليها في هذا النظام أو لا يلتزم</w:t>
      </w:r>
      <w:r w:rsidRPr="004D73D0">
        <w:rPr>
          <w:rFonts w:ascii="Sakkal Majalla" w:hAnsi="Sakkal Majalla" w:cs="Sakkal Majalla" w:hint="cs"/>
          <w:sz w:val="28"/>
          <w:szCs w:val="32"/>
          <w:rtl/>
        </w:rPr>
        <w:t xml:space="preserve"> ب</w:t>
      </w:r>
      <w:r w:rsidRPr="004D73D0">
        <w:rPr>
          <w:rFonts w:ascii="Sakkal Majalla" w:hAnsi="Sakkal Majalla" w:cs="Sakkal Majalla"/>
          <w:sz w:val="28"/>
          <w:szCs w:val="32"/>
          <w:rtl/>
        </w:rPr>
        <w:t xml:space="preserve">أخلاقيات المهنة أو يخرج عن مقتضى الواجب في أعمال وظيفته </w:t>
      </w:r>
      <w:r w:rsidR="00DA370D" w:rsidRPr="004D73D0">
        <w:rPr>
          <w:rFonts w:ascii="Sakkal Majalla" w:hAnsi="Sakkal Majalla" w:cs="Sakkal Majalla" w:hint="cs"/>
          <w:sz w:val="28"/>
          <w:szCs w:val="32"/>
          <w:rtl/>
        </w:rPr>
        <w:t>يجازا تأديبيا</w:t>
      </w:r>
      <w:r w:rsidRPr="004D73D0">
        <w:rPr>
          <w:rFonts w:ascii="Sakkal Majalla" w:hAnsi="Sakkal Majalla" w:cs="Sakkal Majalla"/>
          <w:sz w:val="28"/>
          <w:szCs w:val="32"/>
          <w:rtl/>
        </w:rPr>
        <w:t>.</w:t>
      </w:r>
    </w:p>
    <w:p w14:paraId="3FCEBD92"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٣. لا يعني الموظف من الجزاء التأديبي الا إذا ثبت أن ارتكابه للمخالفة كان تنفيذا لأمر صدر إليه من رئيسه بالرغم من تنبيهه الى المخالفة، وفي هذه الحالة تكون المسؤولية على مصدر الأمر.</w:t>
      </w:r>
    </w:p>
    <w:p w14:paraId="794B56B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٤. لا يحق توقيع أي جزاء تأديبي على الموظف إلا بعد اجراء تحقيق خطي معه تسمع فيه أقواله ودفاعه.</w:t>
      </w:r>
    </w:p>
    <w:p w14:paraId="5A49972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لجزاءات التأديبية:</w:t>
      </w:r>
    </w:p>
    <w:p w14:paraId="543948ED"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57)</w:t>
      </w:r>
    </w:p>
    <w:p w14:paraId="34AF930D"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1</w:t>
      </w:r>
      <w:r w:rsidRPr="004D73D0">
        <w:rPr>
          <w:rFonts w:ascii="Sakkal Majalla" w:hAnsi="Sakkal Majalla" w:cs="Sakkal Majalla"/>
          <w:sz w:val="28"/>
          <w:szCs w:val="32"/>
          <w:rtl/>
        </w:rPr>
        <w:t>. الجزاءات</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 xml:space="preserve">التأديبية التي تحق للجمعية توقيعها على الموظف حسب المادة (66) </w:t>
      </w:r>
      <w:r w:rsidRPr="00DA370D">
        <w:rPr>
          <w:rFonts w:ascii="Sakkal Majalla" w:hAnsi="Sakkal Majalla" w:cs="Sakkal Majalla"/>
          <w:color w:val="4472C4" w:themeColor="accent5"/>
          <w:sz w:val="28"/>
          <w:szCs w:val="32"/>
          <w:u w:val="single"/>
          <w:rtl/>
        </w:rPr>
        <w:t>من نظام العمل وفقا لما يلي:</w:t>
      </w:r>
    </w:p>
    <w:p w14:paraId="4EA9233A"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أ. الإنذار</w:t>
      </w:r>
    </w:p>
    <w:p w14:paraId="49B9492D"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ب. الغرامة.</w:t>
      </w:r>
    </w:p>
    <w:p w14:paraId="64392CC5"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ت. الحرمان من العلاوة أو تأجيلها لمده لا تزيد على سنة.</w:t>
      </w:r>
    </w:p>
    <w:p w14:paraId="00777137"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ث. الإيقاف عن العمل مع الحرمان من الأجر.</w:t>
      </w:r>
    </w:p>
    <w:p w14:paraId="013EF0D3"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ج. الفصل من العمل.</w:t>
      </w:r>
    </w:p>
    <w:p w14:paraId="66A977B6"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ح. تأجيل الترقية مدة لا تزيد عن سنة، في حال العمل بها.</w:t>
      </w:r>
    </w:p>
    <w:p w14:paraId="0E627B24"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٢. لا</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 xml:space="preserve">يعتد </w:t>
      </w:r>
      <w:r w:rsidRPr="004D73D0">
        <w:rPr>
          <w:rFonts w:ascii="Sakkal Majalla" w:hAnsi="Sakkal Majalla" w:cs="Sakkal Majalla" w:hint="cs"/>
          <w:sz w:val="28"/>
          <w:szCs w:val="32"/>
          <w:rtl/>
        </w:rPr>
        <w:t xml:space="preserve">بتدريج </w:t>
      </w:r>
      <w:r w:rsidRPr="004D73D0">
        <w:rPr>
          <w:rFonts w:ascii="Sakkal Majalla" w:hAnsi="Sakkal Majalla" w:cs="Sakkal Majalla"/>
          <w:sz w:val="28"/>
          <w:szCs w:val="32"/>
          <w:rtl/>
        </w:rPr>
        <w:t>الجزاءات المنصوص عليها في هذه المادة، ويكون الإدارة الجمعية صلاحية اتخاذ الجزاء المناسب على الموظف حسب حجم وخطورة المخالفة التي ارتكبها.</w:t>
      </w:r>
    </w:p>
    <w:p w14:paraId="731ABC29" w14:textId="77777777" w:rsidR="009E7B91" w:rsidRPr="004D73D0" w:rsidRDefault="009E7B91" w:rsidP="009E7B91">
      <w:pPr>
        <w:spacing w:after="100"/>
        <w:rPr>
          <w:rFonts w:ascii="Sakkal Majalla" w:hAnsi="Sakkal Majalla" w:cs="AL-Mateen"/>
          <w:sz w:val="28"/>
          <w:szCs w:val="32"/>
        </w:rPr>
      </w:pPr>
      <w:r w:rsidRPr="004D73D0">
        <w:rPr>
          <w:rFonts w:ascii="Sakkal Majalla" w:hAnsi="Sakkal Majalla" w:cs="AL-Mateen"/>
          <w:sz w:val="28"/>
          <w:szCs w:val="32"/>
          <w:rtl/>
        </w:rPr>
        <w:t>المادة (۵۸)</w:t>
      </w:r>
    </w:p>
    <w:p w14:paraId="63B177EA" w14:textId="77777777" w:rsidR="009E7B91" w:rsidRPr="00DA370D" w:rsidRDefault="009E7B91" w:rsidP="009E7B91">
      <w:pPr>
        <w:spacing w:after="100"/>
        <w:rPr>
          <w:rFonts w:ascii="Sakkal Majalla" w:hAnsi="Sakkal Majalla" w:cs="Sakkal Majalla"/>
          <w:color w:val="4472C4" w:themeColor="accent5"/>
          <w:sz w:val="28"/>
          <w:szCs w:val="32"/>
          <w:u w:val="single"/>
          <w:rtl/>
        </w:rPr>
      </w:pPr>
      <w:r w:rsidRPr="00DA370D">
        <w:rPr>
          <w:rFonts w:ascii="Sakkal Majalla" w:hAnsi="Sakkal Majalla" w:cs="Sakkal Majalla"/>
          <w:color w:val="4472C4" w:themeColor="accent5"/>
          <w:sz w:val="28"/>
          <w:szCs w:val="32"/>
          <w:u w:val="single"/>
          <w:rtl/>
        </w:rPr>
        <w:t>يتم معاقبة الموظف إذا بدرت منه أية مخالفة تتعلق بالسلوك أو تنظيم العمل حسب الجدول التالي:</w:t>
      </w:r>
    </w:p>
    <w:tbl>
      <w:tblPr>
        <w:bidiVisual/>
        <w:tblW w:w="103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
        <w:gridCol w:w="4252"/>
        <w:gridCol w:w="1134"/>
        <w:gridCol w:w="142"/>
        <w:gridCol w:w="1134"/>
        <w:gridCol w:w="1275"/>
        <w:gridCol w:w="8"/>
        <w:gridCol w:w="1412"/>
      </w:tblGrid>
      <w:tr w:rsidR="009E7B91" w:rsidRPr="004D73D0" w14:paraId="79497C5F" w14:textId="77777777" w:rsidTr="0046002B">
        <w:trPr>
          <w:trHeight w:val="405"/>
        </w:trPr>
        <w:tc>
          <w:tcPr>
            <w:tcW w:w="957" w:type="dxa"/>
            <w:vMerge w:val="restart"/>
            <w:shd w:val="clear" w:color="auto" w:fill="BFBFBF"/>
          </w:tcPr>
          <w:p w14:paraId="2A523223"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lastRenderedPageBreak/>
              <w:t>م</w:t>
            </w:r>
          </w:p>
        </w:tc>
        <w:tc>
          <w:tcPr>
            <w:tcW w:w="4252" w:type="dxa"/>
            <w:vMerge w:val="restart"/>
            <w:shd w:val="clear" w:color="auto" w:fill="BFBFBF"/>
          </w:tcPr>
          <w:p w14:paraId="2E5A324C"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نوع المخالفة</w:t>
            </w:r>
          </w:p>
          <w:p w14:paraId="55484F52" w14:textId="77777777" w:rsidR="009E7B91" w:rsidRPr="004D73D0" w:rsidRDefault="009E7B91" w:rsidP="0046002B">
            <w:pPr>
              <w:spacing w:after="100"/>
              <w:jc w:val="center"/>
              <w:rPr>
                <w:rFonts w:ascii="Sakkal Majalla" w:hAnsi="Sakkal Majalla" w:cs="Sakkal Majalla"/>
                <w:sz w:val="28"/>
                <w:szCs w:val="32"/>
                <w:rtl/>
              </w:rPr>
            </w:pPr>
          </w:p>
        </w:tc>
        <w:tc>
          <w:tcPr>
            <w:tcW w:w="5105" w:type="dxa"/>
            <w:gridSpan w:val="6"/>
            <w:shd w:val="clear" w:color="auto" w:fill="BFBFBF"/>
          </w:tcPr>
          <w:p w14:paraId="5217E217"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الجزاء</w:t>
            </w:r>
          </w:p>
        </w:tc>
      </w:tr>
      <w:tr w:rsidR="009E7B91" w:rsidRPr="004D73D0" w14:paraId="6AF72D04" w14:textId="77777777" w:rsidTr="0046002B">
        <w:trPr>
          <w:trHeight w:val="780"/>
        </w:trPr>
        <w:tc>
          <w:tcPr>
            <w:tcW w:w="957" w:type="dxa"/>
            <w:vMerge/>
            <w:shd w:val="clear" w:color="auto" w:fill="BFBFBF"/>
          </w:tcPr>
          <w:p w14:paraId="1335378F" w14:textId="77777777" w:rsidR="009E7B91" w:rsidRPr="004D73D0" w:rsidRDefault="009E7B91" w:rsidP="0046002B">
            <w:pPr>
              <w:spacing w:after="100"/>
              <w:rPr>
                <w:rFonts w:ascii="Sakkal Majalla" w:hAnsi="Sakkal Majalla" w:cs="Sakkal Majalla"/>
                <w:sz w:val="28"/>
                <w:szCs w:val="32"/>
                <w:rtl/>
              </w:rPr>
            </w:pPr>
          </w:p>
        </w:tc>
        <w:tc>
          <w:tcPr>
            <w:tcW w:w="4252" w:type="dxa"/>
            <w:vMerge/>
            <w:shd w:val="clear" w:color="auto" w:fill="BFBFBF"/>
          </w:tcPr>
          <w:p w14:paraId="7BA123EA" w14:textId="77777777" w:rsidR="009E7B91" w:rsidRPr="004D73D0" w:rsidRDefault="009E7B91" w:rsidP="0046002B">
            <w:pPr>
              <w:spacing w:after="100"/>
              <w:jc w:val="center"/>
              <w:rPr>
                <w:rFonts w:ascii="Sakkal Majalla" w:hAnsi="Sakkal Majalla" w:cs="Sakkal Majalla"/>
                <w:sz w:val="28"/>
                <w:szCs w:val="32"/>
                <w:rtl/>
              </w:rPr>
            </w:pPr>
          </w:p>
        </w:tc>
        <w:tc>
          <w:tcPr>
            <w:tcW w:w="1134" w:type="dxa"/>
            <w:shd w:val="clear" w:color="auto" w:fill="BFBFBF"/>
          </w:tcPr>
          <w:p w14:paraId="6FEBC656"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المرة الأولى</w:t>
            </w:r>
          </w:p>
        </w:tc>
        <w:tc>
          <w:tcPr>
            <w:tcW w:w="1276" w:type="dxa"/>
            <w:gridSpan w:val="2"/>
            <w:shd w:val="clear" w:color="auto" w:fill="BFBFBF"/>
          </w:tcPr>
          <w:p w14:paraId="4324B4AC"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المرة الثانية</w:t>
            </w:r>
          </w:p>
          <w:p w14:paraId="723405D2" w14:textId="77777777" w:rsidR="009E7B91" w:rsidRPr="004D73D0" w:rsidRDefault="009E7B91" w:rsidP="0046002B">
            <w:pPr>
              <w:spacing w:after="100"/>
              <w:jc w:val="center"/>
              <w:rPr>
                <w:rFonts w:ascii="Sakkal Majalla" w:hAnsi="Sakkal Majalla" w:cs="Sakkal Majalla"/>
                <w:sz w:val="28"/>
                <w:szCs w:val="32"/>
                <w:rtl/>
              </w:rPr>
            </w:pPr>
          </w:p>
        </w:tc>
        <w:tc>
          <w:tcPr>
            <w:tcW w:w="1275" w:type="dxa"/>
            <w:shd w:val="clear" w:color="auto" w:fill="BFBFBF"/>
          </w:tcPr>
          <w:p w14:paraId="50D0333D"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المرة الثالثة</w:t>
            </w:r>
          </w:p>
        </w:tc>
        <w:tc>
          <w:tcPr>
            <w:tcW w:w="1420" w:type="dxa"/>
            <w:gridSpan w:val="2"/>
            <w:shd w:val="clear" w:color="auto" w:fill="BFBFBF"/>
          </w:tcPr>
          <w:p w14:paraId="5E4A7F01"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المرة الرابعة</w:t>
            </w:r>
          </w:p>
        </w:tc>
      </w:tr>
      <w:tr w:rsidR="009E7B91" w:rsidRPr="004D73D0" w14:paraId="16569762" w14:textId="77777777" w:rsidTr="0046002B">
        <w:tc>
          <w:tcPr>
            <w:tcW w:w="957" w:type="dxa"/>
            <w:shd w:val="clear" w:color="auto" w:fill="BFBFBF"/>
          </w:tcPr>
          <w:p w14:paraId="2786E29F"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1</w:t>
            </w:r>
          </w:p>
        </w:tc>
        <w:tc>
          <w:tcPr>
            <w:tcW w:w="4252" w:type="dxa"/>
          </w:tcPr>
          <w:p w14:paraId="7CB0C473" w14:textId="00C43E16"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 xml:space="preserve">ارتكاب أمور تؤثر على أمن الدولة واستقرارها </w:t>
            </w:r>
            <w:r w:rsidR="00DA370D" w:rsidRPr="004D73D0">
              <w:rPr>
                <w:rFonts w:ascii="Sakkal Majalla" w:hAnsi="Sakkal Majalla" w:cs="Sakkal Majalla" w:hint="cs"/>
                <w:sz w:val="28"/>
                <w:szCs w:val="32"/>
                <w:rtl/>
              </w:rPr>
              <w:t>أو انتقاص</w:t>
            </w:r>
            <w:r w:rsidRPr="004D73D0">
              <w:rPr>
                <w:rFonts w:ascii="Sakkal Majalla" w:hAnsi="Sakkal Majalla" w:cs="Sakkal Majalla"/>
                <w:sz w:val="28"/>
                <w:szCs w:val="32"/>
                <w:rtl/>
              </w:rPr>
              <w:t xml:space="preserve"> ولاة الأمر والعلماء وترويج الأفكار الهد </w:t>
            </w:r>
            <w:r w:rsidRPr="004D73D0">
              <w:rPr>
                <w:rFonts w:ascii="Sakkal Majalla" w:hAnsi="Sakkal Majalla" w:cs="Sakkal Majalla" w:hint="cs"/>
                <w:sz w:val="28"/>
                <w:szCs w:val="32"/>
                <w:rtl/>
              </w:rPr>
              <w:t>امة</w:t>
            </w:r>
            <w:r w:rsidRPr="004D73D0">
              <w:rPr>
                <w:rFonts w:ascii="Sakkal Majalla" w:hAnsi="Sakkal Majalla" w:cs="Sakkal Majalla"/>
                <w:sz w:val="28"/>
                <w:szCs w:val="32"/>
                <w:rtl/>
              </w:rPr>
              <w:t xml:space="preserve"> </w:t>
            </w:r>
            <w:r w:rsidRPr="004D73D0">
              <w:rPr>
                <w:rFonts w:ascii="Sakkal Majalla" w:hAnsi="Sakkal Majalla" w:cs="Sakkal Majalla" w:hint="cs"/>
                <w:sz w:val="28"/>
                <w:szCs w:val="32"/>
                <w:rtl/>
              </w:rPr>
              <w:t xml:space="preserve">والإشاعات </w:t>
            </w:r>
            <w:r w:rsidR="00DA370D" w:rsidRPr="004D73D0">
              <w:rPr>
                <w:rFonts w:ascii="Sakkal Majalla" w:hAnsi="Sakkal Majalla" w:cs="Sakkal Majalla" w:hint="cs"/>
                <w:sz w:val="28"/>
                <w:szCs w:val="32"/>
                <w:rtl/>
              </w:rPr>
              <w:t>المغرضة.</w:t>
            </w:r>
          </w:p>
        </w:tc>
        <w:tc>
          <w:tcPr>
            <w:tcW w:w="5105" w:type="dxa"/>
            <w:gridSpan w:val="6"/>
          </w:tcPr>
          <w:p w14:paraId="246D760D"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فصل بدون مكافأة أو تعويض</w:t>
            </w:r>
          </w:p>
        </w:tc>
      </w:tr>
      <w:tr w:rsidR="009E7B91" w:rsidRPr="004D73D0" w14:paraId="34DE1FCC" w14:textId="77777777" w:rsidTr="0046002B">
        <w:tc>
          <w:tcPr>
            <w:tcW w:w="957" w:type="dxa"/>
            <w:shd w:val="clear" w:color="auto" w:fill="BFBFBF"/>
          </w:tcPr>
          <w:p w14:paraId="12FA4918"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2</w:t>
            </w:r>
          </w:p>
        </w:tc>
        <w:tc>
          <w:tcPr>
            <w:tcW w:w="4252" w:type="dxa"/>
          </w:tcPr>
          <w:p w14:paraId="26D2E3EE"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تقديم بيانات أو مستندات غير</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صحيحة أو مزورة عند التو</w:t>
            </w:r>
            <w:r w:rsidRPr="004D73D0">
              <w:rPr>
                <w:rFonts w:ascii="Sakkal Majalla" w:hAnsi="Sakkal Majalla" w:cs="Sakkal Majalla" w:hint="cs"/>
                <w:sz w:val="28"/>
                <w:szCs w:val="32"/>
                <w:rtl/>
              </w:rPr>
              <w:t>ظيف</w:t>
            </w:r>
            <w:r w:rsidRPr="004D73D0">
              <w:rPr>
                <w:rFonts w:ascii="Sakkal Majalla" w:hAnsi="Sakkal Majalla" w:cs="Sakkal Majalla"/>
                <w:sz w:val="28"/>
                <w:szCs w:val="32"/>
                <w:rtl/>
              </w:rPr>
              <w:t>.</w:t>
            </w:r>
          </w:p>
        </w:tc>
        <w:tc>
          <w:tcPr>
            <w:tcW w:w="5105" w:type="dxa"/>
            <w:gridSpan w:val="6"/>
          </w:tcPr>
          <w:p w14:paraId="037EDC82"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فصل</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بدون</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مكافأة أو</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تعويض</w:t>
            </w:r>
          </w:p>
        </w:tc>
      </w:tr>
      <w:tr w:rsidR="009E7B91" w:rsidRPr="004D73D0" w14:paraId="799FBCBD" w14:textId="77777777" w:rsidTr="0046002B">
        <w:tc>
          <w:tcPr>
            <w:tcW w:w="957" w:type="dxa"/>
            <w:shd w:val="clear" w:color="auto" w:fill="BFBFBF"/>
          </w:tcPr>
          <w:p w14:paraId="4876B445"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3</w:t>
            </w:r>
          </w:p>
        </w:tc>
        <w:tc>
          <w:tcPr>
            <w:tcW w:w="4252" w:type="dxa"/>
          </w:tcPr>
          <w:p w14:paraId="0CEE88C5"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جمع إعانات أو تبرعات أو نقود بدون إذن.</w:t>
            </w:r>
          </w:p>
        </w:tc>
        <w:tc>
          <w:tcPr>
            <w:tcW w:w="5105" w:type="dxa"/>
            <w:gridSpan w:val="6"/>
          </w:tcPr>
          <w:p w14:paraId="3601AEE8"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فصل</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بدون</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مكافأة أو</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تعويض</w:t>
            </w:r>
          </w:p>
        </w:tc>
      </w:tr>
      <w:tr w:rsidR="009E7B91" w:rsidRPr="004D73D0" w14:paraId="7E0F5B4B" w14:textId="77777777" w:rsidTr="0046002B">
        <w:tc>
          <w:tcPr>
            <w:tcW w:w="957" w:type="dxa"/>
            <w:shd w:val="clear" w:color="auto" w:fill="BFBFBF"/>
          </w:tcPr>
          <w:p w14:paraId="0018A34A"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4</w:t>
            </w:r>
          </w:p>
        </w:tc>
        <w:tc>
          <w:tcPr>
            <w:tcW w:w="4252" w:type="dxa"/>
          </w:tcPr>
          <w:p w14:paraId="4C3CEE7A" w14:textId="32F40938" w:rsidR="009E7B91" w:rsidRPr="004D73D0" w:rsidRDefault="00DA370D"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ذا</w:t>
            </w:r>
            <w:r w:rsidR="009E7B91" w:rsidRPr="004D73D0">
              <w:rPr>
                <w:rFonts w:ascii="Sakkal Majalla" w:hAnsi="Sakkal Majalla" w:cs="Sakkal Majalla"/>
                <w:sz w:val="28"/>
                <w:szCs w:val="32"/>
                <w:rtl/>
              </w:rPr>
              <w:t xml:space="preserve"> تكرر من </w:t>
            </w:r>
            <w:r w:rsidR="009E7B91" w:rsidRPr="004D73D0">
              <w:rPr>
                <w:rFonts w:ascii="Sakkal Majalla" w:hAnsi="Sakkal Majalla" w:cs="Sakkal Majalla" w:hint="cs"/>
                <w:sz w:val="28"/>
                <w:szCs w:val="32"/>
                <w:rtl/>
              </w:rPr>
              <w:t xml:space="preserve">الموظف فعل </w:t>
            </w:r>
            <w:r w:rsidRPr="004D73D0">
              <w:rPr>
                <w:rFonts w:ascii="Sakkal Majalla" w:hAnsi="Sakkal Majalla" w:cs="Sakkal Majalla" w:hint="cs"/>
                <w:sz w:val="28"/>
                <w:szCs w:val="32"/>
                <w:rtl/>
              </w:rPr>
              <w:t>يستوجب الانذار</w:t>
            </w:r>
            <w:r w:rsidR="009E7B91" w:rsidRPr="004D73D0">
              <w:rPr>
                <w:rFonts w:ascii="Sakkal Majalla" w:hAnsi="Sakkal Majalla" w:cs="Sakkal Majalla" w:hint="cs"/>
                <w:sz w:val="28"/>
                <w:szCs w:val="32"/>
                <w:rtl/>
              </w:rPr>
              <w:t xml:space="preserve"> النهائي</w:t>
            </w:r>
          </w:p>
        </w:tc>
        <w:tc>
          <w:tcPr>
            <w:tcW w:w="5105" w:type="dxa"/>
            <w:gridSpan w:val="6"/>
          </w:tcPr>
          <w:p w14:paraId="589598AF"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فصل</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بدون</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مكافأة أو</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تعويض</w:t>
            </w:r>
          </w:p>
        </w:tc>
      </w:tr>
      <w:tr w:rsidR="009E7B91" w:rsidRPr="004D73D0" w14:paraId="1E27B43F" w14:textId="77777777" w:rsidTr="0046002B">
        <w:tc>
          <w:tcPr>
            <w:tcW w:w="957" w:type="dxa"/>
            <w:shd w:val="clear" w:color="auto" w:fill="BFBFBF"/>
          </w:tcPr>
          <w:p w14:paraId="2E2E57C4"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5</w:t>
            </w:r>
          </w:p>
        </w:tc>
        <w:tc>
          <w:tcPr>
            <w:tcW w:w="4252" w:type="dxa"/>
          </w:tcPr>
          <w:p w14:paraId="42E9B612"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الغياب بدون عذر لمدة (15) يوما متصلة أو (</w:t>
            </w:r>
            <w:r w:rsidRPr="004D73D0">
              <w:rPr>
                <w:rFonts w:ascii="Sakkal Majalla" w:hAnsi="Sakkal Majalla" w:cs="Sakkal Majalla" w:hint="cs"/>
                <w:sz w:val="28"/>
                <w:szCs w:val="32"/>
                <w:rtl/>
              </w:rPr>
              <w:t>۳۰</w:t>
            </w:r>
            <w:r w:rsidRPr="004D73D0">
              <w:rPr>
                <w:rFonts w:ascii="Sakkal Majalla" w:hAnsi="Sakkal Majalla" w:cs="Sakkal Majalla"/>
                <w:sz w:val="28"/>
                <w:szCs w:val="32"/>
                <w:rtl/>
              </w:rPr>
              <w:t xml:space="preserve">) </w:t>
            </w:r>
            <w:r w:rsidRPr="004D73D0">
              <w:rPr>
                <w:rFonts w:ascii="Sakkal Majalla" w:hAnsi="Sakkal Majalla" w:cs="Sakkal Majalla" w:hint="cs"/>
                <w:sz w:val="28"/>
                <w:szCs w:val="32"/>
                <w:rtl/>
              </w:rPr>
              <w:t>يوما</w:t>
            </w:r>
            <w:r w:rsidRPr="004D73D0">
              <w:rPr>
                <w:rFonts w:ascii="Sakkal Majalla" w:hAnsi="Sakkal Majalla" w:cs="Sakkal Majalla"/>
                <w:sz w:val="28"/>
                <w:szCs w:val="32"/>
                <w:rtl/>
              </w:rPr>
              <w:t xml:space="preserve"> </w:t>
            </w:r>
            <w:r w:rsidRPr="004D73D0">
              <w:rPr>
                <w:rFonts w:ascii="Sakkal Majalla" w:hAnsi="Sakkal Majalla" w:cs="Sakkal Majalla" w:hint="cs"/>
                <w:sz w:val="28"/>
                <w:szCs w:val="32"/>
                <w:rtl/>
              </w:rPr>
              <w:t>متقطعة</w:t>
            </w:r>
            <w:r w:rsidRPr="004D73D0">
              <w:rPr>
                <w:rFonts w:ascii="Sakkal Majalla" w:hAnsi="Sakkal Majalla" w:cs="Sakkal Majalla"/>
                <w:sz w:val="28"/>
                <w:szCs w:val="32"/>
                <w:rtl/>
              </w:rPr>
              <w:t xml:space="preserve"> </w:t>
            </w:r>
            <w:r w:rsidRPr="004D73D0">
              <w:rPr>
                <w:rFonts w:ascii="Sakkal Majalla" w:hAnsi="Sakkal Majalla" w:cs="Sakkal Majalla" w:hint="cs"/>
                <w:sz w:val="28"/>
                <w:szCs w:val="32"/>
                <w:rtl/>
              </w:rPr>
              <w:t>في</w:t>
            </w:r>
            <w:r w:rsidRPr="004D73D0">
              <w:rPr>
                <w:rFonts w:ascii="Sakkal Majalla" w:hAnsi="Sakkal Majalla" w:cs="Sakkal Majalla"/>
                <w:sz w:val="28"/>
                <w:szCs w:val="32"/>
                <w:rtl/>
              </w:rPr>
              <w:t xml:space="preserve"> </w:t>
            </w:r>
            <w:r w:rsidRPr="004D73D0">
              <w:rPr>
                <w:rFonts w:ascii="Sakkal Majalla" w:hAnsi="Sakkal Majalla" w:cs="Sakkal Majalla" w:hint="cs"/>
                <w:sz w:val="28"/>
                <w:szCs w:val="32"/>
                <w:rtl/>
              </w:rPr>
              <w:t>السنة</w:t>
            </w:r>
            <w:r w:rsidRPr="004D73D0">
              <w:rPr>
                <w:rFonts w:ascii="Sakkal Majalla" w:hAnsi="Sakkal Majalla" w:cs="Sakkal Majalla"/>
                <w:sz w:val="28"/>
                <w:szCs w:val="32"/>
                <w:rtl/>
              </w:rPr>
              <w:t xml:space="preserve"> </w:t>
            </w:r>
            <w:r w:rsidRPr="004D73D0">
              <w:rPr>
                <w:rFonts w:ascii="Sakkal Majalla" w:hAnsi="Sakkal Majalla" w:cs="Sakkal Majalla" w:hint="cs"/>
                <w:sz w:val="28"/>
                <w:szCs w:val="32"/>
                <w:rtl/>
              </w:rPr>
              <w:t>الوظيفية</w:t>
            </w:r>
            <w:r w:rsidRPr="004D73D0">
              <w:rPr>
                <w:rFonts w:ascii="Sakkal Majalla" w:hAnsi="Sakkal Majalla" w:cs="Sakkal Majalla"/>
                <w:sz w:val="28"/>
                <w:szCs w:val="32"/>
                <w:rtl/>
              </w:rPr>
              <w:t xml:space="preserve"> </w:t>
            </w:r>
            <w:r w:rsidRPr="004D73D0">
              <w:rPr>
                <w:rFonts w:ascii="Sakkal Majalla" w:hAnsi="Sakkal Majalla" w:cs="Sakkal Majalla" w:hint="cs"/>
                <w:sz w:val="28"/>
                <w:szCs w:val="32"/>
                <w:rtl/>
              </w:rPr>
              <w:t>الواحدة</w:t>
            </w:r>
          </w:p>
        </w:tc>
        <w:tc>
          <w:tcPr>
            <w:tcW w:w="5105" w:type="dxa"/>
            <w:gridSpan w:val="6"/>
          </w:tcPr>
          <w:p w14:paraId="1AFAAF67"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فصل</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بدون</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مكافأة أو</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تعويض</w:t>
            </w:r>
          </w:p>
        </w:tc>
      </w:tr>
      <w:tr w:rsidR="009E7B91" w:rsidRPr="004D73D0" w14:paraId="6DD62FF4" w14:textId="77777777" w:rsidTr="0046002B">
        <w:tc>
          <w:tcPr>
            <w:tcW w:w="957" w:type="dxa"/>
            <w:shd w:val="clear" w:color="auto" w:fill="BFBFBF"/>
          </w:tcPr>
          <w:p w14:paraId="743AA6B5"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6</w:t>
            </w:r>
          </w:p>
        </w:tc>
        <w:tc>
          <w:tcPr>
            <w:tcW w:w="4252" w:type="dxa"/>
          </w:tcPr>
          <w:p w14:paraId="091A5515" w14:textId="18B411C4" w:rsidR="009E7B91" w:rsidRPr="004D73D0" w:rsidRDefault="00DA370D"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ذا</w:t>
            </w:r>
            <w:r w:rsidR="009E7B91" w:rsidRPr="004D73D0">
              <w:rPr>
                <w:rFonts w:ascii="Sakkal Majalla" w:hAnsi="Sakkal Majalla" w:cs="Sakkal Majalla"/>
                <w:sz w:val="28"/>
                <w:szCs w:val="32"/>
                <w:rtl/>
              </w:rPr>
              <w:t xml:space="preserve"> </w:t>
            </w:r>
            <w:r w:rsidR="009E7B91" w:rsidRPr="004D73D0">
              <w:rPr>
                <w:rFonts w:ascii="Sakkal Majalla" w:hAnsi="Sakkal Majalla" w:cs="Sakkal Majalla" w:hint="cs"/>
                <w:sz w:val="28"/>
                <w:szCs w:val="32"/>
                <w:rtl/>
              </w:rPr>
              <w:t>ص</w:t>
            </w:r>
            <w:r w:rsidR="009E7B91" w:rsidRPr="004D73D0">
              <w:rPr>
                <w:rFonts w:ascii="Sakkal Majalla" w:hAnsi="Sakkal Majalla" w:cs="Sakkal Majalla"/>
                <w:sz w:val="28"/>
                <w:szCs w:val="32"/>
                <w:rtl/>
              </w:rPr>
              <w:t>در بحق المو</w:t>
            </w:r>
            <w:r w:rsidR="009E7B91" w:rsidRPr="004D73D0">
              <w:rPr>
                <w:rFonts w:ascii="Sakkal Majalla" w:hAnsi="Sakkal Majalla" w:cs="Sakkal Majalla" w:hint="cs"/>
                <w:sz w:val="28"/>
                <w:szCs w:val="32"/>
                <w:rtl/>
              </w:rPr>
              <w:t>ظف (</w:t>
            </w:r>
            <w:r w:rsidRPr="004D73D0">
              <w:rPr>
                <w:rFonts w:ascii="Sakkal Majalla" w:hAnsi="Sakkal Majalla" w:cs="Sakkal Majalla" w:hint="cs"/>
                <w:sz w:val="28"/>
                <w:szCs w:val="32"/>
                <w:rtl/>
              </w:rPr>
              <w:t>5) إنذارا</w:t>
            </w:r>
            <w:r w:rsidRPr="004D73D0">
              <w:rPr>
                <w:rFonts w:ascii="Sakkal Majalla" w:hAnsi="Sakkal Majalla" w:cs="Sakkal Majalla" w:hint="eastAsia"/>
                <w:sz w:val="28"/>
                <w:szCs w:val="32"/>
                <w:rtl/>
              </w:rPr>
              <w:t>ت</w:t>
            </w:r>
            <w:r w:rsidR="009E7B91" w:rsidRPr="004D73D0">
              <w:rPr>
                <w:rFonts w:ascii="Sakkal Majalla" w:hAnsi="Sakkal Majalla" w:cs="Sakkal Majalla" w:hint="cs"/>
                <w:sz w:val="28"/>
                <w:szCs w:val="32"/>
                <w:rtl/>
              </w:rPr>
              <w:t xml:space="preserve"> في </w:t>
            </w:r>
            <w:r w:rsidRPr="004D73D0">
              <w:rPr>
                <w:rFonts w:ascii="Sakkal Majalla" w:hAnsi="Sakkal Majalla" w:cs="Sakkal Majalla" w:hint="cs"/>
                <w:sz w:val="28"/>
                <w:szCs w:val="32"/>
                <w:rtl/>
              </w:rPr>
              <w:t>السنة الوظيفية</w:t>
            </w:r>
            <w:r w:rsidR="009E7B91" w:rsidRPr="004D73D0">
              <w:rPr>
                <w:rFonts w:ascii="Sakkal Majalla" w:hAnsi="Sakkal Majalla" w:cs="Sakkal Majalla"/>
                <w:sz w:val="28"/>
                <w:szCs w:val="32"/>
                <w:rtl/>
              </w:rPr>
              <w:t xml:space="preserve"> الواحدة.</w:t>
            </w:r>
          </w:p>
        </w:tc>
        <w:tc>
          <w:tcPr>
            <w:tcW w:w="5105" w:type="dxa"/>
            <w:gridSpan w:val="6"/>
          </w:tcPr>
          <w:p w14:paraId="523ECCB0"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فصل مع المكافأة</w:t>
            </w:r>
          </w:p>
          <w:p w14:paraId="4E3F4F68" w14:textId="77777777" w:rsidR="009E7B91" w:rsidRPr="004D73D0" w:rsidRDefault="009E7B91" w:rsidP="0046002B">
            <w:pPr>
              <w:spacing w:after="100"/>
              <w:jc w:val="center"/>
              <w:rPr>
                <w:rFonts w:ascii="Sakkal Majalla" w:hAnsi="Sakkal Majalla" w:cs="Sakkal Majalla"/>
                <w:sz w:val="28"/>
                <w:szCs w:val="32"/>
                <w:rtl/>
              </w:rPr>
            </w:pPr>
          </w:p>
        </w:tc>
      </w:tr>
      <w:tr w:rsidR="009E7B91" w:rsidRPr="004D73D0" w14:paraId="26E63545" w14:textId="77777777" w:rsidTr="0046002B">
        <w:tc>
          <w:tcPr>
            <w:tcW w:w="957" w:type="dxa"/>
            <w:shd w:val="clear" w:color="auto" w:fill="BFBFBF"/>
          </w:tcPr>
          <w:p w14:paraId="4CFAA86A"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7</w:t>
            </w:r>
          </w:p>
        </w:tc>
        <w:tc>
          <w:tcPr>
            <w:tcW w:w="4252" w:type="dxa"/>
          </w:tcPr>
          <w:p w14:paraId="471BBF40" w14:textId="685F5BDF"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 xml:space="preserve">الغياب بدون عذر لمدة (5) أيام متصلة </w:t>
            </w:r>
            <w:r w:rsidRPr="004D73D0">
              <w:rPr>
                <w:rFonts w:ascii="Sakkal Majalla" w:hAnsi="Sakkal Majalla" w:cs="Sakkal Majalla" w:hint="cs"/>
                <w:sz w:val="28"/>
                <w:szCs w:val="32"/>
                <w:rtl/>
              </w:rPr>
              <w:t xml:space="preserve">أو </w:t>
            </w:r>
            <w:r w:rsidR="00DA370D" w:rsidRPr="004D73D0">
              <w:rPr>
                <w:rFonts w:ascii="Sakkal Majalla" w:hAnsi="Sakkal Majalla" w:cs="Sakkal Majalla" w:hint="cs"/>
                <w:sz w:val="28"/>
                <w:szCs w:val="32"/>
                <w:rtl/>
              </w:rPr>
              <w:t>(15)</w:t>
            </w:r>
            <w:r w:rsidRPr="004D73D0">
              <w:rPr>
                <w:rFonts w:ascii="Sakkal Majalla" w:hAnsi="Sakkal Majalla" w:cs="Sakkal Majalla" w:hint="cs"/>
                <w:sz w:val="28"/>
                <w:szCs w:val="32"/>
                <w:rtl/>
              </w:rPr>
              <w:t xml:space="preserve"> </w:t>
            </w:r>
            <w:r w:rsidR="00DA370D" w:rsidRPr="004D73D0">
              <w:rPr>
                <w:rFonts w:ascii="Sakkal Majalla" w:hAnsi="Sakkal Majalla" w:cs="Sakkal Majalla" w:hint="cs"/>
                <w:sz w:val="28"/>
                <w:szCs w:val="32"/>
                <w:rtl/>
              </w:rPr>
              <w:t>يوماً متقطعة</w:t>
            </w:r>
            <w:r w:rsidRPr="004D73D0">
              <w:rPr>
                <w:rFonts w:ascii="Sakkal Majalla" w:hAnsi="Sakkal Majalla" w:cs="Sakkal Majalla"/>
                <w:sz w:val="28"/>
                <w:szCs w:val="32"/>
                <w:rtl/>
              </w:rPr>
              <w:t xml:space="preserve"> خلال السنة الوظيفية الواحدة</w:t>
            </w:r>
          </w:p>
        </w:tc>
        <w:tc>
          <w:tcPr>
            <w:tcW w:w="1276" w:type="dxa"/>
            <w:gridSpan w:val="2"/>
          </w:tcPr>
          <w:p w14:paraId="0E84E4CD"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إنذار نهائي مع خصم أيام الغياب</w:t>
            </w:r>
          </w:p>
        </w:tc>
        <w:tc>
          <w:tcPr>
            <w:tcW w:w="3829" w:type="dxa"/>
            <w:gridSpan w:val="4"/>
          </w:tcPr>
          <w:p w14:paraId="1B4A4B31" w14:textId="6E063449"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 xml:space="preserve">فصل بدون </w:t>
            </w:r>
            <w:r w:rsidR="00DA370D" w:rsidRPr="004D73D0">
              <w:rPr>
                <w:rFonts w:ascii="Sakkal Majalla" w:hAnsi="Sakkal Majalla" w:cs="Sakkal Majalla" w:hint="cs"/>
                <w:sz w:val="28"/>
                <w:szCs w:val="32"/>
                <w:rtl/>
              </w:rPr>
              <w:t>مكافأة</w:t>
            </w:r>
            <w:r w:rsidRPr="004D73D0">
              <w:rPr>
                <w:rFonts w:ascii="Sakkal Majalla" w:hAnsi="Sakkal Majalla" w:cs="Sakkal Majalla"/>
                <w:sz w:val="28"/>
                <w:szCs w:val="32"/>
                <w:rtl/>
              </w:rPr>
              <w:t xml:space="preserve"> أو تعو</w:t>
            </w:r>
            <w:r w:rsidRPr="004D73D0">
              <w:rPr>
                <w:rFonts w:ascii="Sakkal Majalla" w:hAnsi="Sakkal Majalla" w:cs="Sakkal Majalla" w:hint="cs"/>
                <w:sz w:val="28"/>
                <w:szCs w:val="32"/>
                <w:rtl/>
              </w:rPr>
              <w:t>يض</w:t>
            </w:r>
          </w:p>
          <w:p w14:paraId="0C334B8E" w14:textId="77777777" w:rsidR="009E7B91" w:rsidRPr="004D73D0" w:rsidRDefault="009E7B91" w:rsidP="0046002B">
            <w:pPr>
              <w:spacing w:after="100"/>
              <w:jc w:val="center"/>
              <w:rPr>
                <w:rFonts w:ascii="Sakkal Majalla" w:hAnsi="Sakkal Majalla" w:cs="Sakkal Majalla"/>
                <w:sz w:val="28"/>
                <w:szCs w:val="32"/>
                <w:rtl/>
              </w:rPr>
            </w:pPr>
          </w:p>
        </w:tc>
      </w:tr>
      <w:tr w:rsidR="009E7B91" w:rsidRPr="004D73D0" w14:paraId="6AD2A5A3" w14:textId="77777777" w:rsidTr="0046002B">
        <w:tc>
          <w:tcPr>
            <w:tcW w:w="957" w:type="dxa"/>
            <w:shd w:val="clear" w:color="auto" w:fill="BFBFBF"/>
          </w:tcPr>
          <w:p w14:paraId="689651C2"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8</w:t>
            </w:r>
          </w:p>
        </w:tc>
        <w:tc>
          <w:tcPr>
            <w:tcW w:w="4252" w:type="dxa"/>
          </w:tcPr>
          <w:p w14:paraId="69CB7A6F"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استغلال واستخدام الوظيفة أو اسم الجمعية</w:t>
            </w:r>
          </w:p>
          <w:p w14:paraId="3E24D0F0"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التحقيق أغراض شخصية</w:t>
            </w:r>
          </w:p>
        </w:tc>
        <w:tc>
          <w:tcPr>
            <w:tcW w:w="1276" w:type="dxa"/>
            <w:gridSpan w:val="2"/>
          </w:tcPr>
          <w:p w14:paraId="25704E26" w14:textId="6D2E20C2"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إنذار نهائي مع</w:t>
            </w:r>
            <w:r w:rsidRPr="004D73D0">
              <w:rPr>
                <w:rFonts w:ascii="Sakkal Majalla" w:hAnsi="Sakkal Majalla" w:cs="Sakkal Majalla" w:hint="cs"/>
                <w:sz w:val="28"/>
                <w:szCs w:val="32"/>
                <w:rtl/>
              </w:rPr>
              <w:t xml:space="preserve"> خصم (</w:t>
            </w:r>
            <w:r w:rsidR="00CB0894" w:rsidRPr="004D73D0">
              <w:rPr>
                <w:rFonts w:ascii="Sakkal Majalla" w:hAnsi="Sakkal Majalla" w:cs="Sakkal Majalla" w:hint="cs"/>
                <w:sz w:val="28"/>
                <w:szCs w:val="32"/>
                <w:rtl/>
              </w:rPr>
              <w:t>5) أيا</w:t>
            </w:r>
            <w:r w:rsidR="00CB0894" w:rsidRPr="004D73D0">
              <w:rPr>
                <w:rFonts w:ascii="Sakkal Majalla" w:hAnsi="Sakkal Majalla" w:cs="Sakkal Majalla" w:hint="eastAsia"/>
                <w:sz w:val="28"/>
                <w:szCs w:val="32"/>
                <w:rtl/>
              </w:rPr>
              <w:t>م</w:t>
            </w:r>
          </w:p>
        </w:tc>
        <w:tc>
          <w:tcPr>
            <w:tcW w:w="3829" w:type="dxa"/>
            <w:gridSpan w:val="4"/>
          </w:tcPr>
          <w:p w14:paraId="6072BBCE"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فصل مع المكافأة</w:t>
            </w:r>
          </w:p>
          <w:p w14:paraId="2C9BA9ED" w14:textId="77777777" w:rsidR="009E7B91" w:rsidRPr="004D73D0" w:rsidRDefault="009E7B91" w:rsidP="0046002B">
            <w:pPr>
              <w:spacing w:after="100"/>
              <w:jc w:val="center"/>
              <w:rPr>
                <w:rFonts w:ascii="Sakkal Majalla" w:hAnsi="Sakkal Majalla" w:cs="Sakkal Majalla"/>
                <w:sz w:val="28"/>
                <w:szCs w:val="32"/>
                <w:rtl/>
              </w:rPr>
            </w:pPr>
          </w:p>
        </w:tc>
      </w:tr>
      <w:tr w:rsidR="009E7B91" w:rsidRPr="004D73D0" w14:paraId="67DEE3FA" w14:textId="77777777" w:rsidTr="0046002B">
        <w:tc>
          <w:tcPr>
            <w:tcW w:w="957" w:type="dxa"/>
            <w:shd w:val="clear" w:color="auto" w:fill="BFBFBF"/>
          </w:tcPr>
          <w:p w14:paraId="2E29556D"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9</w:t>
            </w:r>
          </w:p>
        </w:tc>
        <w:tc>
          <w:tcPr>
            <w:tcW w:w="4252" w:type="dxa"/>
          </w:tcPr>
          <w:p w14:paraId="02BF1024"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القيام بأعمال خاصة وقت الدوام الرسمي بدون إذن</w:t>
            </w:r>
          </w:p>
        </w:tc>
        <w:tc>
          <w:tcPr>
            <w:tcW w:w="1276" w:type="dxa"/>
            <w:gridSpan w:val="2"/>
          </w:tcPr>
          <w:p w14:paraId="76DAEAE0" w14:textId="288A55B0"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إنذار مع</w:t>
            </w:r>
            <w:r w:rsidRPr="004D73D0">
              <w:rPr>
                <w:rFonts w:ascii="Sakkal Majalla" w:hAnsi="Sakkal Majalla" w:cs="Sakkal Majalla" w:hint="cs"/>
                <w:sz w:val="28"/>
                <w:szCs w:val="32"/>
                <w:rtl/>
              </w:rPr>
              <w:t xml:space="preserve"> خصم (</w:t>
            </w:r>
            <w:r w:rsidR="00CB0894" w:rsidRPr="004D73D0">
              <w:rPr>
                <w:rFonts w:ascii="Sakkal Majalla" w:hAnsi="Sakkal Majalla" w:cs="Sakkal Majalla" w:hint="cs"/>
                <w:sz w:val="28"/>
                <w:szCs w:val="32"/>
                <w:rtl/>
              </w:rPr>
              <w:t>3) أيا</w:t>
            </w:r>
            <w:r w:rsidR="00CB0894" w:rsidRPr="004D73D0">
              <w:rPr>
                <w:rFonts w:ascii="Sakkal Majalla" w:hAnsi="Sakkal Majalla" w:cs="Sakkal Majalla" w:hint="eastAsia"/>
                <w:sz w:val="28"/>
                <w:szCs w:val="32"/>
                <w:rtl/>
              </w:rPr>
              <w:t>م</w:t>
            </w:r>
          </w:p>
        </w:tc>
        <w:tc>
          <w:tcPr>
            <w:tcW w:w="3829" w:type="dxa"/>
            <w:gridSpan w:val="4"/>
          </w:tcPr>
          <w:p w14:paraId="47717D40" w14:textId="23B51A16"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إنذار نهائي مع</w:t>
            </w:r>
            <w:r w:rsidRPr="004D73D0">
              <w:rPr>
                <w:rFonts w:ascii="Sakkal Majalla" w:hAnsi="Sakkal Majalla" w:cs="Sakkal Majalla" w:hint="cs"/>
                <w:sz w:val="28"/>
                <w:szCs w:val="32"/>
                <w:rtl/>
              </w:rPr>
              <w:t xml:space="preserve"> خصم (</w:t>
            </w:r>
            <w:r w:rsidR="00CB0894" w:rsidRPr="004D73D0">
              <w:rPr>
                <w:rFonts w:ascii="Sakkal Majalla" w:hAnsi="Sakkal Majalla" w:cs="Sakkal Majalla" w:hint="cs"/>
                <w:sz w:val="28"/>
                <w:szCs w:val="32"/>
                <w:rtl/>
              </w:rPr>
              <w:t>5) أيا</w:t>
            </w:r>
            <w:r w:rsidR="00CB0894" w:rsidRPr="004D73D0">
              <w:rPr>
                <w:rFonts w:ascii="Sakkal Majalla" w:hAnsi="Sakkal Majalla" w:cs="Sakkal Majalla" w:hint="eastAsia"/>
                <w:sz w:val="28"/>
                <w:szCs w:val="32"/>
                <w:rtl/>
              </w:rPr>
              <w:t>م</w:t>
            </w:r>
          </w:p>
        </w:tc>
      </w:tr>
      <w:tr w:rsidR="009E7B91" w:rsidRPr="004D73D0" w14:paraId="6C01E15B" w14:textId="77777777" w:rsidTr="0046002B">
        <w:tc>
          <w:tcPr>
            <w:tcW w:w="957" w:type="dxa"/>
            <w:shd w:val="clear" w:color="auto" w:fill="BFBFBF"/>
          </w:tcPr>
          <w:p w14:paraId="6CDCE4F4"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lastRenderedPageBreak/>
              <w:t>10</w:t>
            </w:r>
          </w:p>
        </w:tc>
        <w:tc>
          <w:tcPr>
            <w:tcW w:w="4252" w:type="dxa"/>
          </w:tcPr>
          <w:p w14:paraId="71485D7F"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sz w:val="28"/>
                <w:szCs w:val="32"/>
                <w:rtl/>
              </w:rPr>
              <w:t>التسبب في تلف أو ضياع أجهزة أو معدات تخص الجمعية بسبب الإهمال</w:t>
            </w:r>
          </w:p>
          <w:p w14:paraId="0037D0E5" w14:textId="77777777" w:rsidR="009E7B91" w:rsidRPr="004D73D0" w:rsidRDefault="009E7B91" w:rsidP="0046002B">
            <w:pPr>
              <w:spacing w:after="100"/>
              <w:jc w:val="center"/>
              <w:rPr>
                <w:rFonts w:ascii="Sakkal Majalla" w:hAnsi="Sakkal Majalla" w:cs="Sakkal Majalla"/>
                <w:sz w:val="28"/>
                <w:szCs w:val="32"/>
                <w:rtl/>
              </w:rPr>
            </w:pPr>
          </w:p>
        </w:tc>
        <w:tc>
          <w:tcPr>
            <w:tcW w:w="1276" w:type="dxa"/>
            <w:gridSpan w:val="2"/>
          </w:tcPr>
          <w:p w14:paraId="78558920"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دفع (50%) من القيمة</w:t>
            </w:r>
          </w:p>
        </w:tc>
        <w:tc>
          <w:tcPr>
            <w:tcW w:w="3829" w:type="dxa"/>
            <w:gridSpan w:val="4"/>
          </w:tcPr>
          <w:p w14:paraId="047A89B7"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نهائي مع دفع كامل القيمة</w:t>
            </w:r>
          </w:p>
        </w:tc>
      </w:tr>
      <w:tr w:rsidR="009E7B91" w:rsidRPr="004D73D0" w14:paraId="096C16A1" w14:textId="77777777" w:rsidTr="0046002B">
        <w:tc>
          <w:tcPr>
            <w:tcW w:w="957" w:type="dxa"/>
            <w:shd w:val="clear" w:color="auto" w:fill="BFBFBF"/>
          </w:tcPr>
          <w:p w14:paraId="1F2F62E3"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11</w:t>
            </w:r>
          </w:p>
        </w:tc>
        <w:tc>
          <w:tcPr>
            <w:tcW w:w="4252" w:type="dxa"/>
          </w:tcPr>
          <w:p w14:paraId="77F157A2" w14:textId="549CBAF8"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 xml:space="preserve">تكرار التغيب عن الدوام بحيث يتجاوز (30%) من ساعات الدوام المقررة في العقد </w:t>
            </w:r>
            <w:r w:rsidR="00DA370D" w:rsidRPr="004D73D0">
              <w:rPr>
                <w:rFonts w:ascii="Sakkal Majalla" w:hAnsi="Sakkal Majalla" w:cs="Sakkal Majalla" w:hint="cs"/>
                <w:sz w:val="28"/>
                <w:szCs w:val="32"/>
                <w:rtl/>
              </w:rPr>
              <w:t>(خاص</w:t>
            </w:r>
            <w:r w:rsidRPr="004D73D0">
              <w:rPr>
                <w:rFonts w:ascii="Sakkal Majalla" w:hAnsi="Sakkal Majalla" w:cs="Sakkal Majalla" w:hint="cs"/>
                <w:sz w:val="28"/>
                <w:szCs w:val="32"/>
                <w:rtl/>
              </w:rPr>
              <w:t xml:space="preserve"> بموظف الدوام </w:t>
            </w:r>
            <w:r w:rsidR="00CB0894" w:rsidRPr="004D73D0">
              <w:rPr>
                <w:rFonts w:ascii="Sakkal Majalla" w:hAnsi="Sakkal Majalla" w:cs="Sakkal Majalla" w:hint="cs"/>
                <w:sz w:val="28"/>
                <w:szCs w:val="32"/>
                <w:rtl/>
              </w:rPr>
              <w:t>الجزئي)</w:t>
            </w:r>
            <w:r w:rsidRPr="004D73D0">
              <w:rPr>
                <w:rFonts w:ascii="Sakkal Majalla" w:hAnsi="Sakkal Majalla" w:cs="Sakkal Majalla" w:hint="cs"/>
                <w:sz w:val="28"/>
                <w:szCs w:val="32"/>
                <w:rtl/>
              </w:rPr>
              <w:t>.</w:t>
            </w:r>
          </w:p>
        </w:tc>
        <w:tc>
          <w:tcPr>
            <w:tcW w:w="1276" w:type="dxa"/>
            <w:gridSpan w:val="2"/>
          </w:tcPr>
          <w:p w14:paraId="00BBD266"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كتابي</w:t>
            </w:r>
          </w:p>
        </w:tc>
        <w:tc>
          <w:tcPr>
            <w:tcW w:w="1134" w:type="dxa"/>
          </w:tcPr>
          <w:p w14:paraId="40833FF0"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tc>
        <w:tc>
          <w:tcPr>
            <w:tcW w:w="1283" w:type="dxa"/>
            <w:gridSpan w:val="2"/>
          </w:tcPr>
          <w:p w14:paraId="0638AC77"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ثلاثة أيام</w:t>
            </w:r>
          </w:p>
        </w:tc>
        <w:tc>
          <w:tcPr>
            <w:tcW w:w="1412" w:type="dxa"/>
          </w:tcPr>
          <w:p w14:paraId="473CFABE"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نهائي</w:t>
            </w:r>
          </w:p>
        </w:tc>
      </w:tr>
      <w:tr w:rsidR="009E7B91" w:rsidRPr="004D73D0" w14:paraId="1D0D0F39" w14:textId="77777777" w:rsidTr="0046002B">
        <w:tc>
          <w:tcPr>
            <w:tcW w:w="957" w:type="dxa"/>
            <w:shd w:val="clear" w:color="auto" w:fill="BFBFBF"/>
          </w:tcPr>
          <w:p w14:paraId="12ACDC88"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12</w:t>
            </w:r>
          </w:p>
        </w:tc>
        <w:tc>
          <w:tcPr>
            <w:tcW w:w="4252" w:type="dxa"/>
          </w:tcPr>
          <w:p w14:paraId="0C95102C" w14:textId="3CBF0B3F"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 xml:space="preserve">التشاجر مع الزملاء أو إحداث مشاغبات في مكان </w:t>
            </w:r>
            <w:r w:rsidR="00DA370D" w:rsidRPr="004D73D0">
              <w:rPr>
                <w:rFonts w:ascii="Sakkal Majalla" w:hAnsi="Sakkal Majalla" w:cs="Sakkal Majalla" w:hint="cs"/>
                <w:sz w:val="28"/>
                <w:szCs w:val="32"/>
                <w:rtl/>
              </w:rPr>
              <w:t>العمل.</w:t>
            </w:r>
          </w:p>
        </w:tc>
        <w:tc>
          <w:tcPr>
            <w:tcW w:w="1276" w:type="dxa"/>
            <w:gridSpan w:val="2"/>
          </w:tcPr>
          <w:p w14:paraId="4D9A1564"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134" w:type="dxa"/>
          </w:tcPr>
          <w:p w14:paraId="2B337A04"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tc>
        <w:tc>
          <w:tcPr>
            <w:tcW w:w="1283" w:type="dxa"/>
            <w:gridSpan w:val="2"/>
          </w:tcPr>
          <w:p w14:paraId="70DCB960"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ثلاثة أيام</w:t>
            </w:r>
          </w:p>
        </w:tc>
        <w:tc>
          <w:tcPr>
            <w:tcW w:w="1412" w:type="dxa"/>
          </w:tcPr>
          <w:p w14:paraId="5EC0947B"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5أيام</w:t>
            </w:r>
          </w:p>
        </w:tc>
      </w:tr>
      <w:tr w:rsidR="009E7B91" w:rsidRPr="004D73D0" w14:paraId="0A13DFA2" w14:textId="77777777" w:rsidTr="0046002B">
        <w:tc>
          <w:tcPr>
            <w:tcW w:w="957" w:type="dxa"/>
            <w:shd w:val="clear" w:color="auto" w:fill="BFBFBF"/>
          </w:tcPr>
          <w:p w14:paraId="190DBDB3"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13</w:t>
            </w:r>
          </w:p>
        </w:tc>
        <w:tc>
          <w:tcPr>
            <w:tcW w:w="4252" w:type="dxa"/>
          </w:tcPr>
          <w:p w14:paraId="3F333426"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ثارة المشاكل وتحريض الغير عليها</w:t>
            </w:r>
          </w:p>
        </w:tc>
        <w:tc>
          <w:tcPr>
            <w:tcW w:w="1276" w:type="dxa"/>
            <w:gridSpan w:val="2"/>
          </w:tcPr>
          <w:p w14:paraId="2A647185"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134" w:type="dxa"/>
          </w:tcPr>
          <w:p w14:paraId="6A63BB61"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tc>
        <w:tc>
          <w:tcPr>
            <w:tcW w:w="1283" w:type="dxa"/>
            <w:gridSpan w:val="2"/>
          </w:tcPr>
          <w:p w14:paraId="0F185DB2"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ثلاثة أيام</w:t>
            </w:r>
          </w:p>
        </w:tc>
        <w:tc>
          <w:tcPr>
            <w:tcW w:w="1412" w:type="dxa"/>
          </w:tcPr>
          <w:p w14:paraId="34CF26E5"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5أيام</w:t>
            </w:r>
          </w:p>
        </w:tc>
      </w:tr>
      <w:tr w:rsidR="009E7B91" w:rsidRPr="004D73D0" w14:paraId="40F77D56" w14:textId="77777777" w:rsidTr="0046002B">
        <w:tc>
          <w:tcPr>
            <w:tcW w:w="957" w:type="dxa"/>
            <w:shd w:val="clear" w:color="auto" w:fill="BFBFBF"/>
          </w:tcPr>
          <w:p w14:paraId="3777056C"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14</w:t>
            </w:r>
          </w:p>
        </w:tc>
        <w:tc>
          <w:tcPr>
            <w:tcW w:w="4252" w:type="dxa"/>
          </w:tcPr>
          <w:p w14:paraId="6C17C338" w14:textId="548C73B8"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 xml:space="preserve">التلفظ بألفاظ نابية أو اساءة الأدب مع رؤسائه او زملائه في </w:t>
            </w:r>
            <w:r w:rsidR="00CB0894" w:rsidRPr="004D73D0">
              <w:rPr>
                <w:rFonts w:ascii="Sakkal Majalla" w:hAnsi="Sakkal Majalla" w:cs="Sakkal Majalla" w:hint="cs"/>
                <w:sz w:val="28"/>
                <w:szCs w:val="32"/>
                <w:rtl/>
              </w:rPr>
              <w:t>الجمعية.</w:t>
            </w:r>
          </w:p>
        </w:tc>
        <w:tc>
          <w:tcPr>
            <w:tcW w:w="1276" w:type="dxa"/>
            <w:gridSpan w:val="2"/>
          </w:tcPr>
          <w:p w14:paraId="66A92404"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134" w:type="dxa"/>
          </w:tcPr>
          <w:p w14:paraId="01D7A438"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tc>
        <w:tc>
          <w:tcPr>
            <w:tcW w:w="1283" w:type="dxa"/>
            <w:gridSpan w:val="2"/>
          </w:tcPr>
          <w:p w14:paraId="48C3A7FF"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ثلاثة أيام</w:t>
            </w:r>
          </w:p>
        </w:tc>
        <w:tc>
          <w:tcPr>
            <w:tcW w:w="1412" w:type="dxa"/>
          </w:tcPr>
          <w:p w14:paraId="1510CF90"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5أيام</w:t>
            </w:r>
          </w:p>
        </w:tc>
      </w:tr>
      <w:tr w:rsidR="009E7B91" w:rsidRPr="004D73D0" w14:paraId="4AD764BB" w14:textId="77777777" w:rsidTr="0046002B">
        <w:tc>
          <w:tcPr>
            <w:tcW w:w="957" w:type="dxa"/>
            <w:shd w:val="clear" w:color="auto" w:fill="BFBFBF"/>
          </w:tcPr>
          <w:p w14:paraId="719024A8"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15</w:t>
            </w:r>
          </w:p>
        </w:tc>
        <w:tc>
          <w:tcPr>
            <w:tcW w:w="4252" w:type="dxa"/>
          </w:tcPr>
          <w:p w14:paraId="41DB27C2" w14:textId="585F1A01"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 xml:space="preserve">التقصير في أداء </w:t>
            </w:r>
            <w:r w:rsidR="00CB0894" w:rsidRPr="004D73D0">
              <w:rPr>
                <w:rFonts w:ascii="Sakkal Majalla" w:hAnsi="Sakkal Majalla" w:cs="Sakkal Majalla" w:hint="cs"/>
                <w:sz w:val="28"/>
                <w:szCs w:val="32"/>
                <w:rtl/>
              </w:rPr>
              <w:t>العمل،</w:t>
            </w:r>
            <w:r w:rsidRPr="004D73D0">
              <w:rPr>
                <w:rFonts w:ascii="Sakkal Majalla" w:hAnsi="Sakkal Majalla" w:cs="Sakkal Majalla" w:hint="cs"/>
                <w:sz w:val="28"/>
                <w:szCs w:val="32"/>
                <w:rtl/>
              </w:rPr>
              <w:t xml:space="preserve"> أو عدم تنفيذ التعليمات</w:t>
            </w:r>
          </w:p>
        </w:tc>
        <w:tc>
          <w:tcPr>
            <w:tcW w:w="1276" w:type="dxa"/>
            <w:gridSpan w:val="2"/>
          </w:tcPr>
          <w:p w14:paraId="0F911885"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134" w:type="dxa"/>
          </w:tcPr>
          <w:p w14:paraId="4C664E07"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tc>
        <w:tc>
          <w:tcPr>
            <w:tcW w:w="1283" w:type="dxa"/>
            <w:gridSpan w:val="2"/>
          </w:tcPr>
          <w:p w14:paraId="0BCC46BA"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ثلاثة أيام</w:t>
            </w:r>
          </w:p>
        </w:tc>
        <w:tc>
          <w:tcPr>
            <w:tcW w:w="1412" w:type="dxa"/>
          </w:tcPr>
          <w:p w14:paraId="36C1FB6D"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5أيام</w:t>
            </w:r>
          </w:p>
        </w:tc>
      </w:tr>
      <w:tr w:rsidR="009E7B91" w:rsidRPr="004D73D0" w14:paraId="3CE43A22" w14:textId="77777777" w:rsidTr="0046002B">
        <w:tc>
          <w:tcPr>
            <w:tcW w:w="957" w:type="dxa"/>
            <w:shd w:val="clear" w:color="auto" w:fill="BFBFBF"/>
          </w:tcPr>
          <w:p w14:paraId="4440357F"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16</w:t>
            </w:r>
          </w:p>
        </w:tc>
        <w:tc>
          <w:tcPr>
            <w:tcW w:w="4252" w:type="dxa"/>
          </w:tcPr>
          <w:p w14:paraId="6E5121A0" w14:textId="5E2929DA"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 xml:space="preserve">الخروج عن آداب الشريعة الإسلامية أو تواجده في أماكن مشبوهة أو ممنوعة نظاماً تسيء لسمعة </w:t>
            </w:r>
            <w:r w:rsidR="00CB0894" w:rsidRPr="004D73D0">
              <w:rPr>
                <w:rFonts w:ascii="Sakkal Majalla" w:hAnsi="Sakkal Majalla" w:cs="Sakkal Majalla" w:hint="cs"/>
                <w:sz w:val="28"/>
                <w:szCs w:val="32"/>
                <w:rtl/>
              </w:rPr>
              <w:t>العمل.</w:t>
            </w:r>
          </w:p>
        </w:tc>
        <w:tc>
          <w:tcPr>
            <w:tcW w:w="1276" w:type="dxa"/>
            <w:gridSpan w:val="2"/>
          </w:tcPr>
          <w:p w14:paraId="3983E4D2"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134" w:type="dxa"/>
          </w:tcPr>
          <w:p w14:paraId="13EE2322"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tc>
        <w:tc>
          <w:tcPr>
            <w:tcW w:w="1283" w:type="dxa"/>
            <w:gridSpan w:val="2"/>
          </w:tcPr>
          <w:p w14:paraId="31C696D6"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ثلاثة أيام</w:t>
            </w:r>
          </w:p>
        </w:tc>
        <w:tc>
          <w:tcPr>
            <w:tcW w:w="1412" w:type="dxa"/>
          </w:tcPr>
          <w:p w14:paraId="2A954E29"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5أيام</w:t>
            </w:r>
          </w:p>
        </w:tc>
      </w:tr>
      <w:tr w:rsidR="009E7B91" w:rsidRPr="004D73D0" w14:paraId="4F32C7B4" w14:textId="77777777" w:rsidTr="0046002B">
        <w:tc>
          <w:tcPr>
            <w:tcW w:w="957" w:type="dxa"/>
            <w:shd w:val="clear" w:color="auto" w:fill="BFBFBF"/>
          </w:tcPr>
          <w:p w14:paraId="1A970FE2"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17</w:t>
            </w:r>
          </w:p>
        </w:tc>
        <w:tc>
          <w:tcPr>
            <w:tcW w:w="4252" w:type="dxa"/>
          </w:tcPr>
          <w:p w14:paraId="3049094D" w14:textId="25BAA3A2"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 xml:space="preserve">التسبب في تلف </w:t>
            </w:r>
            <w:r w:rsidR="00CB0894" w:rsidRPr="004D73D0">
              <w:rPr>
                <w:rFonts w:ascii="Sakkal Majalla" w:hAnsi="Sakkal Majalla" w:cs="Sakkal Majalla" w:hint="cs"/>
                <w:sz w:val="28"/>
                <w:szCs w:val="32"/>
                <w:rtl/>
              </w:rPr>
              <w:t>أحد</w:t>
            </w:r>
            <w:r w:rsidRPr="004D73D0">
              <w:rPr>
                <w:rFonts w:ascii="Sakkal Majalla" w:hAnsi="Sakkal Majalla" w:cs="Sakkal Majalla" w:hint="cs"/>
                <w:sz w:val="28"/>
                <w:szCs w:val="32"/>
                <w:rtl/>
              </w:rPr>
              <w:t xml:space="preserve"> او ضياع مستندات تخص العمل أو استعمالها لأغراض خاصة دون إذن</w:t>
            </w:r>
          </w:p>
        </w:tc>
        <w:tc>
          <w:tcPr>
            <w:tcW w:w="1276" w:type="dxa"/>
            <w:gridSpan w:val="2"/>
          </w:tcPr>
          <w:p w14:paraId="7CF68B49"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كتابي</w:t>
            </w:r>
          </w:p>
        </w:tc>
        <w:tc>
          <w:tcPr>
            <w:tcW w:w="1134" w:type="dxa"/>
          </w:tcPr>
          <w:p w14:paraId="194A7831"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283" w:type="dxa"/>
            <w:gridSpan w:val="2"/>
          </w:tcPr>
          <w:p w14:paraId="58F1AF44"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tc>
        <w:tc>
          <w:tcPr>
            <w:tcW w:w="1412" w:type="dxa"/>
          </w:tcPr>
          <w:p w14:paraId="4ADD97C6"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3أيام</w:t>
            </w:r>
          </w:p>
          <w:p w14:paraId="32145921" w14:textId="77777777" w:rsidR="009E7B91" w:rsidRPr="004D73D0" w:rsidRDefault="009E7B91" w:rsidP="0046002B">
            <w:pPr>
              <w:spacing w:after="100"/>
              <w:jc w:val="center"/>
              <w:rPr>
                <w:rFonts w:ascii="Sakkal Majalla" w:hAnsi="Sakkal Majalla" w:cs="Sakkal Majalla"/>
                <w:sz w:val="28"/>
                <w:szCs w:val="32"/>
                <w:rtl/>
              </w:rPr>
            </w:pPr>
          </w:p>
          <w:p w14:paraId="51AC046E" w14:textId="77777777" w:rsidR="009E7B91" w:rsidRPr="004D73D0" w:rsidRDefault="009E7B91" w:rsidP="0046002B">
            <w:pPr>
              <w:spacing w:after="100"/>
              <w:jc w:val="center"/>
              <w:rPr>
                <w:rFonts w:ascii="Sakkal Majalla" w:hAnsi="Sakkal Majalla" w:cs="Sakkal Majalla"/>
                <w:sz w:val="28"/>
                <w:szCs w:val="32"/>
                <w:rtl/>
              </w:rPr>
            </w:pPr>
          </w:p>
        </w:tc>
      </w:tr>
      <w:tr w:rsidR="009E7B91" w:rsidRPr="004D73D0" w14:paraId="685C8402" w14:textId="77777777" w:rsidTr="0046002B">
        <w:tc>
          <w:tcPr>
            <w:tcW w:w="957" w:type="dxa"/>
            <w:shd w:val="clear" w:color="auto" w:fill="BFBFBF"/>
          </w:tcPr>
          <w:p w14:paraId="6A2412C3"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lastRenderedPageBreak/>
              <w:t>18</w:t>
            </w:r>
          </w:p>
          <w:p w14:paraId="04F0C2E5" w14:textId="77777777" w:rsidR="009E7B91" w:rsidRPr="004D73D0" w:rsidRDefault="009E7B91" w:rsidP="0046002B">
            <w:pPr>
              <w:spacing w:after="100"/>
              <w:rPr>
                <w:rFonts w:ascii="Sakkal Majalla" w:hAnsi="Sakkal Majalla" w:cs="Sakkal Majalla"/>
                <w:sz w:val="28"/>
                <w:szCs w:val="32"/>
                <w:rtl/>
              </w:rPr>
            </w:pPr>
          </w:p>
        </w:tc>
        <w:tc>
          <w:tcPr>
            <w:tcW w:w="4252" w:type="dxa"/>
          </w:tcPr>
          <w:p w14:paraId="23718EEE"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ساءة استخدام أجهزة ومعدات الجمعية بسبب الإهمال</w:t>
            </w:r>
          </w:p>
        </w:tc>
        <w:tc>
          <w:tcPr>
            <w:tcW w:w="1276" w:type="dxa"/>
            <w:gridSpan w:val="2"/>
          </w:tcPr>
          <w:p w14:paraId="5684FBBA"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كتابي</w:t>
            </w:r>
          </w:p>
        </w:tc>
        <w:tc>
          <w:tcPr>
            <w:tcW w:w="1134" w:type="dxa"/>
          </w:tcPr>
          <w:p w14:paraId="46BA0269"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283" w:type="dxa"/>
            <w:gridSpan w:val="2"/>
          </w:tcPr>
          <w:p w14:paraId="68FB48F0"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tc>
        <w:tc>
          <w:tcPr>
            <w:tcW w:w="1412" w:type="dxa"/>
          </w:tcPr>
          <w:p w14:paraId="0B2A1461"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ين</w:t>
            </w:r>
          </w:p>
        </w:tc>
      </w:tr>
      <w:tr w:rsidR="009E7B91" w:rsidRPr="004D73D0" w14:paraId="35689E9F" w14:textId="77777777" w:rsidTr="0046002B">
        <w:tc>
          <w:tcPr>
            <w:tcW w:w="957" w:type="dxa"/>
            <w:shd w:val="clear" w:color="auto" w:fill="BFBFBF"/>
          </w:tcPr>
          <w:p w14:paraId="40413876"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19</w:t>
            </w:r>
          </w:p>
        </w:tc>
        <w:tc>
          <w:tcPr>
            <w:tcW w:w="4252" w:type="dxa"/>
          </w:tcPr>
          <w:p w14:paraId="211FEAC0"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تكرار الخروج أثناء الدوام الرسمي بدون استئذان</w:t>
            </w:r>
          </w:p>
        </w:tc>
        <w:tc>
          <w:tcPr>
            <w:tcW w:w="1276" w:type="dxa"/>
            <w:gridSpan w:val="2"/>
          </w:tcPr>
          <w:p w14:paraId="607D8018"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كتابي</w:t>
            </w:r>
          </w:p>
        </w:tc>
        <w:tc>
          <w:tcPr>
            <w:tcW w:w="1134" w:type="dxa"/>
          </w:tcPr>
          <w:p w14:paraId="49A80956"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283" w:type="dxa"/>
            <w:gridSpan w:val="2"/>
          </w:tcPr>
          <w:p w14:paraId="4E7B024E"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tc>
        <w:tc>
          <w:tcPr>
            <w:tcW w:w="1412" w:type="dxa"/>
          </w:tcPr>
          <w:p w14:paraId="601450E9"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ين</w:t>
            </w:r>
          </w:p>
          <w:p w14:paraId="0670EE0A" w14:textId="77777777" w:rsidR="009E7B91" w:rsidRPr="004D73D0" w:rsidRDefault="009E7B91" w:rsidP="0046002B">
            <w:pPr>
              <w:spacing w:after="100"/>
              <w:jc w:val="center"/>
              <w:rPr>
                <w:rFonts w:ascii="Sakkal Majalla" w:hAnsi="Sakkal Majalla" w:cs="Sakkal Majalla"/>
                <w:sz w:val="28"/>
                <w:szCs w:val="32"/>
                <w:rtl/>
              </w:rPr>
            </w:pPr>
          </w:p>
        </w:tc>
      </w:tr>
      <w:tr w:rsidR="009E7B91" w:rsidRPr="004D73D0" w14:paraId="2F7B1357" w14:textId="77777777" w:rsidTr="0046002B">
        <w:tc>
          <w:tcPr>
            <w:tcW w:w="957" w:type="dxa"/>
            <w:shd w:val="clear" w:color="auto" w:fill="BFBFBF"/>
          </w:tcPr>
          <w:p w14:paraId="0999FAF4"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20</w:t>
            </w:r>
          </w:p>
        </w:tc>
        <w:tc>
          <w:tcPr>
            <w:tcW w:w="4252" w:type="dxa"/>
          </w:tcPr>
          <w:p w14:paraId="733D172A" w14:textId="7D00A41D"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 xml:space="preserve">رفض العمل خلال الإجازات الأسبوعية أو الانتداب عند التكليف الرسمي </w:t>
            </w:r>
            <w:r w:rsidR="00CB0894" w:rsidRPr="004D73D0">
              <w:rPr>
                <w:rFonts w:ascii="Sakkal Majalla" w:hAnsi="Sakkal Majalla" w:cs="Sakkal Majalla" w:hint="cs"/>
                <w:sz w:val="28"/>
                <w:szCs w:val="32"/>
                <w:rtl/>
              </w:rPr>
              <w:t>بذلك.</w:t>
            </w:r>
          </w:p>
        </w:tc>
        <w:tc>
          <w:tcPr>
            <w:tcW w:w="1276" w:type="dxa"/>
            <w:gridSpan w:val="2"/>
          </w:tcPr>
          <w:p w14:paraId="09AE8CC3"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كتابي</w:t>
            </w:r>
          </w:p>
        </w:tc>
        <w:tc>
          <w:tcPr>
            <w:tcW w:w="1134" w:type="dxa"/>
          </w:tcPr>
          <w:p w14:paraId="085ADAE7"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283" w:type="dxa"/>
            <w:gridSpan w:val="2"/>
          </w:tcPr>
          <w:p w14:paraId="208C7D07"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tc>
        <w:tc>
          <w:tcPr>
            <w:tcW w:w="1412" w:type="dxa"/>
          </w:tcPr>
          <w:p w14:paraId="48A5365B"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ين</w:t>
            </w:r>
          </w:p>
          <w:p w14:paraId="05231F79" w14:textId="77777777" w:rsidR="009E7B91" w:rsidRPr="004D73D0" w:rsidRDefault="009E7B91" w:rsidP="0046002B">
            <w:pPr>
              <w:spacing w:after="100"/>
              <w:jc w:val="center"/>
              <w:rPr>
                <w:rFonts w:ascii="Sakkal Majalla" w:hAnsi="Sakkal Majalla" w:cs="Sakkal Majalla"/>
                <w:sz w:val="28"/>
                <w:szCs w:val="32"/>
                <w:rtl/>
              </w:rPr>
            </w:pPr>
          </w:p>
        </w:tc>
      </w:tr>
      <w:tr w:rsidR="009E7B91" w:rsidRPr="004D73D0" w14:paraId="1DFCBFFC" w14:textId="77777777" w:rsidTr="0046002B">
        <w:tc>
          <w:tcPr>
            <w:tcW w:w="957" w:type="dxa"/>
            <w:shd w:val="clear" w:color="auto" w:fill="BFBFBF"/>
          </w:tcPr>
          <w:p w14:paraId="1FA1B4CB"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21</w:t>
            </w:r>
          </w:p>
        </w:tc>
        <w:tc>
          <w:tcPr>
            <w:tcW w:w="4252" w:type="dxa"/>
          </w:tcPr>
          <w:p w14:paraId="19A18E77"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التأخير في تسليم المبالغ المحصلة لحساب الجمعية في المواعيد المحدد.</w:t>
            </w:r>
          </w:p>
        </w:tc>
        <w:tc>
          <w:tcPr>
            <w:tcW w:w="1276" w:type="dxa"/>
            <w:gridSpan w:val="2"/>
          </w:tcPr>
          <w:p w14:paraId="65E31FFA"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كتابي</w:t>
            </w:r>
          </w:p>
        </w:tc>
        <w:tc>
          <w:tcPr>
            <w:tcW w:w="1134" w:type="dxa"/>
          </w:tcPr>
          <w:p w14:paraId="554EB53A"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283" w:type="dxa"/>
            <w:gridSpan w:val="2"/>
          </w:tcPr>
          <w:p w14:paraId="478B5221"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tc>
        <w:tc>
          <w:tcPr>
            <w:tcW w:w="1412" w:type="dxa"/>
          </w:tcPr>
          <w:p w14:paraId="46DA9095"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ين</w:t>
            </w:r>
          </w:p>
          <w:p w14:paraId="49E980BD" w14:textId="77777777" w:rsidR="009E7B91" w:rsidRPr="004D73D0" w:rsidRDefault="009E7B91" w:rsidP="0046002B">
            <w:pPr>
              <w:spacing w:after="100"/>
              <w:jc w:val="center"/>
              <w:rPr>
                <w:rFonts w:ascii="Sakkal Majalla" w:hAnsi="Sakkal Majalla" w:cs="Sakkal Majalla"/>
                <w:sz w:val="28"/>
                <w:szCs w:val="32"/>
                <w:rtl/>
              </w:rPr>
            </w:pPr>
          </w:p>
        </w:tc>
      </w:tr>
      <w:tr w:rsidR="009E7B91" w:rsidRPr="004D73D0" w14:paraId="325B843B" w14:textId="77777777" w:rsidTr="0046002B">
        <w:tc>
          <w:tcPr>
            <w:tcW w:w="957" w:type="dxa"/>
            <w:shd w:val="clear" w:color="auto" w:fill="BFBFBF"/>
          </w:tcPr>
          <w:p w14:paraId="045DDA8D"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22</w:t>
            </w:r>
          </w:p>
        </w:tc>
        <w:tc>
          <w:tcPr>
            <w:tcW w:w="4252" w:type="dxa"/>
          </w:tcPr>
          <w:p w14:paraId="1F9608F3" w14:textId="7D012D14"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 xml:space="preserve">التدخل دون وجه حق في أي عمل ليس من اختصاصه أو لم يعهد به إليه من </w:t>
            </w:r>
            <w:r w:rsidR="00CB0894" w:rsidRPr="004D73D0">
              <w:rPr>
                <w:rFonts w:ascii="Sakkal Majalla" w:hAnsi="Sakkal Majalla" w:cs="Sakkal Majalla" w:hint="cs"/>
                <w:sz w:val="28"/>
                <w:szCs w:val="32"/>
                <w:rtl/>
              </w:rPr>
              <w:t>الإدارة.</w:t>
            </w:r>
          </w:p>
        </w:tc>
        <w:tc>
          <w:tcPr>
            <w:tcW w:w="1276" w:type="dxa"/>
            <w:gridSpan w:val="2"/>
          </w:tcPr>
          <w:p w14:paraId="59E20ED1"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كتابي</w:t>
            </w:r>
          </w:p>
        </w:tc>
        <w:tc>
          <w:tcPr>
            <w:tcW w:w="1134" w:type="dxa"/>
          </w:tcPr>
          <w:p w14:paraId="505F5F23"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283" w:type="dxa"/>
            <w:gridSpan w:val="2"/>
          </w:tcPr>
          <w:p w14:paraId="75D19B2D"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tc>
        <w:tc>
          <w:tcPr>
            <w:tcW w:w="1412" w:type="dxa"/>
          </w:tcPr>
          <w:p w14:paraId="053B08E9"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ين</w:t>
            </w:r>
          </w:p>
          <w:p w14:paraId="44D173FD" w14:textId="77777777" w:rsidR="009E7B91" w:rsidRPr="004D73D0" w:rsidRDefault="009E7B91" w:rsidP="0046002B">
            <w:pPr>
              <w:spacing w:after="100"/>
              <w:jc w:val="center"/>
              <w:rPr>
                <w:rFonts w:ascii="Sakkal Majalla" w:hAnsi="Sakkal Majalla" w:cs="Sakkal Majalla"/>
                <w:sz w:val="28"/>
                <w:szCs w:val="32"/>
                <w:rtl/>
              </w:rPr>
            </w:pPr>
          </w:p>
        </w:tc>
      </w:tr>
      <w:tr w:rsidR="009E7B91" w:rsidRPr="004D73D0" w14:paraId="6631B995" w14:textId="77777777" w:rsidTr="0046002B">
        <w:tc>
          <w:tcPr>
            <w:tcW w:w="957" w:type="dxa"/>
            <w:shd w:val="clear" w:color="auto" w:fill="BFBFBF"/>
          </w:tcPr>
          <w:p w14:paraId="7BECA4AB"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23</w:t>
            </w:r>
          </w:p>
        </w:tc>
        <w:tc>
          <w:tcPr>
            <w:tcW w:w="4252" w:type="dxa"/>
          </w:tcPr>
          <w:p w14:paraId="40764123" w14:textId="6530394F"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 xml:space="preserve">التواجد في مكان العمل في غير أوقات الدوام الرسمي دون تكليف رسمي أو دون مبرر أو موافقة </w:t>
            </w:r>
            <w:r w:rsidR="00CB0894" w:rsidRPr="004D73D0">
              <w:rPr>
                <w:rFonts w:ascii="Sakkal Majalla" w:hAnsi="Sakkal Majalla" w:cs="Sakkal Majalla" w:hint="cs"/>
                <w:sz w:val="28"/>
                <w:szCs w:val="32"/>
                <w:rtl/>
              </w:rPr>
              <w:t>الإدارة.</w:t>
            </w:r>
          </w:p>
        </w:tc>
        <w:tc>
          <w:tcPr>
            <w:tcW w:w="1276" w:type="dxa"/>
            <w:gridSpan w:val="2"/>
          </w:tcPr>
          <w:p w14:paraId="13ADAFDD"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كتابي</w:t>
            </w:r>
          </w:p>
        </w:tc>
        <w:tc>
          <w:tcPr>
            <w:tcW w:w="1134" w:type="dxa"/>
          </w:tcPr>
          <w:p w14:paraId="09406417"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283" w:type="dxa"/>
            <w:gridSpan w:val="2"/>
          </w:tcPr>
          <w:p w14:paraId="064C7FAE"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tc>
        <w:tc>
          <w:tcPr>
            <w:tcW w:w="1412" w:type="dxa"/>
          </w:tcPr>
          <w:p w14:paraId="3FCAE7F7"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ين</w:t>
            </w:r>
          </w:p>
        </w:tc>
      </w:tr>
      <w:tr w:rsidR="009E7B91" w:rsidRPr="004D73D0" w14:paraId="7150649B" w14:textId="77777777" w:rsidTr="0046002B">
        <w:tc>
          <w:tcPr>
            <w:tcW w:w="957" w:type="dxa"/>
            <w:shd w:val="clear" w:color="auto" w:fill="BFBFBF"/>
          </w:tcPr>
          <w:p w14:paraId="1CA97494"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24</w:t>
            </w:r>
          </w:p>
        </w:tc>
        <w:tc>
          <w:tcPr>
            <w:tcW w:w="4252" w:type="dxa"/>
          </w:tcPr>
          <w:p w14:paraId="2BEA1760"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النوم او الغفوة أثناء وقت الدوام الرسمي</w:t>
            </w:r>
          </w:p>
        </w:tc>
        <w:tc>
          <w:tcPr>
            <w:tcW w:w="1276" w:type="dxa"/>
            <w:gridSpan w:val="2"/>
          </w:tcPr>
          <w:p w14:paraId="4E8F8DE6"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شفوي</w:t>
            </w:r>
          </w:p>
        </w:tc>
        <w:tc>
          <w:tcPr>
            <w:tcW w:w="1134" w:type="dxa"/>
          </w:tcPr>
          <w:p w14:paraId="74438A17"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كتابي</w:t>
            </w:r>
          </w:p>
        </w:tc>
        <w:tc>
          <w:tcPr>
            <w:tcW w:w="1283" w:type="dxa"/>
            <w:gridSpan w:val="2"/>
          </w:tcPr>
          <w:p w14:paraId="5E1596E1"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412" w:type="dxa"/>
          </w:tcPr>
          <w:p w14:paraId="7D4A1FC2"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p w14:paraId="1FB15681" w14:textId="77777777" w:rsidR="009E7B91" w:rsidRPr="004D73D0" w:rsidRDefault="009E7B91" w:rsidP="0046002B">
            <w:pPr>
              <w:spacing w:after="100"/>
              <w:jc w:val="center"/>
              <w:rPr>
                <w:rFonts w:ascii="Sakkal Majalla" w:hAnsi="Sakkal Majalla" w:cs="Sakkal Majalla"/>
                <w:sz w:val="28"/>
                <w:szCs w:val="32"/>
                <w:rtl/>
              </w:rPr>
            </w:pPr>
          </w:p>
        </w:tc>
      </w:tr>
      <w:tr w:rsidR="009E7B91" w:rsidRPr="004D73D0" w14:paraId="52E38FC5" w14:textId="77777777" w:rsidTr="0046002B">
        <w:tc>
          <w:tcPr>
            <w:tcW w:w="957" w:type="dxa"/>
            <w:shd w:val="clear" w:color="auto" w:fill="BFBFBF"/>
          </w:tcPr>
          <w:p w14:paraId="34309508"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25</w:t>
            </w:r>
          </w:p>
        </w:tc>
        <w:tc>
          <w:tcPr>
            <w:tcW w:w="4252" w:type="dxa"/>
          </w:tcPr>
          <w:p w14:paraId="46D21E29" w14:textId="34D72684"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 xml:space="preserve">تناول وجبات الطعام في مكان العمل اثناء الدوام الرسمي بشكل فردي أو </w:t>
            </w:r>
            <w:r w:rsidR="00CB0894" w:rsidRPr="004D73D0">
              <w:rPr>
                <w:rFonts w:ascii="Sakkal Majalla" w:hAnsi="Sakkal Majalla" w:cs="Sakkal Majalla" w:hint="cs"/>
                <w:sz w:val="28"/>
                <w:szCs w:val="32"/>
                <w:rtl/>
              </w:rPr>
              <w:t>جماعي.</w:t>
            </w:r>
          </w:p>
        </w:tc>
        <w:tc>
          <w:tcPr>
            <w:tcW w:w="1276" w:type="dxa"/>
            <w:gridSpan w:val="2"/>
          </w:tcPr>
          <w:p w14:paraId="05DBE4F6"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شفوي</w:t>
            </w:r>
          </w:p>
        </w:tc>
        <w:tc>
          <w:tcPr>
            <w:tcW w:w="1134" w:type="dxa"/>
          </w:tcPr>
          <w:p w14:paraId="5FEB7194"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كتابي</w:t>
            </w:r>
          </w:p>
        </w:tc>
        <w:tc>
          <w:tcPr>
            <w:tcW w:w="1283" w:type="dxa"/>
            <w:gridSpan w:val="2"/>
          </w:tcPr>
          <w:p w14:paraId="66712E27"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412" w:type="dxa"/>
          </w:tcPr>
          <w:p w14:paraId="1F0483E2"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p w14:paraId="0B44364B" w14:textId="77777777" w:rsidR="009E7B91" w:rsidRPr="004D73D0" w:rsidRDefault="009E7B91" w:rsidP="0046002B">
            <w:pPr>
              <w:spacing w:after="100"/>
              <w:jc w:val="center"/>
              <w:rPr>
                <w:rFonts w:ascii="Sakkal Majalla" w:hAnsi="Sakkal Majalla" w:cs="Sakkal Majalla"/>
                <w:sz w:val="28"/>
                <w:szCs w:val="32"/>
                <w:rtl/>
              </w:rPr>
            </w:pPr>
          </w:p>
        </w:tc>
      </w:tr>
      <w:tr w:rsidR="009E7B91" w:rsidRPr="004D73D0" w14:paraId="325F72ED" w14:textId="77777777" w:rsidTr="0046002B">
        <w:tc>
          <w:tcPr>
            <w:tcW w:w="957" w:type="dxa"/>
            <w:shd w:val="clear" w:color="auto" w:fill="BFBFBF"/>
          </w:tcPr>
          <w:p w14:paraId="7F0F5F11"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26</w:t>
            </w:r>
          </w:p>
        </w:tc>
        <w:tc>
          <w:tcPr>
            <w:tcW w:w="4252" w:type="dxa"/>
          </w:tcPr>
          <w:p w14:paraId="0BBEFB9A" w14:textId="7B1A7999"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 xml:space="preserve">التدخين في </w:t>
            </w:r>
            <w:r w:rsidR="00CB0894" w:rsidRPr="004D73D0">
              <w:rPr>
                <w:rFonts w:ascii="Sakkal Majalla" w:hAnsi="Sakkal Majalla" w:cs="Sakkal Majalla" w:hint="cs"/>
                <w:sz w:val="28"/>
                <w:szCs w:val="32"/>
                <w:rtl/>
              </w:rPr>
              <w:t>الجمعية.</w:t>
            </w:r>
          </w:p>
        </w:tc>
        <w:tc>
          <w:tcPr>
            <w:tcW w:w="1276" w:type="dxa"/>
            <w:gridSpan w:val="2"/>
          </w:tcPr>
          <w:p w14:paraId="38C6F021"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شفوي</w:t>
            </w:r>
          </w:p>
        </w:tc>
        <w:tc>
          <w:tcPr>
            <w:tcW w:w="1134" w:type="dxa"/>
          </w:tcPr>
          <w:p w14:paraId="42F6E9C5"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كتابي</w:t>
            </w:r>
          </w:p>
        </w:tc>
        <w:tc>
          <w:tcPr>
            <w:tcW w:w="1283" w:type="dxa"/>
            <w:gridSpan w:val="2"/>
          </w:tcPr>
          <w:p w14:paraId="157304DC"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412" w:type="dxa"/>
          </w:tcPr>
          <w:p w14:paraId="788E1AAD"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p w14:paraId="7EA245DF" w14:textId="77777777" w:rsidR="009E7B91" w:rsidRPr="004D73D0" w:rsidRDefault="009E7B91" w:rsidP="0046002B">
            <w:pPr>
              <w:spacing w:after="100"/>
              <w:jc w:val="center"/>
              <w:rPr>
                <w:rFonts w:ascii="Sakkal Majalla" w:hAnsi="Sakkal Majalla" w:cs="Sakkal Majalla"/>
                <w:sz w:val="28"/>
                <w:szCs w:val="32"/>
                <w:rtl/>
              </w:rPr>
            </w:pPr>
          </w:p>
        </w:tc>
      </w:tr>
      <w:tr w:rsidR="009E7B91" w:rsidRPr="004D73D0" w14:paraId="7D1754C1" w14:textId="77777777" w:rsidTr="0046002B">
        <w:tc>
          <w:tcPr>
            <w:tcW w:w="957" w:type="dxa"/>
            <w:shd w:val="clear" w:color="auto" w:fill="BFBFBF"/>
          </w:tcPr>
          <w:p w14:paraId="12C8ABC4"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lastRenderedPageBreak/>
              <w:t>27</w:t>
            </w:r>
          </w:p>
        </w:tc>
        <w:tc>
          <w:tcPr>
            <w:tcW w:w="4252" w:type="dxa"/>
          </w:tcPr>
          <w:p w14:paraId="3772447D" w14:textId="444DC452"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 xml:space="preserve">مخالفة التعليمات الصحية وأنظمة السلامة المتعلقة بمكان </w:t>
            </w:r>
            <w:r w:rsidR="00CB0894" w:rsidRPr="004D73D0">
              <w:rPr>
                <w:rFonts w:ascii="Sakkal Majalla" w:hAnsi="Sakkal Majalla" w:cs="Sakkal Majalla" w:hint="cs"/>
                <w:sz w:val="28"/>
                <w:szCs w:val="32"/>
                <w:rtl/>
              </w:rPr>
              <w:t>العمل.</w:t>
            </w:r>
          </w:p>
        </w:tc>
        <w:tc>
          <w:tcPr>
            <w:tcW w:w="1276" w:type="dxa"/>
            <w:gridSpan w:val="2"/>
          </w:tcPr>
          <w:p w14:paraId="35BA316C"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شفوي</w:t>
            </w:r>
          </w:p>
        </w:tc>
        <w:tc>
          <w:tcPr>
            <w:tcW w:w="1134" w:type="dxa"/>
          </w:tcPr>
          <w:p w14:paraId="4306D70C"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كتابي</w:t>
            </w:r>
          </w:p>
        </w:tc>
        <w:tc>
          <w:tcPr>
            <w:tcW w:w="1283" w:type="dxa"/>
            <w:gridSpan w:val="2"/>
          </w:tcPr>
          <w:p w14:paraId="7874C6E4"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412" w:type="dxa"/>
          </w:tcPr>
          <w:p w14:paraId="32FF095F"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tc>
      </w:tr>
      <w:tr w:rsidR="009E7B91" w:rsidRPr="004D73D0" w14:paraId="20F8B4C5" w14:textId="77777777" w:rsidTr="0046002B">
        <w:tc>
          <w:tcPr>
            <w:tcW w:w="957" w:type="dxa"/>
            <w:shd w:val="clear" w:color="auto" w:fill="BFBFBF"/>
          </w:tcPr>
          <w:p w14:paraId="031B68C0"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28</w:t>
            </w:r>
          </w:p>
        </w:tc>
        <w:tc>
          <w:tcPr>
            <w:tcW w:w="4252" w:type="dxa"/>
          </w:tcPr>
          <w:p w14:paraId="4D8E524F"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قراءة الصحف والمجلات وسائر المطبوعات في أماكن العمل خلال الدوام الرسمي دون مقتضى من واجبات الوظيفة وتصفح المواقع الإلكترونية غير ذات الصلة بالعمل وواجباته</w:t>
            </w:r>
          </w:p>
        </w:tc>
        <w:tc>
          <w:tcPr>
            <w:tcW w:w="1276" w:type="dxa"/>
            <w:gridSpan w:val="2"/>
          </w:tcPr>
          <w:p w14:paraId="67F88242"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شفوي</w:t>
            </w:r>
          </w:p>
        </w:tc>
        <w:tc>
          <w:tcPr>
            <w:tcW w:w="1134" w:type="dxa"/>
          </w:tcPr>
          <w:p w14:paraId="43A9FB7D"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كتابي</w:t>
            </w:r>
          </w:p>
        </w:tc>
        <w:tc>
          <w:tcPr>
            <w:tcW w:w="1283" w:type="dxa"/>
            <w:gridSpan w:val="2"/>
          </w:tcPr>
          <w:p w14:paraId="6B21B842"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412" w:type="dxa"/>
          </w:tcPr>
          <w:p w14:paraId="07A6B19E"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tc>
      </w:tr>
      <w:tr w:rsidR="009E7B91" w:rsidRPr="004D73D0" w14:paraId="77F8818C" w14:textId="77777777" w:rsidTr="0046002B">
        <w:tc>
          <w:tcPr>
            <w:tcW w:w="957" w:type="dxa"/>
            <w:shd w:val="clear" w:color="auto" w:fill="BFBFBF"/>
          </w:tcPr>
          <w:p w14:paraId="003BB027"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29</w:t>
            </w:r>
          </w:p>
        </w:tc>
        <w:tc>
          <w:tcPr>
            <w:tcW w:w="4252" w:type="dxa"/>
          </w:tcPr>
          <w:p w14:paraId="0CE17FB1" w14:textId="726FCD5C"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 xml:space="preserve">تكرار المخالفات المرورية على </w:t>
            </w:r>
            <w:r w:rsidR="00CB0894" w:rsidRPr="004D73D0">
              <w:rPr>
                <w:rFonts w:ascii="Sakkal Majalla" w:hAnsi="Sakkal Majalla" w:cs="Sakkal Majalla" w:hint="cs"/>
                <w:sz w:val="28"/>
                <w:szCs w:val="32"/>
                <w:rtl/>
              </w:rPr>
              <w:t>الموظف.</w:t>
            </w:r>
          </w:p>
        </w:tc>
        <w:tc>
          <w:tcPr>
            <w:tcW w:w="1276" w:type="dxa"/>
            <w:gridSpan w:val="2"/>
          </w:tcPr>
          <w:p w14:paraId="41EC73A2"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كتابي</w:t>
            </w:r>
          </w:p>
        </w:tc>
        <w:tc>
          <w:tcPr>
            <w:tcW w:w="1134" w:type="dxa"/>
          </w:tcPr>
          <w:p w14:paraId="271CD6E6"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283" w:type="dxa"/>
            <w:gridSpan w:val="2"/>
          </w:tcPr>
          <w:p w14:paraId="186D03EF"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w:t>
            </w:r>
          </w:p>
        </w:tc>
        <w:tc>
          <w:tcPr>
            <w:tcW w:w="1412" w:type="dxa"/>
          </w:tcPr>
          <w:p w14:paraId="293C9B27"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نهائي ومنعه من قيادة سيارات الجمعية</w:t>
            </w:r>
          </w:p>
          <w:p w14:paraId="1518EAE8" w14:textId="77777777" w:rsidR="009E7B91" w:rsidRPr="004D73D0" w:rsidRDefault="009E7B91" w:rsidP="0046002B">
            <w:pPr>
              <w:spacing w:after="100"/>
              <w:jc w:val="center"/>
              <w:rPr>
                <w:rFonts w:ascii="Sakkal Majalla" w:hAnsi="Sakkal Majalla" w:cs="Sakkal Majalla"/>
                <w:sz w:val="28"/>
                <w:szCs w:val="32"/>
                <w:rtl/>
              </w:rPr>
            </w:pPr>
          </w:p>
        </w:tc>
      </w:tr>
      <w:tr w:rsidR="009E7B91" w:rsidRPr="004D73D0" w14:paraId="610FCE22" w14:textId="77777777" w:rsidTr="0046002B">
        <w:tc>
          <w:tcPr>
            <w:tcW w:w="957" w:type="dxa"/>
            <w:shd w:val="clear" w:color="auto" w:fill="BFBFBF"/>
          </w:tcPr>
          <w:p w14:paraId="138ECBB4" w14:textId="77777777" w:rsidR="009E7B91" w:rsidRPr="004D73D0" w:rsidRDefault="009E7B91" w:rsidP="0046002B">
            <w:pPr>
              <w:spacing w:after="100"/>
              <w:rPr>
                <w:rFonts w:ascii="Sakkal Majalla" w:hAnsi="Sakkal Majalla" w:cs="Sakkal Majalla"/>
                <w:sz w:val="28"/>
                <w:szCs w:val="32"/>
                <w:rtl/>
              </w:rPr>
            </w:pPr>
            <w:r w:rsidRPr="004D73D0">
              <w:rPr>
                <w:rFonts w:ascii="Sakkal Majalla" w:hAnsi="Sakkal Majalla" w:cs="Sakkal Majalla" w:hint="cs"/>
                <w:sz w:val="28"/>
                <w:szCs w:val="32"/>
                <w:rtl/>
              </w:rPr>
              <w:t>30</w:t>
            </w:r>
          </w:p>
        </w:tc>
        <w:tc>
          <w:tcPr>
            <w:tcW w:w="4252" w:type="dxa"/>
          </w:tcPr>
          <w:p w14:paraId="682964F9"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الغياب دون تقديم إجازة رسمية</w:t>
            </w:r>
          </w:p>
        </w:tc>
        <w:tc>
          <w:tcPr>
            <w:tcW w:w="1276" w:type="dxa"/>
            <w:gridSpan w:val="2"/>
          </w:tcPr>
          <w:p w14:paraId="17138139"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لفت نظر كتابي</w:t>
            </w:r>
          </w:p>
        </w:tc>
        <w:tc>
          <w:tcPr>
            <w:tcW w:w="1134" w:type="dxa"/>
          </w:tcPr>
          <w:p w14:paraId="6251163C"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w:t>
            </w:r>
          </w:p>
        </w:tc>
        <w:tc>
          <w:tcPr>
            <w:tcW w:w="1283" w:type="dxa"/>
            <w:gridSpan w:val="2"/>
          </w:tcPr>
          <w:p w14:paraId="5BCEF448"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يومين</w:t>
            </w:r>
          </w:p>
        </w:tc>
        <w:tc>
          <w:tcPr>
            <w:tcW w:w="1412" w:type="dxa"/>
          </w:tcPr>
          <w:p w14:paraId="2D7E4AFE" w14:textId="77777777" w:rsidR="009E7B91" w:rsidRPr="004D73D0" w:rsidRDefault="009E7B91" w:rsidP="0046002B">
            <w:pPr>
              <w:spacing w:after="100"/>
              <w:jc w:val="center"/>
              <w:rPr>
                <w:rFonts w:ascii="Sakkal Majalla" w:hAnsi="Sakkal Majalla" w:cs="Sakkal Majalla"/>
                <w:sz w:val="28"/>
                <w:szCs w:val="32"/>
                <w:rtl/>
              </w:rPr>
            </w:pPr>
            <w:r w:rsidRPr="004D73D0">
              <w:rPr>
                <w:rFonts w:ascii="Sakkal Majalla" w:hAnsi="Sakkal Majalla" w:cs="Sakkal Majalla" w:hint="cs"/>
                <w:sz w:val="28"/>
                <w:szCs w:val="32"/>
                <w:rtl/>
              </w:rPr>
              <w:t>إنذار مع خصم ثلاثة أيام</w:t>
            </w:r>
          </w:p>
        </w:tc>
      </w:tr>
    </w:tbl>
    <w:p w14:paraId="3663E2B7" w14:textId="77777777" w:rsidR="009E7B91" w:rsidRPr="004D73D0" w:rsidRDefault="009E7B91" w:rsidP="009E7B91">
      <w:pPr>
        <w:spacing w:after="100"/>
        <w:rPr>
          <w:rFonts w:ascii="Sakkal Majalla" w:hAnsi="Sakkal Majalla" w:cs="Sakkal Majalla"/>
          <w:sz w:val="28"/>
          <w:szCs w:val="32"/>
          <w:rtl/>
        </w:rPr>
      </w:pPr>
    </w:p>
    <w:p w14:paraId="30FD63B1"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 xml:space="preserve">المادة (۵۹) </w:t>
      </w:r>
    </w:p>
    <w:p w14:paraId="03E655A5"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1. وفي حاله تكرار الموظف للمخالفة لأكثر من (4) مرات يتم تكرار الجزاء حسب المرة الرابعة في الجدول</w:t>
      </w:r>
    </w:p>
    <w:p w14:paraId="36705456" w14:textId="43559734" w:rsidR="009E7B91" w:rsidRPr="004D73D0" w:rsidRDefault="00CB0894"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أعلاه.</w:t>
      </w:r>
    </w:p>
    <w:p w14:paraId="0E604654"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۲. في حالة قيام الموظف بمخالفة لم ينص عليها هذا النظام تقوم إدارة الجمعية بتقدير الجزاء المناسب لتلك المخالفة.</w:t>
      </w:r>
    </w:p>
    <w:p w14:paraId="1E76CB4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لتحقيق:</w:t>
      </w:r>
    </w:p>
    <w:p w14:paraId="4E601BB5"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60)</w:t>
      </w:r>
    </w:p>
    <w:p w14:paraId="5813D734" w14:textId="797AA814"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تم التحقيق مع الموظف إذا صدر منه ما يوجب ذلك، ويسجل في محضر كتابي، بحيث تتم الكتابة من إدارة الجمعية أو ادارة الموظف إلى مدير إدارة الشؤون الإداري</w:t>
      </w:r>
      <w:r w:rsidRPr="004D73D0">
        <w:rPr>
          <w:rFonts w:ascii="Sakkal Majalla" w:hAnsi="Sakkal Majalla" w:cs="Sakkal Majalla" w:hint="cs"/>
          <w:sz w:val="28"/>
          <w:szCs w:val="32"/>
          <w:rtl/>
        </w:rPr>
        <w:t xml:space="preserve">ة </w:t>
      </w:r>
      <w:r w:rsidR="00CB0894" w:rsidRPr="004D73D0">
        <w:rPr>
          <w:rFonts w:ascii="Sakkal Majalla" w:hAnsi="Sakkal Majalla" w:cs="Sakkal Majalla" w:hint="cs"/>
          <w:sz w:val="28"/>
          <w:szCs w:val="32"/>
          <w:rtl/>
        </w:rPr>
        <w:t>والمالية لطلب</w:t>
      </w:r>
      <w:r w:rsidRPr="004D73D0">
        <w:rPr>
          <w:rFonts w:ascii="Sakkal Majalla" w:hAnsi="Sakkal Majalla" w:cs="Sakkal Majalla"/>
          <w:sz w:val="28"/>
          <w:szCs w:val="32"/>
          <w:rtl/>
        </w:rPr>
        <w:t xml:space="preserve"> التحقيق مع الموظف مع إيضاح</w:t>
      </w:r>
    </w:p>
    <w:p w14:paraId="0C33C7AD"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lastRenderedPageBreak/>
        <w:t>نوع المخالفة المطلوب التحقيق فيها.</w:t>
      </w:r>
    </w:p>
    <w:p w14:paraId="397FECE6" w14:textId="56AA58D3" w:rsidR="009E7B91" w:rsidRPr="004D73D0" w:rsidRDefault="00CB0894"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1 تقوم</w:t>
      </w:r>
      <w:r w:rsidR="009E7B91" w:rsidRPr="004D73D0">
        <w:rPr>
          <w:rFonts w:ascii="Sakkal Majalla" w:hAnsi="Sakkal Majalla" w:cs="Sakkal Majalla"/>
          <w:sz w:val="28"/>
          <w:szCs w:val="32"/>
          <w:rtl/>
        </w:rPr>
        <w:t xml:space="preserve"> لجنة التحقيق برفع نتائج التحقيق والتوصيات إلى إدارة الجمعية لاعتمادها.</w:t>
      </w:r>
    </w:p>
    <w:p w14:paraId="7BAFFE1B"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۲. يتم تطبيق العقوبة على الموظف بعد اعتمادها من إدارة الجمعية.</w:t>
      </w:r>
    </w:p>
    <w:p w14:paraId="29B447BF" w14:textId="77777777" w:rsidR="009E7B91" w:rsidRPr="004D73D0" w:rsidRDefault="009E7B91" w:rsidP="009E7B91">
      <w:pPr>
        <w:spacing w:after="100"/>
        <w:rPr>
          <w:rFonts w:ascii="Sakkal Majalla" w:hAnsi="Sakkal Majalla" w:cs="Sakkal Majalla"/>
          <w:sz w:val="28"/>
          <w:szCs w:val="32"/>
        </w:rPr>
      </w:pPr>
      <w:r w:rsidRPr="004D73D0">
        <w:rPr>
          <w:rFonts w:ascii="Sakkal Majalla" w:hAnsi="Sakkal Majalla" w:cs="Sakkal Majalla"/>
          <w:sz w:val="28"/>
          <w:szCs w:val="32"/>
          <w:rtl/>
        </w:rPr>
        <w:t>لتظلم والشكوى:</w:t>
      </w:r>
    </w:p>
    <w:p w14:paraId="043140A2"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61)</w:t>
      </w:r>
    </w:p>
    <w:p w14:paraId="70893CF2"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حق للموظف رفع تظلمه الى إدارة الجمعية عند شعوره بالظلم من أي طرف آخر في العمل بما فيها إدارته على أن يتم توضيح سبب التظلم وشرح مبرراته بوضوح، على أن تقوم إدارة الجمعية بالرد على تظلمه خلال مدة أقصاها اسبوعان من تاريخ ت</w:t>
      </w:r>
      <w:r w:rsidRPr="004D73D0">
        <w:rPr>
          <w:rFonts w:ascii="Sakkal Majalla" w:hAnsi="Sakkal Majalla" w:cs="Sakkal Majalla" w:hint="cs"/>
          <w:sz w:val="28"/>
          <w:szCs w:val="32"/>
          <w:rtl/>
        </w:rPr>
        <w:t>ظ</w:t>
      </w:r>
      <w:r w:rsidRPr="004D73D0">
        <w:rPr>
          <w:rFonts w:ascii="Sakkal Majalla" w:hAnsi="Sakkal Majalla" w:cs="Sakkal Majalla"/>
          <w:sz w:val="28"/>
          <w:szCs w:val="32"/>
          <w:rtl/>
        </w:rPr>
        <w:t>لمه.</w:t>
      </w:r>
    </w:p>
    <w:p w14:paraId="5BF415A9"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w:t>
      </w:r>
      <w:r w:rsidRPr="004D73D0">
        <w:rPr>
          <w:rFonts w:ascii="Sakkal Majalla" w:hAnsi="Sakkal Majalla" w:cs="AL-Mateen" w:hint="cs"/>
          <w:sz w:val="28"/>
          <w:szCs w:val="32"/>
          <w:rtl/>
        </w:rPr>
        <w:t>62</w:t>
      </w:r>
      <w:r w:rsidRPr="004D73D0">
        <w:rPr>
          <w:rFonts w:ascii="Sakkal Majalla" w:hAnsi="Sakkal Majalla" w:cs="AL-Mateen"/>
          <w:sz w:val="28"/>
          <w:szCs w:val="32"/>
          <w:rtl/>
        </w:rPr>
        <w:t>)</w:t>
      </w:r>
    </w:p>
    <w:p w14:paraId="3DEFD713"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1. يحق للموظف أن يتقدم لإدارة الجمعية بتظلم خلي يتعلق بتقرير تقويم أدائه السنوي وكذلك التظلم من</w:t>
      </w:r>
    </w:p>
    <w:p w14:paraId="351AD636"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القرارات الصادرة بفرض </w:t>
      </w:r>
      <w:r w:rsidRPr="004D73D0">
        <w:rPr>
          <w:rFonts w:ascii="Sakkal Majalla" w:hAnsi="Sakkal Majalla" w:cs="Sakkal Majalla" w:hint="cs"/>
          <w:sz w:val="28"/>
          <w:szCs w:val="32"/>
          <w:rtl/>
        </w:rPr>
        <w:t>الجزاءات</w:t>
      </w:r>
      <w:r w:rsidRPr="004D73D0">
        <w:rPr>
          <w:rFonts w:ascii="Sakkal Majalla" w:hAnsi="Sakkal Majalla" w:cs="Sakkal Majalla"/>
          <w:sz w:val="28"/>
          <w:szCs w:val="32"/>
          <w:rtl/>
        </w:rPr>
        <w:t xml:space="preserve"> التأديبية بحقه.</w:t>
      </w:r>
    </w:p>
    <w:p w14:paraId="61989514" w14:textId="1FC2670B"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۲. يحق للموظف أن يتقدم لإدارة الجمعية بأية شكوى تتعلق بالعمل، ومنها الإساءة </w:t>
      </w:r>
      <w:r w:rsidR="00CB0894" w:rsidRPr="004D73D0">
        <w:rPr>
          <w:rFonts w:ascii="Sakkal Majalla" w:hAnsi="Sakkal Majalla" w:cs="Sakkal Majalla" w:hint="cs"/>
          <w:sz w:val="28"/>
          <w:szCs w:val="32"/>
          <w:rtl/>
        </w:rPr>
        <w:t>الجسدية،</w:t>
      </w:r>
      <w:r w:rsidRPr="004D73D0">
        <w:rPr>
          <w:rFonts w:ascii="Sakkal Majalla" w:hAnsi="Sakkal Majalla" w:cs="Sakkal Majalla"/>
          <w:sz w:val="28"/>
          <w:szCs w:val="32"/>
          <w:rtl/>
        </w:rPr>
        <w:t xml:space="preserve"> </w:t>
      </w:r>
      <w:r w:rsidR="00CB0894" w:rsidRPr="004D73D0">
        <w:rPr>
          <w:rFonts w:ascii="Sakkal Majalla" w:hAnsi="Sakkal Majalla" w:cs="Sakkal Majalla" w:hint="cs"/>
          <w:sz w:val="28"/>
          <w:szCs w:val="32"/>
          <w:rtl/>
        </w:rPr>
        <w:t>الكلام البذيء</w:t>
      </w:r>
      <w:r w:rsidRPr="004D73D0">
        <w:rPr>
          <w:rFonts w:ascii="Sakkal Majalla" w:hAnsi="Sakkal Majalla" w:cs="Sakkal Majalla"/>
          <w:sz w:val="28"/>
          <w:szCs w:val="32"/>
          <w:rtl/>
        </w:rPr>
        <w:t>، ترويج</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وإطلاق الإشاعات، الاستخفاف بالموظف وبآرائه، المضايقات اللفظية أو الكتابية ونحوها.</w:t>
      </w:r>
    </w:p>
    <w:p w14:paraId="359C1AB3"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63)</w:t>
      </w:r>
    </w:p>
    <w:p w14:paraId="40B91739"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تنتهي خدمة الموظف بالجمعية في الحالات التالية: </w:t>
      </w:r>
    </w:p>
    <w:p w14:paraId="17BCC984"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١. الاستقالة.</w:t>
      </w:r>
    </w:p>
    <w:p w14:paraId="408B7E55"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۲. عدم القدرة الصحية على أداء العمل.</w:t>
      </w:r>
    </w:p>
    <w:p w14:paraId="427A5141"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٣. الاستغناء عن خدماته لعدم الكفاءة الوظيفية.</w:t>
      </w:r>
    </w:p>
    <w:p w14:paraId="698C044D" w14:textId="1831DDDD" w:rsidR="009E7B91" w:rsidRPr="004D73D0" w:rsidRDefault="00CB0894"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4.</w:t>
      </w:r>
      <w:r w:rsidR="009E7B91" w:rsidRPr="004D73D0">
        <w:rPr>
          <w:rFonts w:ascii="Sakkal Majalla" w:hAnsi="Sakkal Majalla" w:cs="Sakkal Majalla"/>
          <w:sz w:val="28"/>
          <w:szCs w:val="32"/>
          <w:rtl/>
        </w:rPr>
        <w:t xml:space="preserve"> الفصل من الخدمة بقرار تأديبي.</w:t>
      </w:r>
    </w:p>
    <w:p w14:paraId="3B8DE812"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5. عدم تجديد عقد الموظف لعدم الحاجة إلى خدماته.</w:t>
      </w:r>
    </w:p>
    <w:p w14:paraId="4E0CDC2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6. الانقطاع عن العمل دون عذر مقبول لمدة تزيد عن (15) يوما متصلة او (۳۰) يوما متقطعة خلال السنة.</w:t>
      </w:r>
    </w:p>
    <w:p w14:paraId="5E675175" w14:textId="7BA88B0D"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7. </w:t>
      </w:r>
      <w:r w:rsidR="00CB0894" w:rsidRPr="004D73D0">
        <w:rPr>
          <w:rFonts w:ascii="Sakkal Majalla" w:hAnsi="Sakkal Majalla" w:cs="Sakkal Majalla" w:hint="cs"/>
          <w:sz w:val="28"/>
          <w:szCs w:val="32"/>
          <w:rtl/>
        </w:rPr>
        <w:t>التقاعد.</w:t>
      </w:r>
    </w:p>
    <w:p w14:paraId="3CACEEAA"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۸. الوفاة.</w:t>
      </w:r>
    </w:p>
    <w:p w14:paraId="514CBE95" w14:textId="77777777" w:rsidR="009E7B91" w:rsidRPr="004D73D0" w:rsidRDefault="009E7B91" w:rsidP="009E7B91">
      <w:pPr>
        <w:spacing w:after="100"/>
        <w:rPr>
          <w:rFonts w:ascii="Sakkal Majalla" w:hAnsi="Sakkal Majalla" w:cs="Sakkal Majalla"/>
          <w:sz w:val="28"/>
          <w:szCs w:val="32"/>
        </w:rPr>
      </w:pPr>
      <w:r w:rsidRPr="004D73D0">
        <w:rPr>
          <w:rFonts w:ascii="Sakkal Majalla" w:hAnsi="Sakkal Majalla" w:cs="Sakkal Majalla"/>
          <w:sz w:val="28"/>
          <w:szCs w:val="32"/>
          <w:rtl/>
        </w:rPr>
        <w:t>9. ما سبق ذكره في هذه المواد وله علاقة بإنهاء خدمة الموظف.</w:t>
      </w:r>
    </w:p>
    <w:p w14:paraId="08383745"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AL-Mateen"/>
          <w:sz w:val="28"/>
          <w:szCs w:val="32"/>
          <w:rtl/>
        </w:rPr>
        <w:t>المادة (64)</w:t>
      </w:r>
      <w:r w:rsidRPr="004D73D0">
        <w:rPr>
          <w:rFonts w:ascii="Sakkal Majalla" w:hAnsi="Sakkal Majalla" w:cs="Sakkal Majalla"/>
          <w:sz w:val="28"/>
          <w:szCs w:val="32"/>
          <w:rtl/>
        </w:rPr>
        <w:t xml:space="preserve"> </w:t>
      </w:r>
    </w:p>
    <w:p w14:paraId="6FACFD13" w14:textId="77777777" w:rsidR="009E7B91" w:rsidRPr="004D73D0" w:rsidRDefault="009E7B91" w:rsidP="009E7B91">
      <w:pPr>
        <w:spacing w:after="100"/>
        <w:rPr>
          <w:rFonts w:ascii="Sakkal Majalla" w:hAnsi="Sakkal Majalla" w:cs="Sakkal Majalla"/>
          <w:sz w:val="28"/>
          <w:szCs w:val="32"/>
        </w:rPr>
      </w:pPr>
      <w:r w:rsidRPr="004D73D0">
        <w:rPr>
          <w:rFonts w:ascii="Sakkal Majalla" w:hAnsi="Sakkal Majalla" w:cs="Sakkal Majalla"/>
          <w:sz w:val="28"/>
          <w:szCs w:val="32"/>
          <w:rtl/>
        </w:rPr>
        <w:lastRenderedPageBreak/>
        <w:t>عند رغبة الموظف</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في</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الاستقالة من</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العمل قبل</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انتهاء عقده</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يجب عليه أن</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يقدم</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استقالته</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كتابي</w:t>
      </w:r>
      <w:r w:rsidRPr="004D73D0">
        <w:rPr>
          <w:rFonts w:ascii="Sakkal Majalla" w:hAnsi="Sakkal Majalla" w:cs="Sakkal Majalla" w:hint="cs"/>
          <w:sz w:val="28"/>
          <w:szCs w:val="32"/>
          <w:rtl/>
        </w:rPr>
        <w:t xml:space="preserve">ة </w:t>
      </w:r>
      <w:r w:rsidRPr="004D73D0">
        <w:rPr>
          <w:rFonts w:ascii="Sakkal Majalla" w:hAnsi="Sakkal Majalla" w:cs="Sakkal Majalla"/>
          <w:sz w:val="28"/>
          <w:szCs w:val="32"/>
          <w:rtl/>
        </w:rPr>
        <w:t>مع مهلة تحددها بما لا تتجاوز (90) يوما من تاريخ</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توقفه عن العمل، ولا تنتهي خدمة المو</w:t>
      </w:r>
      <w:r w:rsidRPr="004D73D0">
        <w:rPr>
          <w:rFonts w:ascii="Sakkal Majalla" w:hAnsi="Sakkal Majalla" w:cs="Sakkal Majalla" w:hint="cs"/>
          <w:sz w:val="28"/>
          <w:szCs w:val="32"/>
          <w:rtl/>
        </w:rPr>
        <w:t>ظ</w:t>
      </w:r>
      <w:r w:rsidRPr="004D73D0">
        <w:rPr>
          <w:rFonts w:ascii="Sakkal Majalla" w:hAnsi="Sakkal Majalla" w:cs="Sakkal Majalla"/>
          <w:sz w:val="28"/>
          <w:szCs w:val="32"/>
          <w:rtl/>
        </w:rPr>
        <w:t>ف إلا بالقرار الصادر بقبول استقالته.</w:t>
      </w:r>
    </w:p>
    <w:p w14:paraId="5A75A5C8"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w:t>
      </w:r>
      <w:r w:rsidRPr="004D73D0">
        <w:rPr>
          <w:rFonts w:ascii="Sakkal Majalla" w:hAnsi="Sakkal Majalla" w:cs="AL-Mateen"/>
          <w:sz w:val="28"/>
          <w:szCs w:val="32"/>
          <w:rtl/>
        </w:rPr>
        <w:t>لمادة (65)</w:t>
      </w:r>
      <w:r w:rsidRPr="004D73D0">
        <w:rPr>
          <w:rFonts w:ascii="Sakkal Majalla" w:hAnsi="Sakkal Majalla" w:cs="Sakkal Majalla"/>
          <w:sz w:val="28"/>
          <w:szCs w:val="32"/>
          <w:rtl/>
        </w:rPr>
        <w:t xml:space="preserve"> </w:t>
      </w:r>
    </w:p>
    <w:p w14:paraId="6E65C870" w14:textId="5F8A64C8"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تجري مقابلة شخصية مع كل موظف يستقيل من عمله أو يتقدم بطلب عدم تجديد عقدة مع </w:t>
      </w:r>
      <w:r w:rsidR="00CB0894" w:rsidRPr="004D73D0">
        <w:rPr>
          <w:rFonts w:ascii="Sakkal Majalla" w:hAnsi="Sakkal Majalla" w:cs="Sakkal Majalla" w:hint="cs"/>
          <w:sz w:val="28"/>
          <w:szCs w:val="32"/>
          <w:rtl/>
        </w:rPr>
        <w:t>الجمعية،</w:t>
      </w:r>
      <w:r w:rsidRPr="004D73D0">
        <w:rPr>
          <w:rFonts w:ascii="Sakkal Majalla" w:hAnsi="Sakkal Majalla" w:cs="Sakkal Majalla"/>
          <w:sz w:val="28"/>
          <w:szCs w:val="32"/>
          <w:rtl/>
        </w:rPr>
        <w:t xml:space="preserve"> وذلك بهدف جمع بيانات عن نقاط الضعف المحتملة في أنظمة العمل المتبعة بالجمعية، والعمل على الاستفادة من هذه البيانات لتحسين السياسات أو الممارسات أو الأنظمة أو العمليات في المستقبل والمحافظة على الكوادر البشرية وتعزيز ولائهم.</w:t>
      </w:r>
    </w:p>
    <w:p w14:paraId="51C76846"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66)</w:t>
      </w:r>
    </w:p>
    <w:p w14:paraId="69F81B5F"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يتم إحالة الموظف على التقاعد وصرف جميع مستحقاته نظاما عند بلوغه (60) سن</w:t>
      </w:r>
      <w:r w:rsidRPr="004D73D0">
        <w:rPr>
          <w:rFonts w:ascii="Sakkal Majalla" w:hAnsi="Sakkal Majalla" w:cs="Sakkal Majalla" w:hint="cs"/>
          <w:sz w:val="28"/>
          <w:szCs w:val="32"/>
          <w:rtl/>
        </w:rPr>
        <w:t xml:space="preserve">ة </w:t>
      </w:r>
      <w:r w:rsidRPr="004D73D0">
        <w:rPr>
          <w:rFonts w:ascii="Sakkal Majalla" w:hAnsi="Sakkal Majalla" w:cs="Sakkal Majalla"/>
          <w:sz w:val="28"/>
          <w:szCs w:val="32"/>
          <w:rtl/>
        </w:rPr>
        <w:t>هجرية</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ولإدارة الجمعية الحق في التمديد بعقد سنوي للموظف على ألا يتجاوز عمره (</w:t>
      </w:r>
      <w:r w:rsidRPr="004D73D0">
        <w:rPr>
          <w:rFonts w:ascii="Sakkal Majalla" w:hAnsi="Sakkal Majalla" w:cs="Sakkal Majalla" w:hint="cs"/>
          <w:sz w:val="28"/>
          <w:szCs w:val="32"/>
          <w:rtl/>
        </w:rPr>
        <w:t>68</w:t>
      </w:r>
      <w:r w:rsidRPr="004D73D0">
        <w:rPr>
          <w:rFonts w:ascii="Sakkal Majalla" w:hAnsi="Sakkal Majalla" w:cs="Sakkal Majalla"/>
          <w:sz w:val="28"/>
          <w:szCs w:val="32"/>
          <w:rtl/>
        </w:rPr>
        <w:t>) سن</w:t>
      </w:r>
      <w:r w:rsidRPr="004D73D0">
        <w:rPr>
          <w:rFonts w:ascii="Sakkal Majalla" w:hAnsi="Sakkal Majalla" w:cs="Sakkal Majalla" w:hint="cs"/>
          <w:sz w:val="28"/>
          <w:szCs w:val="32"/>
          <w:rtl/>
        </w:rPr>
        <w:t>ة ه</w:t>
      </w:r>
      <w:r w:rsidRPr="004D73D0">
        <w:rPr>
          <w:rFonts w:ascii="Sakkal Majalla" w:hAnsi="Sakkal Majalla" w:cs="Sakkal Majalla"/>
          <w:sz w:val="28"/>
          <w:szCs w:val="32"/>
          <w:rtl/>
        </w:rPr>
        <w:t>جرية حسب المادة (74) الفقرة (4) من نظام العمل.</w:t>
      </w:r>
    </w:p>
    <w:p w14:paraId="6E3EF276"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ا</w:t>
      </w:r>
      <w:r w:rsidRPr="004D73D0">
        <w:rPr>
          <w:rFonts w:ascii="Sakkal Majalla" w:hAnsi="Sakkal Majalla" w:cs="AL-Mateen"/>
          <w:sz w:val="28"/>
          <w:szCs w:val="32"/>
          <w:rtl/>
        </w:rPr>
        <w:t>لمادة (67)</w:t>
      </w:r>
    </w:p>
    <w:p w14:paraId="7FE888BB"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في حالة وفاة الموظف على بند الدوام الكامل يصرف لورثته جميع مستحقاته وراتب الشهر الذي توفي فيه كاملا، كما تتحمل الجمعية جميع نفقات دفن الموظف غير السعودي في المملكة أو نقل جثمانه وأفراد أسرته إلى بلده.</w:t>
      </w:r>
    </w:p>
    <w:p w14:paraId="16D2757B"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تصفية الحقوق:</w:t>
      </w:r>
    </w:p>
    <w:p w14:paraId="22F1B9CA"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68)</w:t>
      </w:r>
    </w:p>
    <w:p w14:paraId="2E714683" w14:textId="0905BD06"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 xml:space="preserve">1. </w:t>
      </w:r>
      <w:r w:rsidRPr="004D73D0">
        <w:rPr>
          <w:rFonts w:ascii="Sakkal Majalla" w:hAnsi="Sakkal Majalla" w:cs="Sakkal Majalla"/>
          <w:sz w:val="28"/>
          <w:szCs w:val="32"/>
          <w:rtl/>
        </w:rPr>
        <w:t xml:space="preserve"> يصرف للموظف على بند الدوام الكامل جميع مستحقاته إذا أمضى سنتين وظيفيتين من </w:t>
      </w:r>
      <w:r w:rsidR="00CB0894" w:rsidRPr="004D73D0">
        <w:rPr>
          <w:rFonts w:ascii="Sakkal Majalla" w:hAnsi="Sakkal Majalla" w:cs="Sakkal Majalla" w:hint="cs"/>
          <w:sz w:val="28"/>
          <w:szCs w:val="32"/>
          <w:rtl/>
        </w:rPr>
        <w:t>ضمنها اجازته</w:t>
      </w:r>
      <w:r w:rsidRPr="004D73D0">
        <w:rPr>
          <w:rFonts w:ascii="Sakkal Majalla" w:hAnsi="Sakkal Majalla" w:cs="Sakkal Majalla"/>
          <w:sz w:val="28"/>
          <w:szCs w:val="32"/>
          <w:rtl/>
        </w:rPr>
        <w:t xml:space="preserve"> السنوية ولا تدخل فيها الإجازات الاستثنائية.</w:t>
      </w:r>
    </w:p>
    <w:p w14:paraId="4AAAD80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۲. نصف راتب عن كل سنة من السنوات الخمس الأولى وراتب شهر عن كل سنة من السنوات</w:t>
      </w:r>
    </w:p>
    <w:p w14:paraId="172F10A4" w14:textId="10D99C5E"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التالية، ويتخذ الأجر الأخير أساسا لحساب المكافأة، ويستحق المكافأة عن أجزاء السنة </w:t>
      </w:r>
      <w:r w:rsidR="00CB0894" w:rsidRPr="004D73D0">
        <w:rPr>
          <w:rFonts w:ascii="Sakkal Majalla" w:hAnsi="Sakkal Majalla" w:cs="Sakkal Majalla" w:hint="cs"/>
          <w:sz w:val="28"/>
          <w:szCs w:val="32"/>
          <w:rtl/>
        </w:rPr>
        <w:t>بنسبة ما</w:t>
      </w:r>
      <w:r w:rsidRPr="004D73D0">
        <w:rPr>
          <w:rFonts w:ascii="Sakkal Majalla" w:hAnsi="Sakkal Majalla" w:cs="Sakkal Majalla"/>
          <w:sz w:val="28"/>
          <w:szCs w:val="32"/>
          <w:rtl/>
        </w:rPr>
        <w:t xml:space="preserve"> قضاه منها في العمل (حسب المادة 84 من نظام العمل).</w:t>
      </w:r>
    </w:p>
    <w:p w14:paraId="039E139C" w14:textId="0943B2BC"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٣. راتب عن أيام الإجازة المستحقة إذا ترك العمل قبل استعماله لها، وذلك بالنسبة الى المدة التي </w:t>
      </w:r>
      <w:r w:rsidR="00CB0894" w:rsidRPr="004D73D0">
        <w:rPr>
          <w:rFonts w:ascii="Sakkal Majalla" w:hAnsi="Sakkal Majalla" w:cs="Sakkal Majalla" w:hint="cs"/>
          <w:sz w:val="28"/>
          <w:szCs w:val="32"/>
          <w:rtl/>
        </w:rPr>
        <w:t>لم يحصل</w:t>
      </w:r>
      <w:r w:rsidRPr="004D73D0">
        <w:rPr>
          <w:rFonts w:ascii="Sakkal Majalla" w:hAnsi="Sakkal Majalla" w:cs="Sakkal Majalla"/>
          <w:sz w:val="28"/>
          <w:szCs w:val="32"/>
          <w:rtl/>
        </w:rPr>
        <w:t xml:space="preserve"> على اجازته عنها، كما يستحق راتب الإجازة عن السنة بنسبة ما قضاه منها في العمل.</w:t>
      </w:r>
    </w:p>
    <w:p w14:paraId="62630BB4" w14:textId="77777777" w:rsidR="009E7B91" w:rsidRPr="004D73D0" w:rsidRDefault="009E7B91" w:rsidP="009E7B91">
      <w:pPr>
        <w:spacing w:after="100"/>
        <w:rPr>
          <w:rFonts w:ascii="Sakkal Majalla" w:hAnsi="Sakkal Majalla" w:cs="Sakkal Majalla"/>
          <w:sz w:val="28"/>
          <w:szCs w:val="32"/>
        </w:rPr>
      </w:pPr>
      <w:r w:rsidRPr="004D73D0">
        <w:rPr>
          <w:rFonts w:ascii="Sakkal Majalla" w:hAnsi="Sakkal Majalla" w:cs="Sakkal Majalla" w:hint="cs"/>
          <w:sz w:val="28"/>
          <w:szCs w:val="32"/>
          <w:rtl/>
        </w:rPr>
        <w:t xml:space="preserve"> 4. </w:t>
      </w:r>
      <w:r w:rsidRPr="004D73D0">
        <w:rPr>
          <w:rFonts w:ascii="Sakkal Majalla" w:hAnsi="Sakkal Majalla" w:cs="Sakkal Majalla"/>
          <w:sz w:val="28"/>
          <w:szCs w:val="32"/>
          <w:rtl/>
        </w:rPr>
        <w:t>في حالة الاستقالة يستحق ثلث المكافأة بعد خدمة لا تقل مدتها عن سنتين متتاليتين، ولا تزيد</w:t>
      </w:r>
    </w:p>
    <w:p w14:paraId="0CC4F5E6" w14:textId="183867E8"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عن خمس سنوات، ويستحق ثلثها إذا زادت مدة خدمته عن خمس سنوات متتالية ولم تبلغ عشر سنوات، ويستحق المكافأة كاملة إذا بلغت مدة خدمته عشر سنوات فأكثر </w:t>
      </w:r>
      <w:r w:rsidR="00CB0894" w:rsidRPr="004D73D0">
        <w:rPr>
          <w:rFonts w:ascii="Sakkal Majalla" w:hAnsi="Sakkal Majalla" w:cs="Sakkal Majalla" w:hint="cs"/>
          <w:sz w:val="28"/>
          <w:szCs w:val="32"/>
          <w:rtl/>
        </w:rPr>
        <w:t>(حسب</w:t>
      </w:r>
      <w:r w:rsidRPr="004D73D0">
        <w:rPr>
          <w:rFonts w:ascii="Sakkal Majalla" w:hAnsi="Sakkal Majalla" w:cs="Sakkal Majalla"/>
          <w:sz w:val="28"/>
          <w:szCs w:val="32"/>
          <w:rtl/>
        </w:rPr>
        <w:t xml:space="preserve"> المادة 85 من</w:t>
      </w:r>
    </w:p>
    <w:p w14:paraId="7B1A358B"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نظام العمل).</w:t>
      </w:r>
    </w:p>
    <w:p w14:paraId="37851028"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lastRenderedPageBreak/>
        <w:t xml:space="preserve"> 5. تذكرة سفر ذهاب فقط لغير السعوديين على الدرجة السياحية حسب السعر وقت سفره للموظف</w:t>
      </w:r>
    </w:p>
    <w:p w14:paraId="06C98F59"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وزوجته واثنين من أولاده إذا قضى سنتين وظيفيتين</w:t>
      </w:r>
    </w:p>
    <w:p w14:paraId="7D8D0160"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6. مبلغ مقطوع مقداره (۳۰۰) ريال قيمة المواصلات من سكنه إلى المطار والعكس في بلده.</w:t>
      </w:r>
    </w:p>
    <w:p w14:paraId="257ABAFC"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۷. في حال إنهاء النشاط الذي يعمل فيه العامل.</w:t>
      </w:r>
    </w:p>
    <w:p w14:paraId="706419C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إخلاء الطرف</w:t>
      </w:r>
    </w:p>
    <w:p w14:paraId="4B3EDFE2"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69)</w:t>
      </w:r>
    </w:p>
    <w:p w14:paraId="461FB83E"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يمنح الموظف خلاب إخلاء طرف بعد تسليمه لجميع العهد التي في حوزته والتأكد من تصفية جميع حساباته المالية (قروض، إيجار</w:t>
      </w:r>
      <w:r w:rsidRPr="004D73D0">
        <w:rPr>
          <w:rFonts w:ascii="Sakkal Majalla" w:hAnsi="Sakkal Majalla" w:cs="Sakkal Majalla" w:hint="cs"/>
          <w:sz w:val="28"/>
          <w:szCs w:val="32"/>
          <w:rtl/>
        </w:rPr>
        <w:t xml:space="preserve"> </w:t>
      </w:r>
      <w:r w:rsidRPr="004D73D0">
        <w:rPr>
          <w:rFonts w:ascii="Sakkal Majalla" w:hAnsi="Sakkal Majalla" w:cs="Sakkal Majalla"/>
          <w:sz w:val="28"/>
          <w:szCs w:val="32"/>
          <w:rtl/>
        </w:rPr>
        <w:t>سكن، أقساط) سواء لدى الجمعية أو لدى أية جهات أخرى.</w:t>
      </w:r>
    </w:p>
    <w:p w14:paraId="49EC05E1" w14:textId="77777777" w:rsidR="009E7B91" w:rsidRPr="004D73D0" w:rsidRDefault="009E7B91" w:rsidP="009E7B91">
      <w:pPr>
        <w:spacing w:after="100"/>
        <w:rPr>
          <w:rFonts w:ascii="Sakkal Majalla" w:hAnsi="Sakkal Majalla" w:cs="Sakkal Majalla"/>
          <w:sz w:val="28"/>
          <w:szCs w:val="32"/>
          <w:rtl/>
        </w:rPr>
      </w:pPr>
    </w:p>
    <w:p w14:paraId="7EAA5D07" w14:textId="77777777" w:rsidR="009E7B91" w:rsidRPr="004D73D0" w:rsidRDefault="009E7B91" w:rsidP="009E7B91">
      <w:pPr>
        <w:spacing w:after="100"/>
        <w:rPr>
          <w:rFonts w:ascii="Sakkal Majalla" w:hAnsi="Sakkal Majalla" w:cs="Sakkal Majalla"/>
          <w:sz w:val="28"/>
          <w:szCs w:val="32"/>
          <w:rtl/>
        </w:rPr>
      </w:pPr>
    </w:p>
    <w:p w14:paraId="68BFE301"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شهادة خدمة</w:t>
      </w:r>
    </w:p>
    <w:p w14:paraId="24749B2B"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يحق للموظف طلب شهادة خدمة يوضح فيها تاريخ التحاقه بالجمعية وتاريخ انتهاء علاقته بها ومهنته ومقدار الراتب الأخير.</w:t>
      </w:r>
    </w:p>
    <w:p w14:paraId="2871997D"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أحكام ختامية</w:t>
      </w:r>
    </w:p>
    <w:p w14:paraId="291A1439" w14:textId="77777777" w:rsidR="009E7B91" w:rsidRPr="004D73D0" w:rsidRDefault="009E7B91" w:rsidP="009E7B91">
      <w:pPr>
        <w:spacing w:after="100"/>
        <w:rPr>
          <w:rFonts w:ascii="Sakkal Majalla" w:hAnsi="Sakkal Majalla" w:cs="AL-Mateen"/>
          <w:sz w:val="28"/>
          <w:szCs w:val="32"/>
          <w:rtl/>
        </w:rPr>
      </w:pPr>
      <w:r w:rsidRPr="004D73D0">
        <w:rPr>
          <w:rFonts w:ascii="Sakkal Majalla" w:hAnsi="Sakkal Majalla" w:cs="AL-Mateen"/>
          <w:sz w:val="28"/>
          <w:szCs w:val="32"/>
          <w:rtl/>
        </w:rPr>
        <w:t>المادة (۷۱)</w:t>
      </w:r>
    </w:p>
    <w:p w14:paraId="688690F1" w14:textId="77777777"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sz w:val="28"/>
          <w:szCs w:val="32"/>
          <w:rtl/>
        </w:rPr>
        <w:t xml:space="preserve"> تتم مراجعة وتحديث هذا النظام بشكل سنوي، أو كلما دعت الحاجة إلى ذلك بموجب فريق عمل يتم تشكيله من ادارة الجمعية.</w:t>
      </w:r>
    </w:p>
    <w:p w14:paraId="0D735D46" w14:textId="77777777" w:rsidR="009E7B91" w:rsidRPr="004D73D0" w:rsidRDefault="009E7B91" w:rsidP="009E7B91">
      <w:pPr>
        <w:spacing w:after="100"/>
        <w:ind w:left="-143" w:firstLine="283"/>
        <w:rPr>
          <w:rFonts w:ascii="Sakkal Majalla" w:hAnsi="Sakkal Majalla" w:cs="AL-Mateen"/>
          <w:sz w:val="28"/>
          <w:szCs w:val="32"/>
          <w:rtl/>
        </w:rPr>
      </w:pPr>
      <w:r w:rsidRPr="004D73D0">
        <w:rPr>
          <w:rFonts w:ascii="Sakkal Majalla" w:hAnsi="Sakkal Majalla" w:cs="AL-Mateen"/>
          <w:sz w:val="28"/>
          <w:szCs w:val="32"/>
          <w:rtl/>
        </w:rPr>
        <w:t xml:space="preserve">المادة (۷۲) </w:t>
      </w:r>
    </w:p>
    <w:p w14:paraId="1DCDF33D" w14:textId="7B774971" w:rsidR="009E7B91" w:rsidRPr="004D73D0" w:rsidRDefault="009E7B91" w:rsidP="009E7B91">
      <w:pPr>
        <w:spacing w:after="100"/>
        <w:rPr>
          <w:rFonts w:ascii="Sakkal Majalla" w:hAnsi="Sakkal Majalla" w:cs="Sakkal Majalla"/>
          <w:sz w:val="28"/>
          <w:szCs w:val="32"/>
          <w:rtl/>
        </w:rPr>
      </w:pPr>
      <w:r w:rsidRPr="004D73D0">
        <w:rPr>
          <w:rFonts w:ascii="Sakkal Majalla" w:hAnsi="Sakkal Majalla" w:cs="Sakkal Majalla" w:hint="cs"/>
          <w:sz w:val="28"/>
          <w:szCs w:val="32"/>
          <w:rtl/>
        </w:rPr>
        <w:t>. يوض</w:t>
      </w:r>
      <w:r w:rsidRPr="004D73D0">
        <w:rPr>
          <w:rFonts w:ascii="Sakkal Majalla" w:hAnsi="Sakkal Majalla" w:cs="Sakkal Majalla" w:hint="eastAsia"/>
          <w:sz w:val="28"/>
          <w:szCs w:val="32"/>
          <w:rtl/>
        </w:rPr>
        <w:t>ع</w:t>
      </w:r>
      <w:r w:rsidRPr="004D73D0">
        <w:rPr>
          <w:rFonts w:ascii="Sakkal Majalla" w:hAnsi="Sakkal Majalla" w:cs="Sakkal Majalla"/>
          <w:sz w:val="28"/>
          <w:szCs w:val="32"/>
          <w:rtl/>
        </w:rPr>
        <w:t xml:space="preserve"> هذا النظام على الموقع الالكتروني للجمعية، ويعمم بذلك على جميع الموظفين للاطلاع عليه.</w:t>
      </w:r>
    </w:p>
    <w:p w14:paraId="7A48A1C8" w14:textId="77777777" w:rsidR="00125672" w:rsidRPr="00A50615" w:rsidRDefault="00125672" w:rsidP="00125672">
      <w:pPr>
        <w:jc w:val="both"/>
        <w:rPr>
          <w:rFonts w:ascii="Sakkal Majalla" w:hAnsi="Sakkal Majalla" w:cs="Sakkal Majalla"/>
          <w:b/>
          <w:bCs/>
          <w:sz w:val="28"/>
          <w:szCs w:val="28"/>
          <w:rtl/>
        </w:rPr>
      </w:pPr>
    </w:p>
    <w:p w14:paraId="4513EFFD" w14:textId="6A7FA2D6" w:rsidR="00D86138" w:rsidRPr="00CB0894"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CB0894">
        <w:rPr>
          <w:rFonts w:ascii="Sakkal Majalla" w:hAnsi="Sakkal Majalla" w:cs="Sakkal Majalla"/>
          <w:b/>
          <w:bCs/>
          <w:color w:val="4472C4" w:themeColor="accent5"/>
          <w:sz w:val="32"/>
          <w:szCs w:val="32"/>
          <w:rtl/>
        </w:rPr>
        <w:t xml:space="preserve">تم بحمد </w:t>
      </w:r>
      <w:r w:rsidR="007D10EA" w:rsidRPr="00CB0894">
        <w:rPr>
          <w:rFonts w:ascii="Sakkal Majalla" w:hAnsi="Sakkal Majalla" w:cs="Sakkal Majalla" w:hint="cs"/>
          <w:b/>
          <w:bCs/>
          <w:color w:val="4472C4" w:themeColor="accent5"/>
          <w:sz w:val="32"/>
          <w:szCs w:val="32"/>
          <w:rtl/>
        </w:rPr>
        <w:t>الله</w:t>
      </w:r>
      <w:r w:rsidR="00CB0894" w:rsidRPr="00CB0894">
        <w:rPr>
          <w:rFonts w:ascii="Sakkal Majalla" w:hAnsi="Sakkal Majalla" w:cs="Sakkal Majalla" w:hint="cs"/>
          <w:b/>
          <w:bCs/>
          <w:color w:val="4472C4" w:themeColor="accent5"/>
          <w:sz w:val="32"/>
          <w:szCs w:val="32"/>
          <w:rtl/>
        </w:rPr>
        <w:t xml:space="preserve"> اعتماده من مجلس الإدارة</w:t>
      </w:r>
    </w:p>
    <w:p w14:paraId="1BEA85C2" w14:textId="77777777" w:rsidR="00125672" w:rsidRPr="00656A00" w:rsidRDefault="00125672" w:rsidP="00CC243A">
      <w:pPr>
        <w:spacing w:after="0" w:line="240" w:lineRule="auto"/>
        <w:ind w:left="360"/>
        <w:jc w:val="center"/>
        <w:rPr>
          <w:rFonts w:ascii="Sakkal Majalla" w:hAnsi="Sakkal Majalla" w:cs="Sakkal Majalla"/>
          <w:b/>
          <w:bCs/>
          <w:color w:val="4472C4" w:themeColor="accent5"/>
          <w:sz w:val="28"/>
          <w:szCs w:val="28"/>
          <w:u w:val="single"/>
          <w:rtl/>
        </w:rPr>
      </w:pPr>
    </w:p>
    <w:p w14:paraId="593632C7" w14:textId="3D96E50D" w:rsidR="00CC0852" w:rsidRPr="00CC0852" w:rsidRDefault="007D10EA" w:rsidP="00CC0852">
      <w:pPr>
        <w:pStyle w:val="a3"/>
        <w:spacing w:line="240" w:lineRule="auto"/>
        <w:ind w:left="450" w:right="1985"/>
        <w:rPr>
          <w:rFonts w:ascii="Arial" w:eastAsia="Arial" w:hAnsi="Arial" w:cs="PT Bold Heading"/>
          <w:b/>
          <w:bCs/>
          <w:noProof/>
          <w:color w:val="2F5496" w:themeColor="accent5" w:themeShade="BF"/>
          <w:sz w:val="28"/>
          <w:szCs w:val="28"/>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00CC0852" w:rsidRPr="00CC0852">
        <w:rPr>
          <w:rFonts w:ascii="Arial" w:eastAsia="Arial" w:hAnsi="Arial" w:cs="PT Bold Heading"/>
          <w:b/>
          <w:bCs/>
          <w:noProof/>
          <w:color w:val="2F5496" w:themeColor="accent5" w:themeShade="BF"/>
          <w:sz w:val="28"/>
          <w:szCs w:val="28"/>
          <w:rtl/>
        </w:rPr>
        <w:tab/>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9504" behindDoc="0" locked="0" layoutInCell="1" allowOverlap="1" wp14:anchorId="7A2CF06A" wp14:editId="7273C97B">
                <wp:simplePos x="0" y="0"/>
                <wp:positionH relativeFrom="column">
                  <wp:posOffset>11508105</wp:posOffset>
                </wp:positionH>
                <wp:positionV relativeFrom="paragraph">
                  <wp:posOffset>5410200</wp:posOffset>
                </wp:positionV>
                <wp:extent cx="72390" cy="144780"/>
                <wp:effectExtent l="1905" t="0" r="1905" b="0"/>
                <wp:wrapNone/>
                <wp:docPr id="1533926026" name="حبر 2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noChangeAspect="1" noEditPoints="1" noChangeArrowheads="1" noChangeShapeType="1"/>
                        </w14:cNvContentPartPr>
                      </w14:nvContentPartPr>
                      <w14:xfrm>
                        <a:off x="0" y="0"/>
                        <a:ext cx="72390" cy="144780"/>
                      </w14:xfrm>
                    </w14:contentPart>
                  </a:graphicData>
                </a:graphic>
                <wp14:sizeRelH relativeFrom="page">
                  <wp14:pctWidth>0</wp14:pctWidth>
                </wp14:sizeRelH>
                <wp14:sizeRelV relativeFrom="page">
                  <wp14:pctHeight>0</wp14:pctHeight>
                </wp14:sizeRelV>
              </wp:anchor>
            </w:drawing>
          </mc:Choice>
          <mc:Fallback>
            <w:pict>
              <v:shapetype w14:anchorId="5C1208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20" o:spid="_x0000_s1026" type="#_x0000_t75" style="position:absolute;left:0;text-align:left;margin-left:906.15pt;margin-top:426pt;width:5.7pt;height:1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">
                <v:imagedata r:id="rId16"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s">
            <w:drawing>
              <wp:anchor distT="0" distB="0" distL="114300" distR="114300" simplePos="0" relativeHeight="251668480" behindDoc="0" locked="0" layoutInCell="1" allowOverlap="1" wp14:anchorId="2910090C" wp14:editId="2CB41901">
                <wp:simplePos x="0" y="0"/>
                <wp:positionH relativeFrom="column">
                  <wp:posOffset>10642600</wp:posOffset>
                </wp:positionH>
                <wp:positionV relativeFrom="paragraph">
                  <wp:posOffset>5735955</wp:posOffset>
                </wp:positionV>
                <wp:extent cx="108585" cy="357505"/>
                <wp:effectExtent l="117475" t="116205" r="116840" b="116840"/>
                <wp:wrapNone/>
                <wp:docPr id="2141997944" name="مستطيل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08585" cy="357505"/>
                        </a:xfrm>
                        <a:prstGeom prst="rect">
                          <a:avLst/>
                        </a:prstGeom>
                        <a:noFill/>
                        <a:ln w="216000" cap="sq" algn="ctr">
                          <a:solidFill>
                            <a:srgbClr val="000000">
                              <a:alpha val="33333"/>
                            </a:srgbClr>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50435" id="مستطيل 19" o:spid="_x0000_s1026" style="position:absolute;left:0;text-align:left;margin-left:838pt;margin-top:451.65pt;width:8.55pt;height:2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" filled="f" strokeweight="6mm">
                <v:stroke opacity="21845f" endcap="square"/>
                <o:lock v:ext="edit" rotation="t" aspectratio="t" verticies="t" shapetype="t"/>
              </v:rect>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7456" behindDoc="0" locked="0" layoutInCell="1" allowOverlap="1" wp14:anchorId="6737D29F" wp14:editId="70D91172">
                <wp:simplePos x="0" y="0"/>
                <wp:positionH relativeFrom="column">
                  <wp:posOffset>10642600</wp:posOffset>
                </wp:positionH>
                <wp:positionV relativeFrom="paragraph">
                  <wp:posOffset>5735955</wp:posOffset>
                </wp:positionV>
                <wp:extent cx="108585" cy="216535"/>
                <wp:effectExtent l="3175" t="1905" r="2540" b="635"/>
                <wp:wrapNone/>
                <wp:docPr id="1824829355" name="حبر 1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CAEE509" id="حبر 18" o:spid="_x0000_s1026" type="#_x0000_t75" style="position:absolute;left:0;text-align:left;margin-left:838pt;margin-top:451.65pt;width:8.55pt;height:1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6432" behindDoc="0" locked="0" layoutInCell="1" allowOverlap="1" wp14:anchorId="6397FF9E" wp14:editId="30AA1E03">
                <wp:simplePos x="0" y="0"/>
                <wp:positionH relativeFrom="column">
                  <wp:posOffset>10642600</wp:posOffset>
                </wp:positionH>
                <wp:positionV relativeFrom="paragraph">
                  <wp:posOffset>5735955</wp:posOffset>
                </wp:positionV>
                <wp:extent cx="108585" cy="216535"/>
                <wp:effectExtent l="3175" t="1905" r="2540" b="635"/>
                <wp:wrapNone/>
                <wp:docPr id="846031126" name="حبر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3C42AD3" id="حبر 17" o:spid="_x0000_s1026" type="#_x0000_t75" style="position:absolute;left:0;text-align:left;margin-left:838pt;margin-top:451.65pt;width:8.55pt;height:1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p>
    <w:p w14:paraId="52D98F51" w14:textId="6F0EBA6F" w:rsidR="007D10EA" w:rsidRPr="007D10EA" w:rsidRDefault="007D10EA" w:rsidP="007D10EA">
      <w:pPr>
        <w:tabs>
          <w:tab w:val="left" w:pos="3404"/>
        </w:tabs>
        <w:rPr>
          <w:rFonts w:ascii="Sakkal Majalla" w:hAnsi="Sakkal Majalla" w:cs="Sakkal Majalla"/>
          <w:sz w:val="28"/>
          <w:szCs w:val="28"/>
          <w:rtl/>
        </w:rPr>
      </w:pPr>
    </w:p>
    <w:sectPr w:rsidR="007D10EA" w:rsidRPr="007D10EA" w:rsidSect="000F63A6">
      <w:headerReference w:type="default" r:id="rId20"/>
      <w:footerReference w:type="default" r:id="rId21"/>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0643C9" w14:textId="77777777" w:rsidR="00E847CE" w:rsidRDefault="00E847CE" w:rsidP="0099161F">
      <w:pPr>
        <w:spacing w:after="0" w:line="240" w:lineRule="auto"/>
      </w:pPr>
      <w:r>
        <w:separator/>
      </w:r>
    </w:p>
  </w:endnote>
  <w:endnote w:type="continuationSeparator" w:id="0">
    <w:p w14:paraId="29189252" w14:textId="77777777" w:rsidR="00E847CE" w:rsidRDefault="00E847CE"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AL-Mateen">
    <w:altName w:val="Arial"/>
    <w:charset w:val="B2"/>
    <w:family w:val="auto"/>
    <w:pitch w:val="variable"/>
    <w:sig w:usb0="00002001" w:usb1="00000000" w:usb2="00000000" w:usb3="00000000" w:csb0="00000040" w:csb1="00000000"/>
  </w:font>
  <w:font w:name="AL-Mohanad">
    <w:altName w:val="Arial"/>
    <w:charset w:val="B2"/>
    <w:family w:val="auto"/>
    <w:pitch w:val="variable"/>
    <w:sig w:usb0="00002001" w:usb1="00000000" w:usb2="00000000"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E5F9BF" w14:textId="77777777" w:rsidR="00E847CE" w:rsidRDefault="00E847CE" w:rsidP="0099161F">
      <w:pPr>
        <w:spacing w:after="0" w:line="240" w:lineRule="auto"/>
      </w:pPr>
      <w:r>
        <w:separator/>
      </w:r>
    </w:p>
  </w:footnote>
  <w:footnote w:type="continuationSeparator" w:id="0">
    <w:p w14:paraId="225683AA" w14:textId="77777777" w:rsidR="00E847CE" w:rsidRDefault="00E847CE"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26573982">
          <wp:simplePos x="0" y="0"/>
          <wp:positionH relativeFrom="column">
            <wp:posOffset>-149860</wp:posOffset>
          </wp:positionH>
          <wp:positionV relativeFrom="paragraph">
            <wp:posOffset>-287655</wp:posOffset>
          </wp:positionV>
          <wp:extent cx="817493" cy="723900"/>
          <wp:effectExtent l="0" t="0" r="1905" b="0"/>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28335" cy="733501"/>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D51C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2924B76"/>
    <w:multiLevelType w:val="hybridMultilevel"/>
    <w:tmpl w:val="17D4A99C"/>
    <w:lvl w:ilvl="0" w:tplc="3CF868F6">
      <w:start w:val="1"/>
      <w:numFmt w:val="decimal"/>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24"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1A2086"/>
    <w:multiLevelType w:val="hybridMultilevel"/>
    <w:tmpl w:val="AE964B70"/>
    <w:lvl w:ilvl="0" w:tplc="04090011">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1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5"/>
    <w:lvlOverride w:ilvl="0">
      <w:startOverride w:val="1"/>
    </w:lvlOverride>
    <w:lvlOverride w:ilvl="1"/>
    <w:lvlOverride w:ilvl="2"/>
    <w:lvlOverride w:ilvl="3"/>
    <w:lvlOverride w:ilvl="4"/>
    <w:lvlOverride w:ilvl="5"/>
    <w:lvlOverride w:ilvl="6"/>
    <w:lvlOverride w:ilvl="7"/>
    <w:lvlOverride w:ilvl="8"/>
  </w:num>
  <w:num w:numId="19" w16cid:durableId="1196165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4"/>
  </w:num>
  <w:num w:numId="23" w16cid:durableId="20330721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30"/>
  </w:num>
  <w:num w:numId="31" w16cid:durableId="1708027834">
    <w:abstractNumId w:val="35"/>
  </w:num>
  <w:num w:numId="32" w16cid:durableId="945038709">
    <w:abstractNumId w:val="20"/>
  </w:num>
  <w:num w:numId="33" w16cid:durableId="972370473">
    <w:abstractNumId w:val="7"/>
  </w:num>
  <w:num w:numId="34" w16cid:durableId="1499493094">
    <w:abstractNumId w:val="1"/>
  </w:num>
  <w:num w:numId="35" w16cid:durableId="526260341">
    <w:abstractNumId w:val="0"/>
  </w:num>
  <w:num w:numId="36" w16cid:durableId="850920368">
    <w:abstractNumId w:val="23"/>
  </w:num>
  <w:num w:numId="37" w16cid:durableId="2103260021">
    <w:abstractNumId w:val="3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C0E84"/>
    <w:rsid w:val="000D2134"/>
    <w:rsid w:val="000F63A6"/>
    <w:rsid w:val="001047E0"/>
    <w:rsid w:val="00125672"/>
    <w:rsid w:val="0012593D"/>
    <w:rsid w:val="001427F6"/>
    <w:rsid w:val="001548F6"/>
    <w:rsid w:val="00155A51"/>
    <w:rsid w:val="00171CDE"/>
    <w:rsid w:val="001838C4"/>
    <w:rsid w:val="00192D4E"/>
    <w:rsid w:val="001C05D4"/>
    <w:rsid w:val="001D7370"/>
    <w:rsid w:val="002151C5"/>
    <w:rsid w:val="00222137"/>
    <w:rsid w:val="00245B1B"/>
    <w:rsid w:val="00297930"/>
    <w:rsid w:val="002B30E7"/>
    <w:rsid w:val="002D796F"/>
    <w:rsid w:val="00306AE3"/>
    <w:rsid w:val="00347190"/>
    <w:rsid w:val="00367084"/>
    <w:rsid w:val="00394A43"/>
    <w:rsid w:val="003A2A63"/>
    <w:rsid w:val="003A71A5"/>
    <w:rsid w:val="003D0FF5"/>
    <w:rsid w:val="004A70D7"/>
    <w:rsid w:val="004C5EEE"/>
    <w:rsid w:val="004C6F6B"/>
    <w:rsid w:val="004D04BB"/>
    <w:rsid w:val="004D0B3F"/>
    <w:rsid w:val="004D2EA4"/>
    <w:rsid w:val="004D7159"/>
    <w:rsid w:val="00561096"/>
    <w:rsid w:val="00575F49"/>
    <w:rsid w:val="0057674C"/>
    <w:rsid w:val="00582FD1"/>
    <w:rsid w:val="005C6576"/>
    <w:rsid w:val="005E6A10"/>
    <w:rsid w:val="00656A00"/>
    <w:rsid w:val="006A357C"/>
    <w:rsid w:val="00704324"/>
    <w:rsid w:val="0070460A"/>
    <w:rsid w:val="00724A5C"/>
    <w:rsid w:val="00731BC5"/>
    <w:rsid w:val="007C7707"/>
    <w:rsid w:val="007D10EA"/>
    <w:rsid w:val="007D5747"/>
    <w:rsid w:val="00802885"/>
    <w:rsid w:val="00811899"/>
    <w:rsid w:val="008239DD"/>
    <w:rsid w:val="008F11C8"/>
    <w:rsid w:val="009128E7"/>
    <w:rsid w:val="009412AD"/>
    <w:rsid w:val="00986F71"/>
    <w:rsid w:val="0099161F"/>
    <w:rsid w:val="009D208E"/>
    <w:rsid w:val="009D3B3B"/>
    <w:rsid w:val="009E6D37"/>
    <w:rsid w:val="009E7B91"/>
    <w:rsid w:val="009F0BC3"/>
    <w:rsid w:val="009F11D1"/>
    <w:rsid w:val="009F4126"/>
    <w:rsid w:val="009F7ADF"/>
    <w:rsid w:val="00A055AA"/>
    <w:rsid w:val="00A42147"/>
    <w:rsid w:val="00A564A6"/>
    <w:rsid w:val="00A85EA0"/>
    <w:rsid w:val="00AE4F78"/>
    <w:rsid w:val="00B3305E"/>
    <w:rsid w:val="00BD10FE"/>
    <w:rsid w:val="00BE2718"/>
    <w:rsid w:val="00C05AB8"/>
    <w:rsid w:val="00CB0894"/>
    <w:rsid w:val="00CC0852"/>
    <w:rsid w:val="00CC243A"/>
    <w:rsid w:val="00CF5375"/>
    <w:rsid w:val="00D04D18"/>
    <w:rsid w:val="00D216CC"/>
    <w:rsid w:val="00D27749"/>
    <w:rsid w:val="00D73784"/>
    <w:rsid w:val="00D86138"/>
    <w:rsid w:val="00DA370D"/>
    <w:rsid w:val="00DB0658"/>
    <w:rsid w:val="00DE4EEF"/>
    <w:rsid w:val="00DE632F"/>
    <w:rsid w:val="00E41534"/>
    <w:rsid w:val="00E71A2E"/>
    <w:rsid w:val="00E75E97"/>
    <w:rsid w:val="00E847CE"/>
    <w:rsid w:val="00EA131C"/>
    <w:rsid w:val="00F4113D"/>
    <w:rsid w:val="00F900FF"/>
    <w:rsid w:val="00FA7751"/>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customXml" Target="ink/ink6.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customXml" Target="ink/ink5.xml"/><Relationship Id="rId23" Type="http://schemas.openxmlformats.org/officeDocument/2006/relationships/theme" Target="theme/theme1.xml"/><Relationship Id="rId10" Type="http://schemas.openxmlformats.org/officeDocument/2006/relationships/customXml" Target="ink/ink2.xml"/><Relationship Id="rId19" Type="http://schemas.openxmlformats.org/officeDocument/2006/relationships/customXml" Target="ink/ink7.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ink>
</file>

<file path=word/ink/ink6.xml><?xml version="1.0" encoding="utf-8"?>
<inkml:ink xmlns:inkml="http://www.w3.org/2003/InkML">
  <inkml:definitions/>
</inkml:ink>
</file>

<file path=word/ink/ink7.xml><?xml version="1.0" encoding="utf-8"?>
<inkml:ink xmlns:inkml="http://www.w3.org/2003/InkML">
  <inkml:definitions/>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3</Pages>
  <Words>4293</Words>
  <Characters>24476</Characters>
  <Application>Microsoft Office Word</Application>
  <DocSecurity>0</DocSecurity>
  <Lines>203</Lines>
  <Paragraphs>5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2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3-20T18:48:00Z</cp:lastPrinted>
  <dcterms:created xsi:type="dcterms:W3CDTF">2025-09-16T15:31:00Z</dcterms:created>
  <dcterms:modified xsi:type="dcterms:W3CDTF">2025-09-16T15:31:00Z</dcterms:modified>
</cp:coreProperties>
</file>